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3E8F0" w14:textId="065AEEAC" w:rsidR="00A600BF" w:rsidRDefault="00A600BF" w:rsidP="00A2708A">
      <w:pPr>
        <w:jc w:val="center"/>
        <w:rPr>
          <w:rFonts w:ascii="Arial" w:hAnsi="Arial" w:cs="Arial"/>
          <w:b/>
          <w:bCs/>
          <w:color w:val="000000"/>
          <w:sz w:val="45"/>
          <w:szCs w:val="45"/>
        </w:rPr>
      </w:pPr>
    </w:p>
    <w:p w14:paraId="2FBC02D9" w14:textId="180EB90B" w:rsidR="00A2708A" w:rsidRPr="00A819E7" w:rsidRDefault="00A2708A" w:rsidP="00A2708A">
      <w:pPr>
        <w:jc w:val="center"/>
        <w:rPr>
          <w:rFonts w:ascii="Arial" w:hAnsi="Arial" w:cs="Arial"/>
          <w:b/>
          <w:bCs/>
          <w:color w:val="000000"/>
          <w:sz w:val="45"/>
          <w:szCs w:val="45"/>
        </w:rPr>
      </w:pPr>
    </w:p>
    <w:p w14:paraId="5AC6197E" w14:textId="77777777" w:rsidR="00A2708A" w:rsidRDefault="00A2708A" w:rsidP="00A2708A">
      <w:pPr>
        <w:rPr>
          <w:rFonts w:ascii="Arial" w:hAnsi="Arial" w:cs="Arial"/>
          <w:b/>
          <w:bCs/>
          <w:color w:val="000000"/>
          <w:sz w:val="45"/>
          <w:szCs w:val="45"/>
        </w:rPr>
      </w:pPr>
    </w:p>
    <w:p w14:paraId="7CCCEEBB" w14:textId="77777777" w:rsidR="00A600BF" w:rsidRPr="00A819E7" w:rsidRDefault="00A600BF" w:rsidP="00A2708A">
      <w:pPr>
        <w:rPr>
          <w:rFonts w:ascii="Arial" w:hAnsi="Arial" w:cs="Arial"/>
          <w:b/>
          <w:bCs/>
          <w:color w:val="000000"/>
          <w:sz w:val="45"/>
          <w:szCs w:val="45"/>
        </w:rPr>
      </w:pPr>
    </w:p>
    <w:p w14:paraId="14065C82" w14:textId="6908207E" w:rsidR="004A3A55" w:rsidRPr="004A3A55" w:rsidRDefault="004A3A55" w:rsidP="004A3A55">
      <w:pPr>
        <w:jc w:val="center"/>
        <w:rPr>
          <w:rFonts w:ascii="Arial" w:hAnsi="Arial" w:cs="Arial"/>
          <w:b/>
          <w:bCs/>
          <w:sz w:val="45"/>
          <w:szCs w:val="45"/>
          <w:vertAlign w:val="superscript"/>
        </w:rPr>
      </w:pPr>
      <w:r>
        <w:rPr>
          <w:rFonts w:ascii="Arial" w:hAnsi="Arial" w:cs="Arial"/>
          <w:b/>
          <w:bCs/>
          <w:sz w:val="45"/>
          <w:szCs w:val="45"/>
        </w:rPr>
        <w:t>B</w:t>
      </w:r>
      <w:r w:rsidRPr="004A3A55">
        <w:rPr>
          <w:rFonts w:ascii="Arial" w:hAnsi="Arial" w:cs="Arial"/>
          <w:b/>
          <w:bCs/>
          <w:sz w:val="45"/>
          <w:szCs w:val="45"/>
        </w:rPr>
        <w:t xml:space="preserve">oku </w:t>
      </w:r>
      <w:r>
        <w:rPr>
          <w:rFonts w:ascii="Arial" w:hAnsi="Arial" w:cs="Arial"/>
          <w:b/>
          <w:bCs/>
          <w:sz w:val="45"/>
          <w:szCs w:val="45"/>
        </w:rPr>
        <w:t>W</w:t>
      </w:r>
      <w:r w:rsidRPr="004A3A55">
        <w:rPr>
          <w:rFonts w:ascii="Arial" w:hAnsi="Arial" w:cs="Arial"/>
          <w:b/>
          <w:bCs/>
          <w:sz w:val="45"/>
          <w:szCs w:val="45"/>
        </w:rPr>
        <w:t xml:space="preserve">a </w:t>
      </w:r>
      <w:r>
        <w:rPr>
          <w:rFonts w:ascii="Arial" w:hAnsi="Arial" w:cs="Arial"/>
          <w:b/>
          <w:bCs/>
          <w:sz w:val="45"/>
          <w:szCs w:val="45"/>
        </w:rPr>
        <w:t>S</w:t>
      </w:r>
      <w:r w:rsidRPr="004A3A55">
        <w:rPr>
          <w:rFonts w:ascii="Arial" w:hAnsi="Arial" w:cs="Arial"/>
          <w:b/>
          <w:bCs/>
          <w:sz w:val="45"/>
          <w:szCs w:val="45"/>
        </w:rPr>
        <w:t>hinitai</w:t>
      </w:r>
    </w:p>
    <w:p w14:paraId="4464E82E" w14:textId="0B389059" w:rsidR="00A2708A" w:rsidRPr="00673D30" w:rsidRDefault="004A3A55" w:rsidP="00E3551D">
      <w:pPr>
        <w:jc w:val="center"/>
        <w:rPr>
          <w:rFonts w:ascii="Arial" w:hAnsi="Arial" w:cs="Arial"/>
          <w:b/>
          <w:bCs/>
          <w:sz w:val="45"/>
          <w:szCs w:val="45"/>
        </w:rPr>
      </w:pPr>
      <w:r>
        <w:rPr>
          <w:rFonts w:ascii="Arial" w:hAnsi="Arial" w:cs="Arial"/>
          <w:b/>
          <w:bCs/>
          <w:sz w:val="45"/>
          <w:szCs w:val="45"/>
        </w:rPr>
        <w:t>MyMajeksServer</w:t>
      </w:r>
      <w:r>
        <w:rPr>
          <w:rFonts w:ascii="Arial" w:hAnsi="Arial" w:cs="Arial"/>
          <w:b/>
          <w:bCs/>
          <w:sz w:val="45"/>
          <w:szCs w:val="45"/>
        </w:rPr>
        <w:br/>
      </w:r>
      <w:r>
        <w:rPr>
          <w:rFonts w:ascii="Arial" w:hAnsi="Arial" w:cs="Arial"/>
          <w:b/>
          <w:bCs/>
          <w:sz w:val="45"/>
          <w:szCs w:val="45"/>
        </w:rPr>
        <w:br/>
      </w:r>
      <w:r w:rsidR="00FC39FF">
        <w:rPr>
          <w:rFonts w:ascii="Arial" w:hAnsi="Arial" w:cs="Arial"/>
          <w:b/>
          <w:bCs/>
          <w:sz w:val="45"/>
          <w:szCs w:val="45"/>
        </w:rPr>
        <w:t>Use Case</w:t>
      </w:r>
      <w:r w:rsidR="00E3551D">
        <w:rPr>
          <w:rFonts w:ascii="Arial" w:hAnsi="Arial" w:cs="Arial"/>
          <w:b/>
          <w:bCs/>
          <w:sz w:val="45"/>
          <w:szCs w:val="45"/>
        </w:rPr>
        <w:t xml:space="preserve"> </w:t>
      </w:r>
      <w:r w:rsidR="00A2708A" w:rsidRPr="00673D30">
        <w:rPr>
          <w:rFonts w:ascii="Arial" w:hAnsi="Arial" w:cs="Arial"/>
          <w:b/>
          <w:bCs/>
          <w:sz w:val="45"/>
          <w:szCs w:val="45"/>
        </w:rPr>
        <w:t>Report</w:t>
      </w:r>
    </w:p>
    <w:p w14:paraId="6E2BFC35" w14:textId="7147B92F" w:rsidR="00A2708A" w:rsidRDefault="00A2708A" w:rsidP="00A2708A">
      <w:pPr>
        <w:rPr>
          <w:rFonts w:ascii="Arial" w:hAnsi="Arial" w:cs="Arial"/>
          <w:b/>
          <w:bCs/>
          <w:color w:val="000000"/>
          <w:sz w:val="45"/>
          <w:szCs w:val="45"/>
        </w:rPr>
      </w:pPr>
    </w:p>
    <w:p w14:paraId="67983C4E" w14:textId="737C864C" w:rsidR="00FC39FF" w:rsidRDefault="00FC39FF" w:rsidP="00A2708A">
      <w:pPr>
        <w:rPr>
          <w:rFonts w:ascii="Arial" w:hAnsi="Arial" w:cs="Arial"/>
          <w:b/>
          <w:bCs/>
          <w:color w:val="000000"/>
          <w:sz w:val="45"/>
          <w:szCs w:val="45"/>
        </w:rPr>
      </w:pPr>
    </w:p>
    <w:p w14:paraId="0B38F917" w14:textId="547E032A" w:rsidR="00FC39FF" w:rsidRDefault="00FC39FF" w:rsidP="00A2708A">
      <w:pPr>
        <w:rPr>
          <w:rFonts w:ascii="Arial" w:hAnsi="Arial" w:cs="Arial"/>
          <w:b/>
          <w:bCs/>
          <w:color w:val="000000"/>
          <w:sz w:val="45"/>
          <w:szCs w:val="45"/>
        </w:rPr>
      </w:pPr>
    </w:p>
    <w:p w14:paraId="014C38BB" w14:textId="18856AAD" w:rsidR="00FC39FF" w:rsidRDefault="00FC39FF" w:rsidP="00A2708A">
      <w:pPr>
        <w:rPr>
          <w:rFonts w:ascii="Arial" w:hAnsi="Arial" w:cs="Arial"/>
          <w:b/>
          <w:bCs/>
          <w:color w:val="000000"/>
          <w:sz w:val="45"/>
          <w:szCs w:val="45"/>
        </w:rPr>
      </w:pPr>
    </w:p>
    <w:p w14:paraId="515A2E63" w14:textId="77777777" w:rsidR="00FC39FF" w:rsidRDefault="00FC39FF" w:rsidP="00A2708A">
      <w:pPr>
        <w:rPr>
          <w:rFonts w:ascii="Arial" w:hAnsi="Arial" w:cs="Arial"/>
          <w:b/>
          <w:bCs/>
          <w:color w:val="000000"/>
          <w:sz w:val="45"/>
          <w:szCs w:val="45"/>
        </w:rPr>
      </w:pPr>
    </w:p>
    <w:p w14:paraId="287772BE" w14:textId="77777777" w:rsidR="00A2708A" w:rsidRDefault="00A2708A" w:rsidP="00A2708A">
      <w:pPr>
        <w:rPr>
          <w:rFonts w:ascii="Arial" w:hAnsi="Arial" w:cs="Arial"/>
          <w:b/>
          <w:bCs/>
          <w:color w:val="000000"/>
          <w:sz w:val="45"/>
          <w:szCs w:val="45"/>
        </w:rPr>
      </w:pPr>
    </w:p>
    <w:p w14:paraId="0979B5AC" w14:textId="77777777" w:rsidR="00A2708A" w:rsidRPr="00A819E7" w:rsidRDefault="00A2708A" w:rsidP="00A2708A">
      <w:pPr>
        <w:rPr>
          <w:rFonts w:ascii="Arial" w:hAnsi="Arial" w:cs="Arial"/>
          <w:b/>
          <w:bCs/>
          <w:color w:val="000000"/>
          <w:sz w:val="45"/>
          <w:szCs w:val="45"/>
        </w:rPr>
      </w:pPr>
    </w:p>
    <w:p w14:paraId="1532FB01" w14:textId="77777777" w:rsidR="00A2708A" w:rsidRDefault="00A2708A" w:rsidP="00A2708A">
      <w:pPr>
        <w:rPr>
          <w:rFonts w:ascii="Arial" w:hAnsi="Arial" w:cs="Arial"/>
          <w:b/>
          <w:bCs/>
          <w:color w:val="000000"/>
        </w:rPr>
      </w:pPr>
    </w:p>
    <w:p w14:paraId="5FD405EA" w14:textId="77777777" w:rsidR="00A2708A" w:rsidRDefault="00A2708A" w:rsidP="00A2708A">
      <w:pPr>
        <w:rPr>
          <w:rFonts w:ascii="Arial" w:hAnsi="Arial" w:cs="Arial"/>
          <w:b/>
          <w:bCs/>
          <w:color w:val="000000"/>
        </w:rPr>
        <w:sectPr w:rsidR="00A2708A" w:rsidSect="004F0F19">
          <w:headerReference w:type="default" r:id="rId8"/>
          <w:footerReference w:type="default" r:id="rId9"/>
          <w:pgSz w:w="12240" w:h="15840" w:code="1"/>
          <w:pgMar w:top="1440" w:right="1440" w:bottom="1440" w:left="1440" w:header="720" w:footer="720" w:gutter="0"/>
          <w:cols w:space="720"/>
          <w:vAlign w:val="bottom"/>
          <w:docGrid w:linePitch="360"/>
        </w:sectPr>
      </w:pPr>
    </w:p>
    <w:p w14:paraId="63F3D6D2" w14:textId="77777777" w:rsidR="00A2708A" w:rsidRPr="00A819E7" w:rsidRDefault="00A2708A" w:rsidP="00A2708A">
      <w:pPr>
        <w:jc w:val="center"/>
        <w:rPr>
          <w:rStyle w:val="SubtleEmphasis"/>
          <w:b/>
          <w:bCs/>
          <w:i w:val="0"/>
          <w:iCs w:val="0"/>
          <w:sz w:val="28"/>
          <w:szCs w:val="28"/>
        </w:rPr>
      </w:pPr>
      <w:r w:rsidRPr="00A819E7">
        <w:rPr>
          <w:rStyle w:val="SubtleEmphasis"/>
          <w:b/>
          <w:bCs/>
          <w:sz w:val="28"/>
          <w:szCs w:val="28"/>
        </w:rPr>
        <w:lastRenderedPageBreak/>
        <w:t>Revision History</w:t>
      </w:r>
    </w:p>
    <w:tbl>
      <w:tblPr>
        <w:tblW w:w="11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6097"/>
        <w:gridCol w:w="1260"/>
        <w:gridCol w:w="810"/>
        <w:gridCol w:w="1800"/>
      </w:tblGrid>
      <w:tr w:rsidR="00F2686D" w:rsidRPr="00A819E7" w14:paraId="102BE80B" w14:textId="77777777" w:rsidTr="00A536C1">
        <w:trPr>
          <w:trHeight w:val="422"/>
        </w:trPr>
        <w:tc>
          <w:tcPr>
            <w:tcW w:w="1728" w:type="dxa"/>
            <w:vAlign w:val="center"/>
          </w:tcPr>
          <w:p w14:paraId="1C8516F3" w14:textId="77777777" w:rsidR="00F2686D" w:rsidRPr="00DC0B57" w:rsidRDefault="00F2686D" w:rsidP="00F2686D">
            <w:pPr>
              <w:spacing w:after="0"/>
              <w:rPr>
                <w:rFonts w:ascii="Times New Roman" w:hAnsi="Times New Roman" w:cs="Times New Roman"/>
                <w:b/>
                <w:sz w:val="24"/>
                <w:szCs w:val="24"/>
                <w:lang w:eastAsia="zh-TW"/>
              </w:rPr>
            </w:pPr>
            <w:r>
              <w:rPr>
                <w:rFonts w:ascii="Times New Roman" w:hAnsi="Times New Roman" w:cs="Times New Roman"/>
                <w:b/>
                <w:sz w:val="24"/>
                <w:szCs w:val="24"/>
                <w:lang w:eastAsia="zh-TW"/>
              </w:rPr>
              <w:t>Authors</w:t>
            </w:r>
          </w:p>
        </w:tc>
        <w:tc>
          <w:tcPr>
            <w:tcW w:w="6097" w:type="dxa"/>
            <w:vAlign w:val="center"/>
          </w:tcPr>
          <w:p w14:paraId="38CE27E4" w14:textId="77777777" w:rsidR="00F2686D" w:rsidRPr="00DC0B57" w:rsidRDefault="00F2686D" w:rsidP="00F2686D">
            <w:pPr>
              <w:spacing w:after="0"/>
              <w:rPr>
                <w:rFonts w:ascii="Times New Roman" w:hAnsi="Times New Roman" w:cs="Times New Roman"/>
                <w:b/>
                <w:sz w:val="24"/>
                <w:szCs w:val="24"/>
                <w:lang w:eastAsia="zh-TW"/>
              </w:rPr>
            </w:pPr>
            <w:r w:rsidRPr="00DC0B57">
              <w:rPr>
                <w:rFonts w:ascii="Times New Roman" w:hAnsi="Times New Roman" w:cs="Times New Roman"/>
                <w:b/>
                <w:sz w:val="24"/>
                <w:szCs w:val="24"/>
                <w:lang w:eastAsia="zh-TW"/>
              </w:rPr>
              <w:t>Description of Change</w:t>
            </w:r>
          </w:p>
        </w:tc>
        <w:tc>
          <w:tcPr>
            <w:tcW w:w="1260" w:type="dxa"/>
            <w:vAlign w:val="center"/>
          </w:tcPr>
          <w:p w14:paraId="57DD37D5" w14:textId="77777777" w:rsidR="00F2686D" w:rsidRPr="00DC0B57" w:rsidRDefault="00F2686D" w:rsidP="00F2686D">
            <w:pPr>
              <w:spacing w:after="0"/>
              <w:jc w:val="center"/>
              <w:rPr>
                <w:rFonts w:ascii="Times New Roman" w:hAnsi="Times New Roman" w:cs="Times New Roman"/>
                <w:b/>
                <w:sz w:val="24"/>
                <w:szCs w:val="24"/>
                <w:lang w:eastAsia="zh-TW"/>
              </w:rPr>
            </w:pPr>
            <w:r>
              <w:rPr>
                <w:rFonts w:ascii="Times New Roman" w:hAnsi="Times New Roman" w:cs="Times New Roman"/>
                <w:b/>
                <w:sz w:val="24"/>
                <w:szCs w:val="24"/>
                <w:lang w:eastAsia="zh-TW"/>
              </w:rPr>
              <w:t>Sections</w:t>
            </w:r>
          </w:p>
        </w:tc>
        <w:tc>
          <w:tcPr>
            <w:tcW w:w="810" w:type="dxa"/>
            <w:vAlign w:val="center"/>
          </w:tcPr>
          <w:p w14:paraId="5CB3D6B2" w14:textId="77777777" w:rsidR="00F2686D" w:rsidRPr="00DC0B57" w:rsidRDefault="00F2686D" w:rsidP="00F2686D">
            <w:pPr>
              <w:spacing w:after="0"/>
              <w:jc w:val="center"/>
              <w:rPr>
                <w:rFonts w:ascii="Times New Roman" w:hAnsi="Times New Roman" w:cs="Times New Roman"/>
                <w:b/>
                <w:sz w:val="24"/>
                <w:szCs w:val="24"/>
                <w:lang w:eastAsia="zh-TW"/>
              </w:rPr>
            </w:pPr>
            <w:r w:rsidRPr="00DC0B57">
              <w:rPr>
                <w:rFonts w:ascii="Times New Roman" w:hAnsi="Times New Roman" w:cs="Times New Roman"/>
                <w:b/>
                <w:sz w:val="24"/>
                <w:szCs w:val="24"/>
                <w:lang w:eastAsia="zh-TW"/>
              </w:rPr>
              <w:t>Rev</w:t>
            </w:r>
          </w:p>
        </w:tc>
        <w:tc>
          <w:tcPr>
            <w:tcW w:w="1800" w:type="dxa"/>
            <w:vAlign w:val="center"/>
            <w:hideMark/>
          </w:tcPr>
          <w:p w14:paraId="7A404F37" w14:textId="77777777" w:rsidR="00F2686D" w:rsidRPr="00DC0B57" w:rsidRDefault="00F2686D" w:rsidP="00F2686D">
            <w:pPr>
              <w:spacing w:after="0"/>
              <w:jc w:val="center"/>
              <w:rPr>
                <w:rFonts w:ascii="Times New Roman" w:hAnsi="Times New Roman" w:cs="Times New Roman"/>
                <w:b/>
                <w:sz w:val="24"/>
                <w:szCs w:val="24"/>
                <w:lang w:eastAsia="zh-TW"/>
              </w:rPr>
            </w:pPr>
            <w:r>
              <w:rPr>
                <w:rFonts w:ascii="Times New Roman" w:hAnsi="Times New Roman" w:cs="Times New Roman"/>
                <w:b/>
                <w:sz w:val="24"/>
                <w:szCs w:val="24"/>
                <w:lang w:eastAsia="zh-TW"/>
              </w:rPr>
              <w:t>Date</w:t>
            </w:r>
          </w:p>
        </w:tc>
      </w:tr>
      <w:tr w:rsidR="00F2686D" w:rsidRPr="00A819E7" w14:paraId="560175E6" w14:textId="77777777" w:rsidTr="00A536C1">
        <w:trPr>
          <w:trHeight w:val="373"/>
        </w:trPr>
        <w:tc>
          <w:tcPr>
            <w:tcW w:w="1728" w:type="dxa"/>
            <w:vAlign w:val="center"/>
          </w:tcPr>
          <w:p w14:paraId="7F71B998" w14:textId="1F1B5B1C" w:rsidR="00F2686D" w:rsidRDefault="00F2686D" w:rsidP="00F2686D">
            <w:pPr>
              <w:spacing w:after="0"/>
              <w:rPr>
                <w:rFonts w:ascii="Times New Roman" w:hAnsi="Times New Roman" w:cs="Times New Roman"/>
                <w:sz w:val="24"/>
                <w:szCs w:val="24"/>
              </w:rPr>
            </w:pPr>
          </w:p>
        </w:tc>
        <w:tc>
          <w:tcPr>
            <w:tcW w:w="6097" w:type="dxa"/>
            <w:vAlign w:val="center"/>
          </w:tcPr>
          <w:p w14:paraId="48EA06FC" w14:textId="77D41AF7" w:rsidR="00F2686D" w:rsidRDefault="00F2686D" w:rsidP="00F2686D">
            <w:pPr>
              <w:spacing w:after="0"/>
              <w:rPr>
                <w:rFonts w:ascii="Times New Roman" w:hAnsi="Times New Roman" w:cs="Times New Roman"/>
                <w:sz w:val="24"/>
                <w:szCs w:val="24"/>
              </w:rPr>
            </w:pPr>
          </w:p>
        </w:tc>
        <w:tc>
          <w:tcPr>
            <w:tcW w:w="1260" w:type="dxa"/>
            <w:vAlign w:val="center"/>
          </w:tcPr>
          <w:p w14:paraId="551ADAAC" w14:textId="0B207924" w:rsidR="00F2686D" w:rsidRDefault="00F2686D" w:rsidP="00F2686D">
            <w:pPr>
              <w:spacing w:after="0"/>
              <w:jc w:val="center"/>
              <w:rPr>
                <w:rFonts w:ascii="Times New Roman" w:hAnsi="Times New Roman" w:cs="Times New Roman"/>
                <w:sz w:val="24"/>
                <w:szCs w:val="24"/>
              </w:rPr>
            </w:pPr>
          </w:p>
        </w:tc>
        <w:tc>
          <w:tcPr>
            <w:tcW w:w="810" w:type="dxa"/>
            <w:vAlign w:val="center"/>
          </w:tcPr>
          <w:p w14:paraId="0243CC42" w14:textId="68471C95" w:rsidR="00F2686D" w:rsidRDefault="00F2686D" w:rsidP="00F2686D">
            <w:pPr>
              <w:spacing w:after="0"/>
              <w:jc w:val="center"/>
              <w:rPr>
                <w:rFonts w:ascii="Times New Roman" w:hAnsi="Times New Roman" w:cs="Times New Roman"/>
                <w:sz w:val="24"/>
                <w:szCs w:val="24"/>
              </w:rPr>
            </w:pPr>
          </w:p>
        </w:tc>
        <w:tc>
          <w:tcPr>
            <w:tcW w:w="1800" w:type="dxa"/>
            <w:vAlign w:val="center"/>
          </w:tcPr>
          <w:p w14:paraId="7DFFB64C" w14:textId="71370EFE" w:rsidR="00F2686D" w:rsidRPr="00116E1B" w:rsidRDefault="00F2686D" w:rsidP="00F2686D">
            <w:pPr>
              <w:spacing w:after="0"/>
              <w:jc w:val="center"/>
              <w:rPr>
                <w:rFonts w:ascii="Times New Roman" w:hAnsi="Times New Roman" w:cs="Times New Roman"/>
                <w:sz w:val="24"/>
                <w:szCs w:val="24"/>
              </w:rPr>
            </w:pPr>
          </w:p>
        </w:tc>
      </w:tr>
      <w:tr w:rsidR="009C5D53" w:rsidRPr="00A819E7" w14:paraId="25A6DC43" w14:textId="77777777" w:rsidTr="00A536C1">
        <w:trPr>
          <w:trHeight w:val="373"/>
        </w:trPr>
        <w:tc>
          <w:tcPr>
            <w:tcW w:w="1728" w:type="dxa"/>
            <w:vAlign w:val="center"/>
          </w:tcPr>
          <w:p w14:paraId="1114E5E1" w14:textId="7377CDFF" w:rsidR="009C5D53" w:rsidRDefault="009C5D53" w:rsidP="00F2686D">
            <w:pPr>
              <w:spacing w:after="0"/>
              <w:rPr>
                <w:rFonts w:ascii="Times New Roman" w:hAnsi="Times New Roman" w:cs="Times New Roman"/>
                <w:sz w:val="24"/>
                <w:szCs w:val="24"/>
              </w:rPr>
            </w:pPr>
          </w:p>
        </w:tc>
        <w:tc>
          <w:tcPr>
            <w:tcW w:w="6097" w:type="dxa"/>
            <w:vAlign w:val="center"/>
          </w:tcPr>
          <w:p w14:paraId="69C39CBC" w14:textId="6DF1E1FE" w:rsidR="009C5D53" w:rsidRDefault="009C5D53" w:rsidP="00F2686D">
            <w:pPr>
              <w:spacing w:after="0"/>
              <w:rPr>
                <w:rFonts w:ascii="Times New Roman" w:hAnsi="Times New Roman" w:cs="Times New Roman"/>
                <w:sz w:val="24"/>
                <w:szCs w:val="24"/>
              </w:rPr>
            </w:pPr>
          </w:p>
        </w:tc>
        <w:tc>
          <w:tcPr>
            <w:tcW w:w="1260" w:type="dxa"/>
            <w:vAlign w:val="center"/>
          </w:tcPr>
          <w:p w14:paraId="1060DAC0" w14:textId="1F648292" w:rsidR="009C5D53" w:rsidRDefault="009C5D53" w:rsidP="00F2686D">
            <w:pPr>
              <w:spacing w:after="0"/>
              <w:jc w:val="center"/>
              <w:rPr>
                <w:rFonts w:ascii="Times New Roman" w:hAnsi="Times New Roman" w:cs="Times New Roman"/>
                <w:sz w:val="24"/>
                <w:szCs w:val="24"/>
              </w:rPr>
            </w:pPr>
          </w:p>
        </w:tc>
        <w:tc>
          <w:tcPr>
            <w:tcW w:w="810" w:type="dxa"/>
            <w:vAlign w:val="center"/>
          </w:tcPr>
          <w:p w14:paraId="6EB4B44A" w14:textId="7A516389" w:rsidR="009C5D53" w:rsidRDefault="009C5D53" w:rsidP="00F2686D">
            <w:pPr>
              <w:spacing w:after="0"/>
              <w:jc w:val="center"/>
              <w:rPr>
                <w:rFonts w:ascii="Times New Roman" w:hAnsi="Times New Roman" w:cs="Times New Roman"/>
                <w:sz w:val="24"/>
                <w:szCs w:val="24"/>
              </w:rPr>
            </w:pPr>
          </w:p>
        </w:tc>
        <w:tc>
          <w:tcPr>
            <w:tcW w:w="1800" w:type="dxa"/>
            <w:vAlign w:val="center"/>
          </w:tcPr>
          <w:p w14:paraId="25757218" w14:textId="778311DE" w:rsidR="009C5D53" w:rsidRDefault="009C5D53" w:rsidP="00F2686D">
            <w:pPr>
              <w:spacing w:after="0"/>
              <w:jc w:val="center"/>
              <w:rPr>
                <w:rFonts w:ascii="Times New Roman" w:hAnsi="Times New Roman" w:cs="Times New Roman"/>
                <w:sz w:val="24"/>
                <w:szCs w:val="24"/>
              </w:rPr>
            </w:pPr>
          </w:p>
        </w:tc>
      </w:tr>
    </w:tbl>
    <w:p w14:paraId="0D5CAC24" w14:textId="77777777" w:rsidR="00A2708A" w:rsidRDefault="00A2708A" w:rsidP="00A2708A"/>
    <w:p w14:paraId="3744A497" w14:textId="77777777" w:rsidR="00A2708A" w:rsidRDefault="00A2708A" w:rsidP="00A2708A">
      <w:r>
        <w:br w:type="page"/>
      </w:r>
    </w:p>
    <w:p w14:paraId="5F6B0195" w14:textId="77777777" w:rsidR="00A2708A" w:rsidRDefault="00A2708A" w:rsidP="00A2708A">
      <w:pPr>
        <w:jc w:val="center"/>
        <w:rPr>
          <w:sz w:val="32"/>
          <w:szCs w:val="32"/>
        </w:rPr>
      </w:pPr>
      <w:r w:rsidRPr="00974EC9">
        <w:rPr>
          <w:b/>
          <w:sz w:val="32"/>
          <w:szCs w:val="32"/>
          <w:u w:val="single"/>
        </w:rPr>
        <w:lastRenderedPageBreak/>
        <w:t>Table of Contents</w:t>
      </w:r>
    </w:p>
    <w:p w14:paraId="38C4DD26" w14:textId="50CFB2A6" w:rsidR="00AF7C52" w:rsidRDefault="00213820">
      <w:pPr>
        <w:pStyle w:val="TOC1"/>
        <w:tabs>
          <w:tab w:val="left" w:pos="440"/>
          <w:tab w:val="right" w:leader="dot" w:pos="12950"/>
        </w:tabs>
        <w:rPr>
          <w:noProof/>
        </w:rPr>
      </w:pPr>
      <w:r>
        <w:rPr>
          <w:sz w:val="32"/>
          <w:szCs w:val="32"/>
        </w:rPr>
        <w:fldChar w:fldCharType="begin"/>
      </w:r>
      <w:r w:rsidR="00A2708A">
        <w:rPr>
          <w:sz w:val="32"/>
          <w:szCs w:val="32"/>
        </w:rPr>
        <w:instrText xml:space="preserve"> TOC \o "1-3" \h \z \u </w:instrText>
      </w:r>
      <w:r>
        <w:rPr>
          <w:sz w:val="32"/>
          <w:szCs w:val="32"/>
        </w:rPr>
        <w:fldChar w:fldCharType="separate"/>
      </w:r>
      <w:hyperlink w:anchor="_Toc903772" w:history="1">
        <w:r w:rsidR="00AF7C52" w:rsidRPr="00AC1E26">
          <w:rPr>
            <w:rStyle w:val="Hyperlink"/>
            <w:noProof/>
          </w:rPr>
          <w:t>1</w:t>
        </w:r>
        <w:r w:rsidR="00AF7C52">
          <w:rPr>
            <w:noProof/>
          </w:rPr>
          <w:tab/>
        </w:r>
        <w:r w:rsidR="00AF7C52" w:rsidRPr="00AC1E26">
          <w:rPr>
            <w:rStyle w:val="Hyperlink"/>
            <w:noProof/>
          </w:rPr>
          <w:t>Team Description</w:t>
        </w:r>
        <w:r w:rsidR="00AF7C52">
          <w:rPr>
            <w:noProof/>
            <w:webHidden/>
          </w:rPr>
          <w:tab/>
        </w:r>
        <w:r w:rsidR="00AF7C52">
          <w:rPr>
            <w:noProof/>
            <w:webHidden/>
          </w:rPr>
          <w:fldChar w:fldCharType="begin"/>
        </w:r>
        <w:r w:rsidR="00AF7C52">
          <w:rPr>
            <w:noProof/>
            <w:webHidden/>
          </w:rPr>
          <w:instrText xml:space="preserve"> PAGEREF _Toc903772 \h </w:instrText>
        </w:r>
        <w:r w:rsidR="00AF7C52">
          <w:rPr>
            <w:noProof/>
            <w:webHidden/>
          </w:rPr>
        </w:r>
        <w:r w:rsidR="00AF7C52">
          <w:rPr>
            <w:noProof/>
            <w:webHidden/>
          </w:rPr>
          <w:fldChar w:fldCharType="separate"/>
        </w:r>
        <w:r w:rsidR="00AF7C52">
          <w:rPr>
            <w:noProof/>
            <w:webHidden/>
          </w:rPr>
          <w:t>4</w:t>
        </w:r>
        <w:r w:rsidR="00AF7C52">
          <w:rPr>
            <w:noProof/>
            <w:webHidden/>
          </w:rPr>
          <w:fldChar w:fldCharType="end"/>
        </w:r>
      </w:hyperlink>
    </w:p>
    <w:p w14:paraId="7364DC35" w14:textId="2ACA08D7" w:rsidR="00AF7C52" w:rsidRDefault="00F2094A">
      <w:pPr>
        <w:pStyle w:val="TOC1"/>
        <w:tabs>
          <w:tab w:val="left" w:pos="440"/>
          <w:tab w:val="right" w:leader="dot" w:pos="12950"/>
        </w:tabs>
        <w:rPr>
          <w:noProof/>
        </w:rPr>
      </w:pPr>
      <w:hyperlink w:anchor="_Toc903773" w:history="1">
        <w:r w:rsidR="00AF7C52" w:rsidRPr="00AC1E26">
          <w:rPr>
            <w:rStyle w:val="Hyperlink"/>
            <w:noProof/>
          </w:rPr>
          <w:t>2</w:t>
        </w:r>
        <w:r w:rsidR="00AF7C52">
          <w:rPr>
            <w:noProof/>
          </w:rPr>
          <w:tab/>
        </w:r>
        <w:r w:rsidR="00AF7C52" w:rsidRPr="00AC1E26">
          <w:rPr>
            <w:rStyle w:val="Hyperlink"/>
            <w:noProof/>
          </w:rPr>
          <w:t>Project Description</w:t>
        </w:r>
        <w:r w:rsidR="00AF7C52">
          <w:rPr>
            <w:noProof/>
            <w:webHidden/>
          </w:rPr>
          <w:tab/>
        </w:r>
        <w:r w:rsidR="00AF7C52">
          <w:rPr>
            <w:noProof/>
            <w:webHidden/>
          </w:rPr>
          <w:fldChar w:fldCharType="begin"/>
        </w:r>
        <w:r w:rsidR="00AF7C52">
          <w:rPr>
            <w:noProof/>
            <w:webHidden/>
          </w:rPr>
          <w:instrText xml:space="preserve"> PAGEREF _Toc903773 \h </w:instrText>
        </w:r>
        <w:r w:rsidR="00AF7C52">
          <w:rPr>
            <w:noProof/>
            <w:webHidden/>
          </w:rPr>
        </w:r>
        <w:r w:rsidR="00AF7C52">
          <w:rPr>
            <w:noProof/>
            <w:webHidden/>
          </w:rPr>
          <w:fldChar w:fldCharType="separate"/>
        </w:r>
        <w:r w:rsidR="00AF7C52">
          <w:rPr>
            <w:noProof/>
            <w:webHidden/>
          </w:rPr>
          <w:t>5</w:t>
        </w:r>
        <w:r w:rsidR="00AF7C52">
          <w:rPr>
            <w:noProof/>
            <w:webHidden/>
          </w:rPr>
          <w:fldChar w:fldCharType="end"/>
        </w:r>
      </w:hyperlink>
    </w:p>
    <w:p w14:paraId="7F60E28C" w14:textId="27599962" w:rsidR="00AF7C52" w:rsidRDefault="00F2094A">
      <w:pPr>
        <w:pStyle w:val="TOC2"/>
        <w:tabs>
          <w:tab w:val="left" w:pos="880"/>
          <w:tab w:val="right" w:leader="dot" w:pos="12950"/>
        </w:tabs>
        <w:rPr>
          <w:noProof/>
        </w:rPr>
      </w:pPr>
      <w:hyperlink w:anchor="_Toc903774" w:history="1">
        <w:r w:rsidR="00AF7C52" w:rsidRPr="00AC1E26">
          <w:rPr>
            <w:rStyle w:val="Hyperlink"/>
            <w:noProof/>
          </w:rPr>
          <w:t>2.1</w:t>
        </w:r>
        <w:r w:rsidR="00AF7C52">
          <w:rPr>
            <w:noProof/>
          </w:rPr>
          <w:tab/>
        </w:r>
        <w:r w:rsidR="00AF7C52" w:rsidRPr="00AC1E26">
          <w:rPr>
            <w:rStyle w:val="Hyperlink"/>
            <w:noProof/>
          </w:rPr>
          <w:t>Use Case Diagram</w:t>
        </w:r>
        <w:r w:rsidR="00AF7C52">
          <w:rPr>
            <w:noProof/>
            <w:webHidden/>
          </w:rPr>
          <w:tab/>
        </w:r>
        <w:r w:rsidR="00AF7C52">
          <w:rPr>
            <w:noProof/>
            <w:webHidden/>
          </w:rPr>
          <w:fldChar w:fldCharType="begin"/>
        </w:r>
        <w:r w:rsidR="00AF7C52">
          <w:rPr>
            <w:noProof/>
            <w:webHidden/>
          </w:rPr>
          <w:instrText xml:space="preserve"> PAGEREF _Toc903774 \h </w:instrText>
        </w:r>
        <w:r w:rsidR="00AF7C52">
          <w:rPr>
            <w:noProof/>
            <w:webHidden/>
          </w:rPr>
        </w:r>
        <w:r w:rsidR="00AF7C52">
          <w:rPr>
            <w:noProof/>
            <w:webHidden/>
          </w:rPr>
          <w:fldChar w:fldCharType="separate"/>
        </w:r>
        <w:r w:rsidR="00AF7C52">
          <w:rPr>
            <w:noProof/>
            <w:webHidden/>
          </w:rPr>
          <w:t>7</w:t>
        </w:r>
        <w:r w:rsidR="00AF7C52">
          <w:rPr>
            <w:noProof/>
            <w:webHidden/>
          </w:rPr>
          <w:fldChar w:fldCharType="end"/>
        </w:r>
      </w:hyperlink>
    </w:p>
    <w:p w14:paraId="42E01A75" w14:textId="16E9E880" w:rsidR="00AF7C52" w:rsidRDefault="00F2094A">
      <w:pPr>
        <w:pStyle w:val="TOC2"/>
        <w:tabs>
          <w:tab w:val="left" w:pos="880"/>
          <w:tab w:val="right" w:leader="dot" w:pos="12950"/>
        </w:tabs>
        <w:rPr>
          <w:noProof/>
        </w:rPr>
      </w:pPr>
      <w:hyperlink w:anchor="_Toc903775" w:history="1">
        <w:r w:rsidR="00AF7C52" w:rsidRPr="00AC1E26">
          <w:rPr>
            <w:rStyle w:val="Hyperlink"/>
            <w:noProof/>
          </w:rPr>
          <w:t>2.2</w:t>
        </w:r>
        <w:r w:rsidR="00AF7C52">
          <w:rPr>
            <w:noProof/>
          </w:rPr>
          <w:tab/>
        </w:r>
        <w:r w:rsidR="00AF7C52" w:rsidRPr="00AC1E26">
          <w:rPr>
            <w:rStyle w:val="Hyperlink"/>
            <w:noProof/>
          </w:rPr>
          <w:t>Use Case Lists</w:t>
        </w:r>
        <w:r w:rsidR="00AF7C52">
          <w:rPr>
            <w:noProof/>
            <w:webHidden/>
          </w:rPr>
          <w:tab/>
        </w:r>
        <w:r w:rsidR="00AF7C52">
          <w:rPr>
            <w:noProof/>
            <w:webHidden/>
          </w:rPr>
          <w:fldChar w:fldCharType="begin"/>
        </w:r>
        <w:r w:rsidR="00AF7C52">
          <w:rPr>
            <w:noProof/>
            <w:webHidden/>
          </w:rPr>
          <w:instrText xml:space="preserve"> PAGEREF _Toc903775 \h </w:instrText>
        </w:r>
        <w:r w:rsidR="00AF7C52">
          <w:rPr>
            <w:noProof/>
            <w:webHidden/>
          </w:rPr>
        </w:r>
        <w:r w:rsidR="00AF7C52">
          <w:rPr>
            <w:noProof/>
            <w:webHidden/>
          </w:rPr>
          <w:fldChar w:fldCharType="separate"/>
        </w:r>
        <w:r w:rsidR="00AF7C52">
          <w:rPr>
            <w:noProof/>
            <w:webHidden/>
          </w:rPr>
          <w:t>8</w:t>
        </w:r>
        <w:r w:rsidR="00AF7C52">
          <w:rPr>
            <w:noProof/>
            <w:webHidden/>
          </w:rPr>
          <w:fldChar w:fldCharType="end"/>
        </w:r>
      </w:hyperlink>
    </w:p>
    <w:p w14:paraId="2A63CF40" w14:textId="0366F4FD" w:rsidR="00AF7C52" w:rsidRDefault="00F2094A">
      <w:pPr>
        <w:pStyle w:val="TOC3"/>
        <w:tabs>
          <w:tab w:val="left" w:pos="1320"/>
          <w:tab w:val="right" w:leader="dot" w:pos="12950"/>
        </w:tabs>
        <w:rPr>
          <w:noProof/>
        </w:rPr>
      </w:pPr>
      <w:hyperlink w:anchor="_Toc903776" w:history="1">
        <w:r w:rsidR="00AF7C52" w:rsidRPr="00AC1E26">
          <w:rPr>
            <w:rStyle w:val="Hyperlink"/>
            <w:noProof/>
          </w:rPr>
          <w:t>2.2.1</w:t>
        </w:r>
        <w:r w:rsidR="00AF7C52">
          <w:rPr>
            <w:noProof/>
          </w:rPr>
          <w:tab/>
        </w:r>
        <w:r w:rsidR="00AF7C52" w:rsidRPr="00AC1E26">
          <w:rPr>
            <w:rStyle w:val="Hyperlink"/>
            <w:noProof/>
          </w:rPr>
          <w:t>&lt;Create New Account&gt;</w:t>
        </w:r>
        <w:r w:rsidR="00AF7C52">
          <w:rPr>
            <w:noProof/>
            <w:webHidden/>
          </w:rPr>
          <w:tab/>
        </w:r>
        <w:r w:rsidR="00AF7C52">
          <w:rPr>
            <w:noProof/>
            <w:webHidden/>
          </w:rPr>
          <w:fldChar w:fldCharType="begin"/>
        </w:r>
        <w:r w:rsidR="00AF7C52">
          <w:rPr>
            <w:noProof/>
            <w:webHidden/>
          </w:rPr>
          <w:instrText xml:space="preserve"> PAGEREF _Toc903776 \h </w:instrText>
        </w:r>
        <w:r w:rsidR="00AF7C52">
          <w:rPr>
            <w:noProof/>
            <w:webHidden/>
          </w:rPr>
        </w:r>
        <w:r w:rsidR="00AF7C52">
          <w:rPr>
            <w:noProof/>
            <w:webHidden/>
          </w:rPr>
          <w:fldChar w:fldCharType="separate"/>
        </w:r>
        <w:r w:rsidR="00AF7C52">
          <w:rPr>
            <w:noProof/>
            <w:webHidden/>
          </w:rPr>
          <w:t>9</w:t>
        </w:r>
        <w:r w:rsidR="00AF7C52">
          <w:rPr>
            <w:noProof/>
            <w:webHidden/>
          </w:rPr>
          <w:fldChar w:fldCharType="end"/>
        </w:r>
      </w:hyperlink>
    </w:p>
    <w:p w14:paraId="52128E6F" w14:textId="33A1EF37" w:rsidR="00AF7C52" w:rsidRDefault="00F2094A">
      <w:pPr>
        <w:pStyle w:val="TOC3"/>
        <w:tabs>
          <w:tab w:val="left" w:pos="1320"/>
          <w:tab w:val="right" w:leader="dot" w:pos="12950"/>
        </w:tabs>
        <w:rPr>
          <w:noProof/>
        </w:rPr>
      </w:pPr>
      <w:hyperlink w:anchor="_Toc903777" w:history="1">
        <w:r w:rsidR="00AF7C52" w:rsidRPr="00AC1E26">
          <w:rPr>
            <w:rStyle w:val="Hyperlink"/>
            <w:noProof/>
          </w:rPr>
          <w:t>2.2.2</w:t>
        </w:r>
        <w:r w:rsidR="00AF7C52">
          <w:rPr>
            <w:noProof/>
          </w:rPr>
          <w:tab/>
        </w:r>
        <w:r w:rsidR="00AF7C52" w:rsidRPr="00AC1E26">
          <w:rPr>
            <w:rStyle w:val="Hyperlink"/>
            <w:noProof/>
          </w:rPr>
          <w:t>&lt;Add friend/Remove&gt;</w:t>
        </w:r>
        <w:r w:rsidR="00AF7C52">
          <w:rPr>
            <w:noProof/>
            <w:webHidden/>
          </w:rPr>
          <w:tab/>
        </w:r>
        <w:r w:rsidR="00AF7C52">
          <w:rPr>
            <w:noProof/>
            <w:webHidden/>
          </w:rPr>
          <w:fldChar w:fldCharType="begin"/>
        </w:r>
        <w:r w:rsidR="00AF7C52">
          <w:rPr>
            <w:noProof/>
            <w:webHidden/>
          </w:rPr>
          <w:instrText xml:space="preserve"> PAGEREF _Toc903777 \h </w:instrText>
        </w:r>
        <w:r w:rsidR="00AF7C52">
          <w:rPr>
            <w:noProof/>
            <w:webHidden/>
          </w:rPr>
        </w:r>
        <w:r w:rsidR="00AF7C52">
          <w:rPr>
            <w:noProof/>
            <w:webHidden/>
          </w:rPr>
          <w:fldChar w:fldCharType="separate"/>
        </w:r>
        <w:r w:rsidR="00AF7C52">
          <w:rPr>
            <w:noProof/>
            <w:webHidden/>
          </w:rPr>
          <w:t>9</w:t>
        </w:r>
        <w:r w:rsidR="00AF7C52">
          <w:rPr>
            <w:noProof/>
            <w:webHidden/>
          </w:rPr>
          <w:fldChar w:fldCharType="end"/>
        </w:r>
      </w:hyperlink>
    </w:p>
    <w:p w14:paraId="2CEF1D67" w14:textId="413AC683" w:rsidR="00AF7C52" w:rsidRDefault="00F2094A">
      <w:pPr>
        <w:pStyle w:val="TOC3"/>
        <w:tabs>
          <w:tab w:val="left" w:pos="1320"/>
          <w:tab w:val="right" w:leader="dot" w:pos="12950"/>
        </w:tabs>
        <w:rPr>
          <w:noProof/>
        </w:rPr>
      </w:pPr>
      <w:hyperlink w:anchor="_Toc903778" w:history="1">
        <w:r w:rsidR="00AF7C52" w:rsidRPr="00AC1E26">
          <w:rPr>
            <w:rStyle w:val="Hyperlink"/>
            <w:noProof/>
          </w:rPr>
          <w:t>2.2.3</w:t>
        </w:r>
        <w:r w:rsidR="00AF7C52">
          <w:rPr>
            <w:noProof/>
          </w:rPr>
          <w:tab/>
        </w:r>
        <w:r w:rsidR="00AF7C52" w:rsidRPr="00AC1E26">
          <w:rPr>
            <w:rStyle w:val="Hyperlink"/>
            <w:noProof/>
          </w:rPr>
          <w:t>&lt;Call/Message/Video Chat Friend&gt;</w:t>
        </w:r>
        <w:r w:rsidR="00AF7C52">
          <w:rPr>
            <w:noProof/>
            <w:webHidden/>
          </w:rPr>
          <w:tab/>
        </w:r>
        <w:r w:rsidR="00AF7C52">
          <w:rPr>
            <w:noProof/>
            <w:webHidden/>
          </w:rPr>
          <w:fldChar w:fldCharType="begin"/>
        </w:r>
        <w:r w:rsidR="00AF7C52">
          <w:rPr>
            <w:noProof/>
            <w:webHidden/>
          </w:rPr>
          <w:instrText xml:space="preserve"> PAGEREF _Toc903778 \h </w:instrText>
        </w:r>
        <w:r w:rsidR="00AF7C52">
          <w:rPr>
            <w:noProof/>
            <w:webHidden/>
          </w:rPr>
        </w:r>
        <w:r w:rsidR="00AF7C52">
          <w:rPr>
            <w:noProof/>
            <w:webHidden/>
          </w:rPr>
          <w:fldChar w:fldCharType="separate"/>
        </w:r>
        <w:r w:rsidR="00AF7C52">
          <w:rPr>
            <w:noProof/>
            <w:webHidden/>
          </w:rPr>
          <w:t>10</w:t>
        </w:r>
        <w:r w:rsidR="00AF7C52">
          <w:rPr>
            <w:noProof/>
            <w:webHidden/>
          </w:rPr>
          <w:fldChar w:fldCharType="end"/>
        </w:r>
      </w:hyperlink>
    </w:p>
    <w:p w14:paraId="6C47D387" w14:textId="4D8EA765" w:rsidR="00AF7C52" w:rsidRDefault="00F2094A">
      <w:pPr>
        <w:pStyle w:val="TOC3"/>
        <w:tabs>
          <w:tab w:val="left" w:pos="1320"/>
          <w:tab w:val="right" w:leader="dot" w:pos="12950"/>
        </w:tabs>
        <w:rPr>
          <w:noProof/>
        </w:rPr>
      </w:pPr>
      <w:hyperlink w:anchor="_Toc903779" w:history="1">
        <w:r w:rsidR="00AF7C52" w:rsidRPr="00AC1E26">
          <w:rPr>
            <w:rStyle w:val="Hyperlink"/>
            <w:noProof/>
          </w:rPr>
          <w:t>2.2.4</w:t>
        </w:r>
        <w:r w:rsidR="00AF7C52">
          <w:rPr>
            <w:noProof/>
          </w:rPr>
          <w:tab/>
        </w:r>
        <w:r w:rsidR="00AF7C52" w:rsidRPr="00AC1E26">
          <w:rPr>
            <w:rStyle w:val="Hyperlink"/>
            <w:noProof/>
          </w:rPr>
          <w:t>&lt;Add Additional User to a Personal Group Chat&gt;</w:t>
        </w:r>
        <w:r w:rsidR="00AF7C52">
          <w:rPr>
            <w:noProof/>
            <w:webHidden/>
          </w:rPr>
          <w:tab/>
        </w:r>
        <w:r w:rsidR="00AF7C52">
          <w:rPr>
            <w:noProof/>
            <w:webHidden/>
          </w:rPr>
          <w:fldChar w:fldCharType="begin"/>
        </w:r>
        <w:r w:rsidR="00AF7C52">
          <w:rPr>
            <w:noProof/>
            <w:webHidden/>
          </w:rPr>
          <w:instrText xml:space="preserve"> PAGEREF _Toc903779 \h </w:instrText>
        </w:r>
        <w:r w:rsidR="00AF7C52">
          <w:rPr>
            <w:noProof/>
            <w:webHidden/>
          </w:rPr>
        </w:r>
        <w:r w:rsidR="00AF7C52">
          <w:rPr>
            <w:noProof/>
            <w:webHidden/>
          </w:rPr>
          <w:fldChar w:fldCharType="separate"/>
        </w:r>
        <w:r w:rsidR="00AF7C52">
          <w:rPr>
            <w:noProof/>
            <w:webHidden/>
          </w:rPr>
          <w:t>12</w:t>
        </w:r>
        <w:r w:rsidR="00AF7C52">
          <w:rPr>
            <w:noProof/>
            <w:webHidden/>
          </w:rPr>
          <w:fldChar w:fldCharType="end"/>
        </w:r>
      </w:hyperlink>
    </w:p>
    <w:p w14:paraId="1A8ADD74" w14:textId="32396FFA" w:rsidR="00AF7C52" w:rsidRDefault="00F2094A">
      <w:pPr>
        <w:pStyle w:val="TOC3"/>
        <w:tabs>
          <w:tab w:val="left" w:pos="1320"/>
          <w:tab w:val="right" w:leader="dot" w:pos="12950"/>
        </w:tabs>
        <w:rPr>
          <w:noProof/>
        </w:rPr>
      </w:pPr>
      <w:hyperlink w:anchor="_Toc903780" w:history="1">
        <w:r w:rsidR="00AF7C52" w:rsidRPr="00AC1E26">
          <w:rPr>
            <w:rStyle w:val="Hyperlink"/>
            <w:noProof/>
          </w:rPr>
          <w:t>2.2.5</w:t>
        </w:r>
        <w:r w:rsidR="00AF7C52">
          <w:rPr>
            <w:noProof/>
          </w:rPr>
          <w:tab/>
        </w:r>
        <w:r w:rsidR="00AF7C52" w:rsidRPr="00AC1E26">
          <w:rPr>
            <w:rStyle w:val="Hyperlink"/>
            <w:noProof/>
          </w:rPr>
          <w:t>&lt;Change Status&gt;</w:t>
        </w:r>
        <w:r w:rsidR="00AF7C52">
          <w:rPr>
            <w:noProof/>
            <w:webHidden/>
          </w:rPr>
          <w:tab/>
        </w:r>
        <w:r w:rsidR="00AF7C52">
          <w:rPr>
            <w:noProof/>
            <w:webHidden/>
          </w:rPr>
          <w:fldChar w:fldCharType="begin"/>
        </w:r>
        <w:r w:rsidR="00AF7C52">
          <w:rPr>
            <w:noProof/>
            <w:webHidden/>
          </w:rPr>
          <w:instrText xml:space="preserve"> PAGEREF _Toc903780 \h </w:instrText>
        </w:r>
        <w:r w:rsidR="00AF7C52">
          <w:rPr>
            <w:noProof/>
            <w:webHidden/>
          </w:rPr>
        </w:r>
        <w:r w:rsidR="00AF7C52">
          <w:rPr>
            <w:noProof/>
            <w:webHidden/>
          </w:rPr>
          <w:fldChar w:fldCharType="separate"/>
        </w:r>
        <w:r w:rsidR="00AF7C52">
          <w:rPr>
            <w:noProof/>
            <w:webHidden/>
          </w:rPr>
          <w:t>12</w:t>
        </w:r>
        <w:r w:rsidR="00AF7C52">
          <w:rPr>
            <w:noProof/>
            <w:webHidden/>
          </w:rPr>
          <w:fldChar w:fldCharType="end"/>
        </w:r>
      </w:hyperlink>
    </w:p>
    <w:p w14:paraId="5C5E64E9" w14:textId="6F7CAE18" w:rsidR="00AF7C52" w:rsidRDefault="00F2094A">
      <w:pPr>
        <w:pStyle w:val="TOC3"/>
        <w:tabs>
          <w:tab w:val="left" w:pos="1320"/>
          <w:tab w:val="right" w:leader="dot" w:pos="12950"/>
        </w:tabs>
        <w:rPr>
          <w:noProof/>
        </w:rPr>
      </w:pPr>
      <w:hyperlink w:anchor="_Toc903781" w:history="1">
        <w:r w:rsidR="00AF7C52" w:rsidRPr="00AC1E26">
          <w:rPr>
            <w:rStyle w:val="Hyperlink"/>
            <w:noProof/>
          </w:rPr>
          <w:t>2.2.6</w:t>
        </w:r>
        <w:r w:rsidR="00AF7C52">
          <w:rPr>
            <w:noProof/>
          </w:rPr>
          <w:tab/>
        </w:r>
        <w:r w:rsidR="00AF7C52" w:rsidRPr="00AC1E26">
          <w:rPr>
            <w:rStyle w:val="Hyperlink"/>
            <w:noProof/>
          </w:rPr>
          <w:t>&lt;Create Channel &gt;</w:t>
        </w:r>
        <w:r w:rsidR="00AF7C52">
          <w:rPr>
            <w:noProof/>
            <w:webHidden/>
          </w:rPr>
          <w:tab/>
        </w:r>
        <w:r w:rsidR="00AF7C52">
          <w:rPr>
            <w:noProof/>
            <w:webHidden/>
          </w:rPr>
          <w:fldChar w:fldCharType="begin"/>
        </w:r>
        <w:r w:rsidR="00AF7C52">
          <w:rPr>
            <w:noProof/>
            <w:webHidden/>
          </w:rPr>
          <w:instrText xml:space="preserve"> PAGEREF _Toc903781 \h </w:instrText>
        </w:r>
        <w:r w:rsidR="00AF7C52">
          <w:rPr>
            <w:noProof/>
            <w:webHidden/>
          </w:rPr>
        </w:r>
        <w:r w:rsidR="00AF7C52">
          <w:rPr>
            <w:noProof/>
            <w:webHidden/>
          </w:rPr>
          <w:fldChar w:fldCharType="separate"/>
        </w:r>
        <w:r w:rsidR="00AF7C52">
          <w:rPr>
            <w:noProof/>
            <w:webHidden/>
          </w:rPr>
          <w:t>13</w:t>
        </w:r>
        <w:r w:rsidR="00AF7C52">
          <w:rPr>
            <w:noProof/>
            <w:webHidden/>
          </w:rPr>
          <w:fldChar w:fldCharType="end"/>
        </w:r>
      </w:hyperlink>
    </w:p>
    <w:p w14:paraId="2C521A35" w14:textId="5B1DDA51" w:rsidR="00AF7C52" w:rsidRDefault="00F2094A">
      <w:pPr>
        <w:pStyle w:val="TOC3"/>
        <w:tabs>
          <w:tab w:val="left" w:pos="1320"/>
          <w:tab w:val="right" w:leader="dot" w:pos="12950"/>
        </w:tabs>
        <w:rPr>
          <w:noProof/>
        </w:rPr>
      </w:pPr>
      <w:hyperlink w:anchor="_Toc903782" w:history="1">
        <w:r w:rsidR="00AF7C52" w:rsidRPr="00AC1E26">
          <w:rPr>
            <w:rStyle w:val="Hyperlink"/>
            <w:noProof/>
          </w:rPr>
          <w:t>2.2.7</w:t>
        </w:r>
        <w:r w:rsidR="00AF7C52">
          <w:rPr>
            <w:noProof/>
          </w:rPr>
          <w:tab/>
        </w:r>
        <w:r w:rsidR="00AF7C52" w:rsidRPr="00AC1E26">
          <w:rPr>
            <w:rStyle w:val="Hyperlink"/>
            <w:noProof/>
          </w:rPr>
          <w:t>&lt;Block/Remove Friend&gt;</w:t>
        </w:r>
        <w:r w:rsidR="00AF7C52">
          <w:rPr>
            <w:noProof/>
            <w:webHidden/>
          </w:rPr>
          <w:tab/>
        </w:r>
        <w:r w:rsidR="00AF7C52">
          <w:rPr>
            <w:noProof/>
            <w:webHidden/>
          </w:rPr>
          <w:fldChar w:fldCharType="begin"/>
        </w:r>
        <w:r w:rsidR="00AF7C52">
          <w:rPr>
            <w:noProof/>
            <w:webHidden/>
          </w:rPr>
          <w:instrText xml:space="preserve"> PAGEREF _Toc903782 \h </w:instrText>
        </w:r>
        <w:r w:rsidR="00AF7C52">
          <w:rPr>
            <w:noProof/>
            <w:webHidden/>
          </w:rPr>
        </w:r>
        <w:r w:rsidR="00AF7C52">
          <w:rPr>
            <w:noProof/>
            <w:webHidden/>
          </w:rPr>
          <w:fldChar w:fldCharType="separate"/>
        </w:r>
        <w:r w:rsidR="00AF7C52">
          <w:rPr>
            <w:noProof/>
            <w:webHidden/>
          </w:rPr>
          <w:t>14</w:t>
        </w:r>
        <w:r w:rsidR="00AF7C52">
          <w:rPr>
            <w:noProof/>
            <w:webHidden/>
          </w:rPr>
          <w:fldChar w:fldCharType="end"/>
        </w:r>
      </w:hyperlink>
    </w:p>
    <w:p w14:paraId="200EB2B6" w14:textId="7D5D906D" w:rsidR="00A2708A" w:rsidRDefault="00213820" w:rsidP="00A2708A">
      <w:pPr>
        <w:rPr>
          <w:sz w:val="32"/>
          <w:szCs w:val="32"/>
        </w:rPr>
      </w:pPr>
      <w:r>
        <w:rPr>
          <w:sz w:val="32"/>
          <w:szCs w:val="32"/>
        </w:rPr>
        <w:fldChar w:fldCharType="end"/>
      </w:r>
    </w:p>
    <w:p w14:paraId="6EEAAE4E" w14:textId="77777777" w:rsidR="00A2708A" w:rsidRDefault="00A2708A" w:rsidP="00A2708A">
      <w:pPr>
        <w:rPr>
          <w:sz w:val="32"/>
          <w:szCs w:val="32"/>
        </w:rPr>
      </w:pPr>
      <w:r>
        <w:rPr>
          <w:sz w:val="32"/>
          <w:szCs w:val="32"/>
        </w:rPr>
        <w:br w:type="page"/>
      </w:r>
    </w:p>
    <w:p w14:paraId="3C2DDD66" w14:textId="6D66CA43" w:rsidR="00A2708A" w:rsidRDefault="00FC39FF" w:rsidP="00A2708A">
      <w:pPr>
        <w:pStyle w:val="Heading1"/>
      </w:pPr>
      <w:bookmarkStart w:id="0" w:name="_Toc903772"/>
      <w:r>
        <w:lastRenderedPageBreak/>
        <w:t>Team Description</w:t>
      </w:r>
      <w:bookmarkEnd w:id="0"/>
    </w:p>
    <w:p w14:paraId="1E7CDA70" w14:textId="77777777" w:rsidR="00F2686D" w:rsidRDefault="00F2686D" w:rsidP="00A2708A">
      <w:pPr>
        <w:spacing w:before="120" w:after="120"/>
      </w:pPr>
    </w:p>
    <w:tbl>
      <w:tblPr>
        <w:tblStyle w:val="TableGrid"/>
        <w:tblW w:w="9337" w:type="dxa"/>
        <w:tblInd w:w="198" w:type="dxa"/>
        <w:tblLook w:val="04A0" w:firstRow="1" w:lastRow="0" w:firstColumn="1" w:lastColumn="0" w:noHBand="0" w:noVBand="1"/>
      </w:tblPr>
      <w:tblGrid>
        <w:gridCol w:w="4630"/>
        <w:gridCol w:w="4707"/>
      </w:tblGrid>
      <w:tr w:rsidR="00A2708A" w14:paraId="0AD8AF8D" w14:textId="77777777" w:rsidTr="00FC39FF">
        <w:tc>
          <w:tcPr>
            <w:tcW w:w="4630" w:type="dxa"/>
          </w:tcPr>
          <w:p w14:paraId="36D4BD73" w14:textId="13596583" w:rsidR="00A2708A" w:rsidRPr="00A5303B" w:rsidRDefault="00FC39FF" w:rsidP="004F0F19">
            <w:pPr>
              <w:spacing w:before="120" w:after="120"/>
              <w:rPr>
                <w:b/>
              </w:rPr>
            </w:pPr>
            <w:r>
              <w:rPr>
                <w:b/>
              </w:rPr>
              <w:t>Team Member Name</w:t>
            </w:r>
          </w:p>
        </w:tc>
        <w:tc>
          <w:tcPr>
            <w:tcW w:w="4707" w:type="dxa"/>
          </w:tcPr>
          <w:p w14:paraId="1A74B88D" w14:textId="0E58F389" w:rsidR="00A2708A" w:rsidRPr="00FC39FF" w:rsidRDefault="00FC39FF" w:rsidP="004F0F19">
            <w:pPr>
              <w:spacing w:before="120" w:after="120"/>
              <w:rPr>
                <w:b/>
              </w:rPr>
            </w:pPr>
            <w:r w:rsidRPr="00FC39FF">
              <w:rPr>
                <w:b/>
              </w:rPr>
              <w:t>Email Address</w:t>
            </w:r>
          </w:p>
        </w:tc>
      </w:tr>
      <w:tr w:rsidR="00A2708A" w14:paraId="0C315ACE" w14:textId="77777777" w:rsidTr="00FC39FF">
        <w:tc>
          <w:tcPr>
            <w:tcW w:w="4630" w:type="dxa"/>
          </w:tcPr>
          <w:p w14:paraId="35D35BC9" w14:textId="38EE95FB" w:rsidR="00A2708A" w:rsidRPr="00FC39FF" w:rsidRDefault="004A3A55" w:rsidP="004F0F19">
            <w:pPr>
              <w:spacing w:before="120" w:after="120"/>
            </w:pPr>
            <w:r>
              <w:t>Sami Halwani</w:t>
            </w:r>
          </w:p>
        </w:tc>
        <w:tc>
          <w:tcPr>
            <w:tcW w:w="4707" w:type="dxa"/>
          </w:tcPr>
          <w:p w14:paraId="08750444" w14:textId="3C2404F3" w:rsidR="00A2708A" w:rsidRPr="00FC39FF" w:rsidRDefault="004A3A55" w:rsidP="0027743A">
            <w:pPr>
              <w:spacing w:before="120" w:after="120"/>
            </w:pPr>
            <w:r>
              <w:t>4sakenmage1@csu.fullerton.edu</w:t>
            </w:r>
          </w:p>
        </w:tc>
      </w:tr>
      <w:tr w:rsidR="005B01B8" w14:paraId="6960DB98" w14:textId="77777777" w:rsidTr="00FC39FF">
        <w:tc>
          <w:tcPr>
            <w:tcW w:w="4630" w:type="dxa"/>
          </w:tcPr>
          <w:p w14:paraId="5C7549DB" w14:textId="7AEA0418" w:rsidR="005B01B8" w:rsidRPr="00FC39FF" w:rsidRDefault="004F4F35" w:rsidP="00C8218E">
            <w:pPr>
              <w:spacing w:before="120" w:after="120"/>
            </w:pPr>
            <w:r>
              <w:t>Aarib</w:t>
            </w:r>
            <w:r w:rsidR="00A7393A">
              <w:t xml:space="preserve"> Abdullah</w:t>
            </w:r>
          </w:p>
        </w:tc>
        <w:tc>
          <w:tcPr>
            <w:tcW w:w="4707" w:type="dxa"/>
          </w:tcPr>
          <w:p w14:paraId="1A9F392B" w14:textId="0884079B" w:rsidR="005B01B8" w:rsidRPr="00FC39FF" w:rsidRDefault="005B01B8" w:rsidP="00C8218E">
            <w:pPr>
              <w:spacing w:before="120" w:after="120"/>
            </w:pPr>
          </w:p>
        </w:tc>
      </w:tr>
      <w:tr w:rsidR="005B01B8" w14:paraId="40064A25" w14:textId="77777777" w:rsidTr="00FC39FF">
        <w:tc>
          <w:tcPr>
            <w:tcW w:w="4630" w:type="dxa"/>
          </w:tcPr>
          <w:p w14:paraId="43D5402B" w14:textId="32BADF73" w:rsidR="005B01B8" w:rsidRPr="00FC39FF" w:rsidRDefault="00A7393A" w:rsidP="00C8218E">
            <w:pPr>
              <w:spacing w:before="120" w:after="120"/>
            </w:pPr>
            <w:r>
              <w:t>Aatib Abdullah</w:t>
            </w:r>
          </w:p>
        </w:tc>
        <w:tc>
          <w:tcPr>
            <w:tcW w:w="4707" w:type="dxa"/>
          </w:tcPr>
          <w:p w14:paraId="670B8550" w14:textId="2C7CFCBD" w:rsidR="005B01B8" w:rsidRPr="00FC39FF" w:rsidRDefault="005B01B8" w:rsidP="00C8218E">
            <w:pPr>
              <w:spacing w:before="120" w:after="120"/>
            </w:pPr>
          </w:p>
        </w:tc>
      </w:tr>
      <w:tr w:rsidR="00FC39FF" w14:paraId="0A4EC0AD" w14:textId="77777777" w:rsidTr="00FC39FF">
        <w:tc>
          <w:tcPr>
            <w:tcW w:w="4630" w:type="dxa"/>
          </w:tcPr>
          <w:p w14:paraId="4F6406B4" w14:textId="1DC0A1DD" w:rsidR="00FC39FF" w:rsidRPr="00FC39FF" w:rsidRDefault="00A7393A" w:rsidP="00C8218E">
            <w:pPr>
              <w:spacing w:before="120" w:after="120"/>
            </w:pPr>
            <w:r>
              <w:t>Andrew Shaker</w:t>
            </w:r>
            <w:bookmarkStart w:id="1" w:name="_GoBack"/>
            <w:bookmarkEnd w:id="1"/>
          </w:p>
        </w:tc>
        <w:tc>
          <w:tcPr>
            <w:tcW w:w="4707" w:type="dxa"/>
          </w:tcPr>
          <w:p w14:paraId="4B620460" w14:textId="77777777" w:rsidR="00FC39FF" w:rsidRPr="00FC39FF" w:rsidRDefault="00FC39FF" w:rsidP="00C8218E">
            <w:pPr>
              <w:spacing w:before="120" w:after="120"/>
            </w:pPr>
          </w:p>
        </w:tc>
      </w:tr>
      <w:tr w:rsidR="00FC39FF" w14:paraId="577F4754" w14:textId="77777777" w:rsidTr="00FC39FF">
        <w:tc>
          <w:tcPr>
            <w:tcW w:w="4630" w:type="dxa"/>
          </w:tcPr>
          <w:p w14:paraId="196AFB67" w14:textId="77777777" w:rsidR="00FC39FF" w:rsidRPr="00FC39FF" w:rsidRDefault="00FC39FF" w:rsidP="00C8218E">
            <w:pPr>
              <w:spacing w:before="120" w:after="120"/>
            </w:pPr>
          </w:p>
        </w:tc>
        <w:tc>
          <w:tcPr>
            <w:tcW w:w="4707" w:type="dxa"/>
          </w:tcPr>
          <w:p w14:paraId="383B56D7" w14:textId="77777777" w:rsidR="00FC39FF" w:rsidRPr="00FC39FF" w:rsidRDefault="00FC39FF" w:rsidP="00C8218E">
            <w:pPr>
              <w:spacing w:before="120" w:after="120"/>
            </w:pPr>
          </w:p>
        </w:tc>
      </w:tr>
      <w:tr w:rsidR="00FC39FF" w14:paraId="4F2F635F" w14:textId="77777777" w:rsidTr="00FC39FF">
        <w:tc>
          <w:tcPr>
            <w:tcW w:w="4630" w:type="dxa"/>
          </w:tcPr>
          <w:p w14:paraId="59A04539" w14:textId="77777777" w:rsidR="00FC39FF" w:rsidRPr="00FC39FF" w:rsidRDefault="00FC39FF" w:rsidP="00C8218E">
            <w:pPr>
              <w:spacing w:before="120" w:after="120"/>
            </w:pPr>
          </w:p>
        </w:tc>
        <w:tc>
          <w:tcPr>
            <w:tcW w:w="4707" w:type="dxa"/>
          </w:tcPr>
          <w:p w14:paraId="748C8DF8" w14:textId="77777777" w:rsidR="00FC39FF" w:rsidRPr="00FC39FF" w:rsidRDefault="00FC39FF" w:rsidP="00C8218E">
            <w:pPr>
              <w:spacing w:before="120" w:after="120"/>
            </w:pPr>
          </w:p>
        </w:tc>
      </w:tr>
    </w:tbl>
    <w:p w14:paraId="4C573F7D" w14:textId="6AA02B1E" w:rsidR="00A2708A" w:rsidRDefault="00A2708A" w:rsidP="00A2708A">
      <w:pPr>
        <w:spacing w:before="120" w:after="120"/>
      </w:pPr>
    </w:p>
    <w:p w14:paraId="1DA3205A" w14:textId="161CD93E" w:rsidR="00717821" w:rsidRDefault="00717821" w:rsidP="00A2708A">
      <w:pPr>
        <w:spacing w:before="120" w:after="120"/>
      </w:pPr>
    </w:p>
    <w:p w14:paraId="6BC6CA01" w14:textId="23278203" w:rsidR="00717821" w:rsidRDefault="00717821" w:rsidP="00A2708A">
      <w:pPr>
        <w:spacing w:before="120" w:after="120"/>
      </w:pPr>
    </w:p>
    <w:p w14:paraId="3DB3715A" w14:textId="746893D9" w:rsidR="00717821" w:rsidRDefault="00717821" w:rsidP="00A2708A">
      <w:pPr>
        <w:spacing w:before="120" w:after="120"/>
      </w:pPr>
    </w:p>
    <w:p w14:paraId="6AFCEEBB" w14:textId="61F470D6" w:rsidR="00717821" w:rsidRDefault="00717821" w:rsidP="00A2708A">
      <w:pPr>
        <w:spacing w:before="120" w:after="120"/>
      </w:pPr>
    </w:p>
    <w:p w14:paraId="7999A46B" w14:textId="74B5A56F" w:rsidR="00717821" w:rsidRDefault="00717821" w:rsidP="00A2708A">
      <w:pPr>
        <w:spacing w:before="120" w:after="120"/>
      </w:pPr>
    </w:p>
    <w:p w14:paraId="77988BE1" w14:textId="698FEA50" w:rsidR="00717821" w:rsidRDefault="00717821" w:rsidP="00A2708A">
      <w:pPr>
        <w:spacing w:before="120" w:after="120"/>
      </w:pPr>
    </w:p>
    <w:p w14:paraId="511CFB5E" w14:textId="7CB70D62" w:rsidR="00717821" w:rsidRDefault="00717821" w:rsidP="00A2708A">
      <w:pPr>
        <w:spacing w:before="120" w:after="120"/>
      </w:pPr>
    </w:p>
    <w:p w14:paraId="15895207" w14:textId="292E63E0" w:rsidR="00717821" w:rsidRDefault="00717821" w:rsidP="00A2708A">
      <w:pPr>
        <w:spacing w:before="120" w:after="120"/>
      </w:pPr>
    </w:p>
    <w:p w14:paraId="73BA50FA" w14:textId="77777777" w:rsidR="00717821" w:rsidRDefault="00717821" w:rsidP="00A2708A">
      <w:pPr>
        <w:spacing w:before="120" w:after="120"/>
      </w:pPr>
    </w:p>
    <w:p w14:paraId="4A2B7447" w14:textId="02F19DB6" w:rsidR="00A2708A" w:rsidRDefault="00FC39FF" w:rsidP="00717821">
      <w:pPr>
        <w:pStyle w:val="Heading1"/>
      </w:pPr>
      <w:bookmarkStart w:id="2" w:name="_Toc903773"/>
      <w:r>
        <w:lastRenderedPageBreak/>
        <w:t>Project Description</w:t>
      </w:r>
      <w:bookmarkEnd w:id="2"/>
    </w:p>
    <w:p w14:paraId="744896AC" w14:textId="5CE50006" w:rsidR="00A2708A" w:rsidRPr="00717821" w:rsidRDefault="00FC39FF" w:rsidP="00A2708A">
      <w:pPr>
        <w:rPr>
          <w:b/>
          <w:sz w:val="32"/>
          <w:szCs w:val="32"/>
        </w:rPr>
      </w:pPr>
      <w:r w:rsidRPr="00717821">
        <w:rPr>
          <w:b/>
          <w:sz w:val="32"/>
          <w:szCs w:val="32"/>
        </w:rPr>
        <w:t>Statement of Purpose:</w:t>
      </w:r>
    </w:p>
    <w:p w14:paraId="7589E36C" w14:textId="77777777" w:rsidR="00717821" w:rsidRDefault="00717821" w:rsidP="00717821">
      <w:pPr>
        <w:rPr>
          <w:sz w:val="24"/>
          <w:szCs w:val="24"/>
        </w:rPr>
      </w:pPr>
      <w:r>
        <w:tab/>
      </w:r>
      <w:r>
        <w:rPr>
          <w:sz w:val="24"/>
          <w:szCs w:val="24"/>
        </w:rPr>
        <w:t>The purpose of MyMajeks is to create an easy to use communication platform for casual users, gamers, and business environments which allows the user to connect with peers, create lobbies for voice, text, and video chat, and give live updates of activity of other users they are connected to.</w:t>
      </w:r>
    </w:p>
    <w:p w14:paraId="583EDB24" w14:textId="217C7C51" w:rsidR="00717821" w:rsidRPr="00717821" w:rsidRDefault="00717821" w:rsidP="00A2708A">
      <w:pPr>
        <w:rPr>
          <w:sz w:val="24"/>
          <w:szCs w:val="24"/>
        </w:rPr>
      </w:pPr>
      <w:r>
        <w:rPr>
          <w:sz w:val="24"/>
          <w:szCs w:val="24"/>
        </w:rPr>
        <w:t>TLDR: Communication platform that allows users to communicate with peers.</w:t>
      </w:r>
    </w:p>
    <w:p w14:paraId="5A0AC516" w14:textId="07E0D785" w:rsidR="00FC39FF" w:rsidRPr="00717821" w:rsidRDefault="00FC39FF">
      <w:pPr>
        <w:rPr>
          <w:b/>
          <w:sz w:val="32"/>
          <w:szCs w:val="32"/>
        </w:rPr>
      </w:pPr>
      <w:r w:rsidRPr="00717821">
        <w:rPr>
          <w:b/>
          <w:sz w:val="32"/>
          <w:szCs w:val="32"/>
        </w:rPr>
        <w:t>Detailed Description:</w:t>
      </w:r>
    </w:p>
    <w:p w14:paraId="36B3E48D" w14:textId="77777777" w:rsidR="00717821" w:rsidRDefault="00717821" w:rsidP="00717821">
      <w:pPr>
        <w:rPr>
          <w:sz w:val="24"/>
          <w:szCs w:val="24"/>
        </w:rPr>
      </w:pPr>
      <w:r>
        <w:rPr>
          <w:sz w:val="24"/>
          <w:szCs w:val="24"/>
        </w:rPr>
        <w:t>The application will consist of 2 main parts:</w:t>
      </w:r>
    </w:p>
    <w:p w14:paraId="2E53C805" w14:textId="77777777" w:rsidR="00717821" w:rsidRDefault="00717821" w:rsidP="00717821">
      <w:pPr>
        <w:pStyle w:val="ListParagraph"/>
        <w:numPr>
          <w:ilvl w:val="0"/>
          <w:numId w:val="28"/>
        </w:numPr>
        <w:spacing w:after="160" w:line="259" w:lineRule="auto"/>
        <w:rPr>
          <w:sz w:val="24"/>
          <w:szCs w:val="24"/>
        </w:rPr>
      </w:pPr>
      <w:r>
        <w:rPr>
          <w:sz w:val="24"/>
          <w:szCs w:val="24"/>
        </w:rPr>
        <w:t>Users</w:t>
      </w:r>
    </w:p>
    <w:p w14:paraId="5F2D36A4" w14:textId="77777777" w:rsidR="00717821" w:rsidRPr="00FD6414" w:rsidRDefault="00717821" w:rsidP="00717821">
      <w:pPr>
        <w:pStyle w:val="ListParagraph"/>
        <w:numPr>
          <w:ilvl w:val="0"/>
          <w:numId w:val="28"/>
        </w:numPr>
        <w:spacing w:after="160" w:line="259" w:lineRule="auto"/>
        <w:rPr>
          <w:sz w:val="24"/>
          <w:szCs w:val="24"/>
        </w:rPr>
      </w:pPr>
      <w:r>
        <w:rPr>
          <w:sz w:val="24"/>
          <w:szCs w:val="24"/>
        </w:rPr>
        <w:t>Channels</w:t>
      </w:r>
    </w:p>
    <w:p w14:paraId="64960EB6" w14:textId="77777777" w:rsidR="00717821" w:rsidRPr="00FD6414" w:rsidRDefault="00717821" w:rsidP="00717821">
      <w:pPr>
        <w:rPr>
          <w:b/>
          <w:sz w:val="24"/>
          <w:szCs w:val="24"/>
        </w:rPr>
      </w:pPr>
      <w:r w:rsidRPr="00FD6414">
        <w:rPr>
          <w:b/>
          <w:sz w:val="24"/>
          <w:szCs w:val="24"/>
        </w:rPr>
        <w:t>The User:</w:t>
      </w:r>
    </w:p>
    <w:p w14:paraId="2600B614" w14:textId="3347B17D" w:rsidR="00717821" w:rsidRDefault="00717821" w:rsidP="00AC3F3D">
      <w:pPr>
        <w:ind w:firstLine="720"/>
        <w:rPr>
          <w:sz w:val="24"/>
          <w:szCs w:val="24"/>
        </w:rPr>
      </w:pPr>
      <w:r>
        <w:rPr>
          <w:sz w:val="24"/>
          <w:szCs w:val="24"/>
        </w:rPr>
        <w:t>The User will have to create an account using an email or username, and a password to log in. The user will have the ability to customize their account by changing their DisplayName.</w:t>
      </w:r>
      <w:r w:rsidR="00AC3F3D">
        <w:rPr>
          <w:sz w:val="24"/>
          <w:szCs w:val="24"/>
        </w:rPr>
        <w:t xml:space="preserve"> </w:t>
      </w:r>
      <w:r>
        <w:rPr>
          <w:sz w:val="24"/>
          <w:szCs w:val="24"/>
        </w:rPr>
        <w:t>The user will also have the option to host private lobbies. Lobbies will default to close on login (Busy), unless the user changes their user/lobby status. The user/lobby statuses will include:</w:t>
      </w:r>
    </w:p>
    <w:p w14:paraId="0455D5B1" w14:textId="77777777" w:rsidR="00717821" w:rsidRDefault="00717821" w:rsidP="00717821">
      <w:pPr>
        <w:pStyle w:val="ListParagraph"/>
        <w:numPr>
          <w:ilvl w:val="1"/>
          <w:numId w:val="28"/>
        </w:numPr>
        <w:spacing w:after="160" w:line="259" w:lineRule="auto"/>
        <w:rPr>
          <w:sz w:val="24"/>
          <w:szCs w:val="24"/>
        </w:rPr>
      </w:pPr>
      <w:r>
        <w:rPr>
          <w:sz w:val="24"/>
          <w:szCs w:val="24"/>
        </w:rPr>
        <w:t>Available - Open for all users (Can customize to allow certain users to wait for an acceptation to the lobby)</w:t>
      </w:r>
    </w:p>
    <w:p w14:paraId="6BF39228" w14:textId="77777777" w:rsidR="00717821" w:rsidRDefault="00717821" w:rsidP="00717821">
      <w:pPr>
        <w:pStyle w:val="ListParagraph"/>
        <w:numPr>
          <w:ilvl w:val="1"/>
          <w:numId w:val="28"/>
        </w:numPr>
        <w:spacing w:after="160" w:line="259" w:lineRule="auto"/>
        <w:rPr>
          <w:sz w:val="24"/>
          <w:szCs w:val="24"/>
        </w:rPr>
      </w:pPr>
      <w:r>
        <w:rPr>
          <w:sz w:val="24"/>
          <w:szCs w:val="24"/>
        </w:rPr>
        <w:t>Away – User is idle, but still available to host lobbies</w:t>
      </w:r>
    </w:p>
    <w:p w14:paraId="7A3B04D6" w14:textId="77777777" w:rsidR="00717821" w:rsidRDefault="00717821" w:rsidP="00717821">
      <w:pPr>
        <w:pStyle w:val="ListParagraph"/>
        <w:numPr>
          <w:ilvl w:val="1"/>
          <w:numId w:val="28"/>
        </w:numPr>
        <w:spacing w:after="160" w:line="259" w:lineRule="auto"/>
        <w:rPr>
          <w:sz w:val="24"/>
          <w:szCs w:val="24"/>
        </w:rPr>
      </w:pPr>
      <w:r>
        <w:rPr>
          <w:sz w:val="24"/>
          <w:szCs w:val="24"/>
        </w:rPr>
        <w:t>Busy – User is in another Lobby or has closed their lobby</w:t>
      </w:r>
    </w:p>
    <w:p w14:paraId="2D9A921E" w14:textId="31904D35" w:rsidR="00717821" w:rsidRPr="00AC3F3D" w:rsidRDefault="00717821" w:rsidP="00717821">
      <w:pPr>
        <w:pStyle w:val="ListParagraph"/>
        <w:numPr>
          <w:ilvl w:val="1"/>
          <w:numId w:val="28"/>
        </w:numPr>
        <w:spacing w:after="160" w:line="259" w:lineRule="auto"/>
        <w:rPr>
          <w:sz w:val="24"/>
          <w:szCs w:val="24"/>
        </w:rPr>
      </w:pPr>
      <w:r>
        <w:rPr>
          <w:sz w:val="24"/>
          <w:szCs w:val="24"/>
        </w:rPr>
        <w:t>Offline - User is offline and cannot host lobbies.</w:t>
      </w:r>
    </w:p>
    <w:p w14:paraId="59710F16" w14:textId="68AAE8F8" w:rsidR="00717821" w:rsidRDefault="00717821" w:rsidP="00AC3F3D">
      <w:pPr>
        <w:ind w:firstLine="720"/>
        <w:rPr>
          <w:sz w:val="24"/>
          <w:szCs w:val="24"/>
        </w:rPr>
      </w:pPr>
      <w:r>
        <w:rPr>
          <w:sz w:val="24"/>
          <w:szCs w:val="24"/>
        </w:rPr>
        <w:t>Users will also have access to a friend’s list, where they can find their peer’s usernames to add them. By adding friends, you wil</w:t>
      </w:r>
      <w:r w:rsidR="00370329">
        <w:rPr>
          <w:sz w:val="24"/>
          <w:szCs w:val="24"/>
        </w:rPr>
        <w:t>l be able</w:t>
      </w:r>
      <w:r>
        <w:rPr>
          <w:sz w:val="24"/>
          <w:szCs w:val="24"/>
        </w:rPr>
        <w:t xml:space="preserve"> to freely communicate with them using a direct text chat, Lobby hosted voice, video or audio chat. The friend’s activity will automatically show up in the Primary Users Feed unless otherwise specified. These private lobbies will also allow for multiple users (2+). </w:t>
      </w:r>
    </w:p>
    <w:p w14:paraId="615CAB7D" w14:textId="77777777" w:rsidR="00717821" w:rsidRPr="00FD6414" w:rsidRDefault="00717821" w:rsidP="00717821">
      <w:pPr>
        <w:rPr>
          <w:b/>
          <w:sz w:val="24"/>
          <w:szCs w:val="24"/>
        </w:rPr>
      </w:pPr>
      <w:r w:rsidRPr="00FD6414">
        <w:rPr>
          <w:b/>
          <w:sz w:val="24"/>
          <w:szCs w:val="24"/>
        </w:rPr>
        <w:lastRenderedPageBreak/>
        <w:t>Channel Lobby:</w:t>
      </w:r>
    </w:p>
    <w:p w14:paraId="16C5CBE4" w14:textId="4669FC37" w:rsidR="00717821" w:rsidRDefault="00717821" w:rsidP="00717821">
      <w:pPr>
        <w:rPr>
          <w:sz w:val="24"/>
          <w:szCs w:val="24"/>
        </w:rPr>
      </w:pPr>
      <w:r>
        <w:rPr>
          <w:sz w:val="24"/>
          <w:szCs w:val="24"/>
        </w:rPr>
        <w:tab/>
        <w:t xml:space="preserve">Users will be able to connect with friends in custom group lobbies, with a minimum of 3 people. Each Lobby will include a new text Channels, voice Channels distinct from their personal conversations. Within the Channel, </w:t>
      </w:r>
      <w:r w:rsidR="00AC3F3D">
        <w:rPr>
          <w:sz w:val="24"/>
          <w:szCs w:val="24"/>
        </w:rPr>
        <w:t xml:space="preserve">and </w:t>
      </w:r>
      <w:r>
        <w:rPr>
          <w:sz w:val="24"/>
          <w:szCs w:val="24"/>
        </w:rPr>
        <w:t>all users will receive notification of any text updates. Lobbies will only run so long as at least one of the users are online.</w:t>
      </w:r>
    </w:p>
    <w:p w14:paraId="3D2BA240" w14:textId="77777777" w:rsidR="00717821" w:rsidRPr="00DD5C1C" w:rsidRDefault="00717821" w:rsidP="00717821">
      <w:pPr>
        <w:ind w:firstLine="720"/>
        <w:rPr>
          <w:sz w:val="24"/>
          <w:szCs w:val="24"/>
        </w:rPr>
      </w:pPr>
      <w:r w:rsidRPr="00DD5C1C">
        <w:rPr>
          <w:sz w:val="24"/>
          <w:szCs w:val="24"/>
        </w:rPr>
        <w:t>Channel Properties</w:t>
      </w:r>
    </w:p>
    <w:p w14:paraId="4DFC4279" w14:textId="77777777" w:rsidR="00717821" w:rsidRDefault="00717821" w:rsidP="00717821">
      <w:pPr>
        <w:pStyle w:val="ListParagraph"/>
        <w:numPr>
          <w:ilvl w:val="1"/>
          <w:numId w:val="28"/>
        </w:numPr>
        <w:spacing w:after="160" w:line="259" w:lineRule="auto"/>
        <w:rPr>
          <w:sz w:val="24"/>
          <w:szCs w:val="24"/>
        </w:rPr>
      </w:pPr>
      <w:r>
        <w:rPr>
          <w:sz w:val="24"/>
          <w:szCs w:val="24"/>
        </w:rPr>
        <w:t>Channels will include voice Channels and text Channels</w:t>
      </w:r>
    </w:p>
    <w:p w14:paraId="618EF1E6" w14:textId="77777777" w:rsidR="00717821" w:rsidRDefault="00717821" w:rsidP="00717821">
      <w:pPr>
        <w:pStyle w:val="ListParagraph"/>
        <w:numPr>
          <w:ilvl w:val="1"/>
          <w:numId w:val="28"/>
        </w:numPr>
        <w:spacing w:after="160" w:line="259" w:lineRule="auto"/>
        <w:rPr>
          <w:sz w:val="24"/>
          <w:szCs w:val="24"/>
        </w:rPr>
      </w:pPr>
      <w:r>
        <w:rPr>
          <w:sz w:val="24"/>
          <w:szCs w:val="24"/>
        </w:rPr>
        <w:t>Text Sub-Channel:</w:t>
      </w:r>
    </w:p>
    <w:p w14:paraId="43E2EB82" w14:textId="77777777" w:rsidR="00717821" w:rsidRDefault="00717821" w:rsidP="00717821">
      <w:pPr>
        <w:pStyle w:val="ListParagraph"/>
        <w:numPr>
          <w:ilvl w:val="2"/>
          <w:numId w:val="28"/>
        </w:numPr>
        <w:spacing w:after="160" w:line="259" w:lineRule="auto"/>
        <w:rPr>
          <w:sz w:val="24"/>
          <w:szCs w:val="24"/>
        </w:rPr>
      </w:pPr>
      <w:r>
        <w:rPr>
          <w:sz w:val="24"/>
          <w:szCs w:val="24"/>
        </w:rPr>
        <w:t xml:space="preserve">Allow strings for up to 2,000 characters (Constant character count) to be posted within text chat </w:t>
      </w:r>
    </w:p>
    <w:p w14:paraId="5AB201B3" w14:textId="77777777" w:rsidR="00AC3F3D" w:rsidRDefault="00717821" w:rsidP="00AC3F3D">
      <w:pPr>
        <w:pStyle w:val="ListParagraph"/>
        <w:numPr>
          <w:ilvl w:val="3"/>
          <w:numId w:val="28"/>
        </w:numPr>
        <w:spacing w:after="160" w:line="259" w:lineRule="auto"/>
        <w:rPr>
          <w:sz w:val="24"/>
          <w:szCs w:val="24"/>
        </w:rPr>
      </w:pPr>
      <w:r>
        <w:rPr>
          <w:sz w:val="24"/>
          <w:szCs w:val="24"/>
        </w:rPr>
        <w:t>Admins will be allowed to set chat limits (including spam detection and dictionary filters)</w:t>
      </w:r>
    </w:p>
    <w:p w14:paraId="5319BBBA" w14:textId="77777777" w:rsidR="00717821" w:rsidRDefault="00717821" w:rsidP="00717821">
      <w:pPr>
        <w:pStyle w:val="ListParagraph"/>
        <w:numPr>
          <w:ilvl w:val="1"/>
          <w:numId w:val="28"/>
        </w:numPr>
        <w:spacing w:after="160" w:line="259" w:lineRule="auto"/>
        <w:rPr>
          <w:sz w:val="24"/>
          <w:szCs w:val="24"/>
        </w:rPr>
      </w:pPr>
      <w:r>
        <w:rPr>
          <w:sz w:val="24"/>
          <w:szCs w:val="24"/>
        </w:rPr>
        <w:t>Voice Sub-Channel:</w:t>
      </w:r>
    </w:p>
    <w:p w14:paraId="1D43C123" w14:textId="77777777" w:rsidR="00717821" w:rsidRDefault="00717821" w:rsidP="00717821">
      <w:pPr>
        <w:pStyle w:val="ListParagraph"/>
        <w:numPr>
          <w:ilvl w:val="2"/>
          <w:numId w:val="28"/>
        </w:numPr>
        <w:spacing w:after="160" w:line="259" w:lineRule="auto"/>
        <w:rPr>
          <w:sz w:val="24"/>
          <w:szCs w:val="24"/>
        </w:rPr>
      </w:pPr>
      <w:r>
        <w:rPr>
          <w:sz w:val="24"/>
          <w:szCs w:val="24"/>
        </w:rPr>
        <w:t>Users will be able to connect to channels where voice chat is enabled so long as there is someone within in the sub-channel</w:t>
      </w:r>
    </w:p>
    <w:p w14:paraId="4B552B23" w14:textId="77777777" w:rsidR="00717821" w:rsidRDefault="00717821" w:rsidP="00717821">
      <w:pPr>
        <w:pStyle w:val="ListParagraph"/>
        <w:numPr>
          <w:ilvl w:val="2"/>
          <w:numId w:val="28"/>
        </w:numPr>
        <w:spacing w:after="160" w:line="259" w:lineRule="auto"/>
        <w:rPr>
          <w:sz w:val="24"/>
          <w:szCs w:val="24"/>
        </w:rPr>
      </w:pPr>
      <w:r>
        <w:rPr>
          <w:sz w:val="24"/>
          <w:szCs w:val="24"/>
        </w:rPr>
        <w:t>Admins will be able to kick/ban/mute/move users between channels</w:t>
      </w:r>
    </w:p>
    <w:p w14:paraId="3145632F" w14:textId="77777777" w:rsidR="00AC3F3D" w:rsidRDefault="00717821" w:rsidP="00AC3F3D">
      <w:pPr>
        <w:pStyle w:val="ListParagraph"/>
        <w:numPr>
          <w:ilvl w:val="2"/>
          <w:numId w:val="28"/>
        </w:numPr>
        <w:spacing w:after="160" w:line="259" w:lineRule="auto"/>
        <w:rPr>
          <w:sz w:val="24"/>
          <w:szCs w:val="24"/>
        </w:rPr>
      </w:pPr>
      <w:r>
        <w:rPr>
          <w:sz w:val="24"/>
          <w:szCs w:val="24"/>
        </w:rPr>
        <w:t>Voice sub-channels can be privileged by admins to allow channels accessed by certain ranks or certain users</w:t>
      </w:r>
    </w:p>
    <w:p w14:paraId="53907D78" w14:textId="3D7E4C64" w:rsidR="00717821" w:rsidRPr="00AC3F3D" w:rsidRDefault="00717821" w:rsidP="00AC3F3D">
      <w:pPr>
        <w:spacing w:after="160" w:line="259" w:lineRule="auto"/>
        <w:ind w:firstLine="720"/>
        <w:rPr>
          <w:sz w:val="24"/>
          <w:szCs w:val="24"/>
        </w:rPr>
      </w:pPr>
      <w:r w:rsidRPr="00AC3F3D">
        <w:rPr>
          <w:sz w:val="24"/>
          <w:szCs w:val="24"/>
        </w:rPr>
        <w:t>Users Within Channel</w:t>
      </w:r>
    </w:p>
    <w:p w14:paraId="692A4DA4" w14:textId="77777777" w:rsidR="00717821" w:rsidRDefault="00717821" w:rsidP="00717821">
      <w:pPr>
        <w:pStyle w:val="ListParagraph"/>
        <w:numPr>
          <w:ilvl w:val="1"/>
          <w:numId w:val="28"/>
        </w:numPr>
        <w:spacing w:after="160" w:line="259" w:lineRule="auto"/>
        <w:rPr>
          <w:sz w:val="24"/>
          <w:szCs w:val="24"/>
        </w:rPr>
      </w:pPr>
      <w:r>
        <w:rPr>
          <w:sz w:val="24"/>
          <w:szCs w:val="24"/>
        </w:rPr>
        <w:t xml:space="preserve">Channels will have different ranking systems created by the admins of the channel (The original 3 creators of the channel) </w:t>
      </w:r>
    </w:p>
    <w:p w14:paraId="16F17FBF" w14:textId="77777777" w:rsidR="00717821" w:rsidRDefault="00717821" w:rsidP="00717821">
      <w:pPr>
        <w:pStyle w:val="ListParagraph"/>
        <w:numPr>
          <w:ilvl w:val="1"/>
          <w:numId w:val="28"/>
        </w:numPr>
        <w:spacing w:after="160" w:line="259" w:lineRule="auto"/>
        <w:rPr>
          <w:sz w:val="24"/>
          <w:szCs w:val="24"/>
        </w:rPr>
      </w:pPr>
      <w:r>
        <w:rPr>
          <w:sz w:val="24"/>
          <w:szCs w:val="24"/>
        </w:rPr>
        <w:t>Admins will be allowed to create voice channels and text channels with specific privileges</w:t>
      </w:r>
    </w:p>
    <w:p w14:paraId="49BE7CD5" w14:textId="77777777" w:rsidR="00717821" w:rsidRPr="00100A0D" w:rsidRDefault="00717821" w:rsidP="00717821">
      <w:pPr>
        <w:pStyle w:val="ListParagraph"/>
        <w:numPr>
          <w:ilvl w:val="1"/>
          <w:numId w:val="28"/>
        </w:numPr>
        <w:spacing w:after="160" w:line="259" w:lineRule="auto"/>
        <w:rPr>
          <w:sz w:val="24"/>
          <w:szCs w:val="24"/>
        </w:rPr>
      </w:pPr>
      <w:r w:rsidRPr="00100A0D">
        <w:rPr>
          <w:sz w:val="24"/>
          <w:szCs w:val="24"/>
        </w:rPr>
        <w:t>Admins will be able to modify ranking privileges</w:t>
      </w:r>
    </w:p>
    <w:p w14:paraId="2BC7C4EE" w14:textId="77777777" w:rsidR="00717821" w:rsidRDefault="00717821" w:rsidP="00717821">
      <w:pPr>
        <w:pStyle w:val="ListParagraph"/>
        <w:numPr>
          <w:ilvl w:val="1"/>
          <w:numId w:val="28"/>
        </w:numPr>
        <w:spacing w:after="160" w:line="259" w:lineRule="auto"/>
        <w:rPr>
          <w:sz w:val="24"/>
          <w:szCs w:val="24"/>
        </w:rPr>
      </w:pPr>
      <w:r>
        <w:rPr>
          <w:sz w:val="24"/>
          <w:szCs w:val="24"/>
        </w:rPr>
        <w:t>Users will be able to chat/message in channels they have access to</w:t>
      </w:r>
    </w:p>
    <w:p w14:paraId="29DAB83A" w14:textId="77777777" w:rsidR="00717821" w:rsidRPr="002E4E92" w:rsidRDefault="00717821" w:rsidP="00717821">
      <w:pPr>
        <w:pStyle w:val="ListParagraph"/>
        <w:numPr>
          <w:ilvl w:val="1"/>
          <w:numId w:val="28"/>
        </w:numPr>
        <w:spacing w:after="160" w:line="259" w:lineRule="auto"/>
        <w:rPr>
          <w:sz w:val="24"/>
          <w:szCs w:val="24"/>
        </w:rPr>
      </w:pPr>
      <w:r>
        <w:rPr>
          <w:sz w:val="24"/>
          <w:szCs w:val="24"/>
        </w:rPr>
        <w:t>Users will be able to private message other users within the channel regardless of friendship (except if there is a block)</w:t>
      </w:r>
    </w:p>
    <w:p w14:paraId="57B8C735" w14:textId="66BF1771" w:rsidR="00717821" w:rsidRDefault="00717821"/>
    <w:p w14:paraId="43AAE254" w14:textId="77777777" w:rsidR="00FC39FF" w:rsidRDefault="00FC39FF" w:rsidP="00A2708A">
      <w:pPr>
        <w:rPr>
          <w:rFonts w:asciiTheme="majorHAnsi" w:eastAsiaTheme="majorEastAsia" w:hAnsiTheme="majorHAnsi" w:cstheme="majorBidi"/>
          <w:b/>
          <w:bCs/>
          <w:sz w:val="26"/>
          <w:szCs w:val="26"/>
        </w:rPr>
      </w:pPr>
    </w:p>
    <w:bookmarkStart w:id="3" w:name="_Toc903774"/>
    <w:p w14:paraId="48AB8310" w14:textId="4B61CCDA" w:rsidR="0086727E" w:rsidRDefault="004E4881" w:rsidP="00303BD4">
      <w:pPr>
        <w:pStyle w:val="Heading2"/>
      </w:pPr>
      <w:r>
        <w:rPr>
          <w:noProof/>
        </w:rPr>
        <w:lastRenderedPageBreak/>
        <mc:AlternateContent>
          <mc:Choice Requires="wpi">
            <w:drawing>
              <wp:anchor distT="0" distB="0" distL="114300" distR="114300" simplePos="0" relativeHeight="251660288" behindDoc="0" locked="0" layoutInCell="1" allowOverlap="1" wp14:anchorId="2DF10EC2" wp14:editId="2B96D6E2">
                <wp:simplePos x="0" y="0"/>
                <wp:positionH relativeFrom="column">
                  <wp:posOffset>-1013460</wp:posOffset>
                </wp:positionH>
                <wp:positionV relativeFrom="paragraph">
                  <wp:posOffset>-206685</wp:posOffset>
                </wp:positionV>
                <wp:extent cx="57960" cy="241920"/>
                <wp:effectExtent l="38100" t="38100" r="56515" b="44450"/>
                <wp:wrapNone/>
                <wp:docPr id="2"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57960" cy="241920"/>
                      </w14:xfrm>
                    </w14:contentPart>
                  </a:graphicData>
                </a:graphic>
              </wp:anchor>
            </w:drawing>
          </mc:Choice>
          <mc:Fallback>
            <w:pict>
              <v:shapetype w14:anchorId="07410FD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80.5pt;margin-top:-16.95pt;width:5.95pt;height:2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wTNmKAQAAKwMAAA4AAABkcnMvZTJvRG9jLnhtbJxSy27CMBC8V+o/&#10;WL6XPER5RAQORZU4lHJoP8B1bGI19kZrQ+DvuwlQoFVViYul3bHHMzs7me1sxbYKvQGX86QXc6ac&#10;hMK4dc7f354fRpz5IFwhKnAq53vl+Wx6fzdp6kylUEJVKGRE4nzW1DkvQ6izKPKyVFb4HtTKEagB&#10;rQhU4joqUDTEbqsojeNB1AAWNYJU3lN3fgD5tOPXWsnwqrVXgVU5H437fc5CzsdxTDqROsNBytkH&#10;ddJBzKPpRGRrFHVp5FGSuEGRFcaRgG+quQiCbdD8orJGInjQoSfBRqC1karzQ86S+IezhftsXSV9&#10;ucFMggvKhZXAcJpdB9zyha1oAs0LFJSO2ATgR0Yaz/9hHETPQW4s6TkkgqoSgdbBl6b2NObMFDnH&#10;RZGc9bvt09nBCs++ltsVsvY+xeKEJUnkm6VtNCfry+u3hERH6C/WnUbb5kFi2S7nFP2+Pbu41S4w&#10;Sc3H4Zg2gElC0n4yTjv4RHwgOFUXw6e/r2K+rFtdFzs+/QIAAP//AwBQSwMEFAAGAAgAAAAhAGHz&#10;M/5PAgAAcwUAABAAAABkcnMvaW5rL2luazEueG1stFNNb9swDL0P2H8QtEMuVkwpdmwHdXpagAEb&#10;MKwdsB1dW02E2nIgK1//fpTsOCma7rRdbIoiHx+fyLv7Y1OTvTSdanVO+RQokbpsK6XXOf35uGIp&#10;JZ0tdFXUrZY5PcmO3i8/frhT+qWpF/gliKA7ZzV1TjfWbhdheDgcpofZtDXrUADMwi/65dtXuhyy&#10;KvmstLJYsju7ylZbebQObKGqnJb2CGM8Yj+0O1PK8dp5THmJsKYo5ao1TWFHxE2htayJLhrk/YsS&#10;e9qiobDOWhpKGoUNMzHlURKlnzN0FMecXp13SLFDJg0Nb2P+/g+Yq7eYjtZMJPOEkoFSJfeOU+g1&#10;X7zf+3fTbqWxSl5k7kUZLk6k7M9en14oI7u23rm3oWRf1DuUjAPgWAy1eXhDkLd4qM0/xUNd3sW7&#10;JvdamqG9ax0G0caROj+tVY3EQW+244zZDoGd+8Eavw4CeMZAMEgeARacL8BPy9VTDFN8xnwyu24z&#10;4j2Zy7z6m1G1vrODquxmFB2mEI+iX0t+K3Uj1Xpj/5Y7tO2Tx8m5sYd+mMjQxw/5nNNPfhWJz+wd&#10;vhFcGzLnhPN5MOFiwkQ04ZBmAWWcUzGjLIUkYJwJJgJgnECAwYw7Fxr4I97njgGgPdyAOziXS0yy&#10;gMWExySaD9kOycdjCOajjV+P6iGEh8OYlEWxKzVjEQRshkkphkVRIIBlCAlRwAEpsiTAah7MAXMS&#10;k9S7MDqOHEtA5j0lZOSLOydiIghSczEJETHjmUucswhj5jx+tZyj4Dh1yz8AAAD//wMAUEsDBBQA&#10;BgAIAAAAIQBQPQ6L4AAAAAsBAAAPAAAAZHJzL2Rvd25yZXYueG1sTI/BTsMwEETvSPyDtUjcUscJ&#10;tE2IUyEQB06IgsrVjZc4aryOYjdJ/x5zgtusZjT7ptottmcTjr5zJEGsUmBIjdMdtRI+P16SLTAf&#10;FGnVO0IJF/Swq6+vKlVqN9M7TvvQslhCvlQSTAhDyblvDFrlV25Ait63G60K8Rxbrkc1x3Lb8yxN&#10;19yqjuIHowZ8Mtic9mcrIaNuvpzM+Po1zc8+3xbZ/dtwkPL2Znl8ABZwCX9h+MWP6FBHpqM7k/as&#10;l5CItYhjQlR5XgCLkUTcFQLYUcJGAK8r/n9D/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jMEzZigEAACsDAAAOAAAAAAAAAAAAAAAAADwCAABkcnMvZTJv&#10;RG9jLnhtbFBLAQItABQABgAIAAAAIQBh8zP+TwIAAHMFAAAQAAAAAAAAAAAAAAAAAPIDAABkcnMv&#10;aW5rL2luazEueG1sUEsBAi0AFAAGAAgAAAAhAFA9DovgAAAACwEAAA8AAAAAAAAAAAAAAAAAbwYA&#10;AGRycy9kb3ducmV2LnhtbFBLAQItABQABgAIAAAAIQB5GLydvwAAACEBAAAZAAAAAAAAAAAAAAAA&#10;AHwHAABkcnMvX3JlbHMvZTJvRG9jLnhtbC5yZWxzUEsFBgAAAAAGAAYAeAEAAHIIAAAAAA==&#10;">
                <v:imagedata r:id="rId12" o:title=""/>
              </v:shape>
            </w:pict>
          </mc:Fallback>
        </mc:AlternateContent>
      </w:r>
      <w:r>
        <w:rPr>
          <w:noProof/>
        </w:rPr>
        <mc:AlternateContent>
          <mc:Choice Requires="wpi">
            <w:drawing>
              <wp:anchor distT="0" distB="0" distL="114300" distR="114300" simplePos="0" relativeHeight="251659264" behindDoc="0" locked="0" layoutInCell="1" allowOverlap="1" wp14:anchorId="14A7B97B" wp14:editId="1B7AA837">
                <wp:simplePos x="0" y="0"/>
                <wp:positionH relativeFrom="column">
                  <wp:posOffset>-1012740</wp:posOffset>
                </wp:positionH>
                <wp:positionV relativeFrom="paragraph">
                  <wp:posOffset>-662445</wp:posOffset>
                </wp:positionV>
                <wp:extent cx="34920" cy="286920"/>
                <wp:effectExtent l="19050" t="38100" r="41910" b="56515"/>
                <wp:wrapNone/>
                <wp:docPr id="1" name="Ink 1"/>
                <wp:cNvGraphicFramePr/>
                <a:graphic xmlns:a="http://schemas.openxmlformats.org/drawingml/2006/main">
                  <a:graphicData uri="http://schemas.microsoft.com/office/word/2010/wordprocessingInk">
                    <w14:contentPart bwMode="auto" r:id="rId13">
                      <w14:nvContentPartPr>
                        <w14:cNvContentPartPr/>
                      </w14:nvContentPartPr>
                      <w14:xfrm>
                        <a:off x="0" y="0"/>
                        <a:ext cx="34920" cy="286920"/>
                      </w14:xfrm>
                    </w14:contentPart>
                  </a:graphicData>
                </a:graphic>
              </wp:anchor>
            </w:drawing>
          </mc:Choice>
          <mc:Fallback>
            <w:pict>
              <v:shape w14:anchorId="713A1404" id="Ink 1" o:spid="_x0000_s1026" type="#_x0000_t75" style="position:absolute;margin-left:-80.45pt;margin-top:-52.85pt;width:4.2pt;height:24.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uJtWEAQAAKwMAAA4AAABkcnMvZTJvRG9jLnhtbJxSy27CMBC8V+o/&#10;WL6XPEopRAQORZU4lHJoP8B1bGI19kZrQ+Dvu+FRQquqEpdovePMzux4PN3aim0UegMu50kv5kw5&#10;CYVxq5y/vz3fDTnzQbhCVOBUznfK8+nk9mbc1JlKoYSqUMiIxPmsqXNehlBnUeRlqazwPaiVI1AD&#10;WhHoiKuoQNEQu62iNI4HUQNY1AhSeU/d2QHkkz2/1kqGV629CqzK+SiOSV44FUhF+kidDyqSxwce&#10;TcYiW6GoSyOPksQViqwwjgR8U81EEGyN5heVNRLBgw49CTYCrY1Uez/kLIl/OJu7z9ZV0pdrzCS4&#10;oFxYCgyn3e2Ba0bYijbQvEBB6Yh1AH5kpPX8H8ZB9Azk2pKeQyKoKhHoOfjS1J4zzEyRc5wXyVm/&#10;2zydHSzx7GuxWSJr7yecOWFJEvlmSRvNyfri8l9CoiP0F+tWo23zILFsm3NKfNd+93GrbWCSmvf9&#10;UUqAJCQdDtq6Q3wgOI3pLJ9mX8TcPbe6Om988gUAAP//AwBQSwMEFAAGAAgAAAAhAB3mxAy5AgAA&#10;EAcAABAAAABkcnMvaW5rL2luazEueG1stFRLb5wwEL5X6n+w3EMuePEDFliF5NRIlVqpalKpPRLW&#10;2UXhsQJvdvPvO2MbljSbqodWCAPz+Oabz2Mur49NTZ50P1Rdm1Ox4JTotuzWVbvJ6fe7G5ZSMpii&#10;XRd11+qcPuuBXl+9f3dZtY9NvYKVAEI74FtT53RrzG4VhofDYXFQi67fhJJzFX5qH798plc+a60f&#10;qrYyUHIYTWXXGn00CLaq1jktzZFP8YB92+37Uk9utPTlKcL0Ralvur4pzIS4LdpW16QtGuD9gxLz&#10;vIOXCupsdE9JU0HDTC5ElETpxwwMxTGns+89UByASUPD85g//wPmzWtMpKVkskwo8ZTW+gk5hVbz&#10;1du9f+27ne5NpU8yO1G845mU7tvq44Tq9dDVe9wbSp6Keg+SCc5hLHxtEZ4R5DUeaPNP8UCXN/Hm&#10;5F5K49ub6+BFm0Zq3FpTNRoGvdlNM2YGAEbzrentcZBcZIxLxpM7zldCrDhfKNiW01b4KR4x7/v9&#10;sJ3w7vvTvFrPpJrr7FCtzXYSnS94PIk+l/xc6lZXm635U65v2yZPk3PmHNphIr6Pb/ohpx/sUSQ2&#10;0xlsI9GScCJSHlwocSHTC5HGywDOUwa3okykMg4EgSvgTBAe4AIPyMF1NAkmArghCpdTmAsec2w0&#10;JxFTEuMyEmcOz6YhrI9kigjBljxQQIAo5ctJW9rHnP/A2tLXcTxxBSsDFBYRxeIEq6REJoAuJT5d&#10;G/OWIAk6QsvY9+R9ZXcFXNMMhXiZdsYNAb4j1GzqGsxzGTERbkt/hg6vTua/8WOww7e8MBNNKCis&#10;PIiJkixZBkzFJMpAdNgQZ1OBTFkWkSiImFAscSmOkQXxgCeOIy3swZbFGlZ724iX8vc0EMCKMWWh&#10;IpjmHbgPisRkCcwkXFGaAlsckEi9+HNOpwF+CVe/AAAA//8DAFBLAwQUAAYACAAAACEAYYfASeAA&#10;AAAOAQAADwAAAGRycy9kb3ducmV2LnhtbEyPQU7DMBBF90jcwRokdqmdSklIiFNFSLCqRGg5gBsP&#10;SUQ8jmy3DbfHXcHuj+bpz5t6t5qZXdD5yZKEdCOAIfVWTzRI+Dy+Jk/AfFCk1WwJJfygh11zf1er&#10;StsrfeDlEAYWS8hXSsIYwlJx7vsRjfIbuyDF3Zd1RoU4uoFrp66x3Mx8K0TOjZooXhjVgi8j9t+H&#10;s5Egym7vynYVe7cW7dt7z7vOcSkfH9b2GVjANfzBcNOP6tBEp5M9k/ZslpCkuSgje0siK4BFJkmz&#10;bQbsFFNW5MCbmv9/o/kF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la4m1YQBAAArAwAADgAAAAAAAAAAAAAAAAA8AgAAZHJzL2Uyb0RvYy54bWxQSwECLQAU&#10;AAYACAAAACEAHebEDLkCAAAQBwAAEAAAAAAAAAAAAAAAAADsAwAAZHJzL2luay9pbmsxLnhtbFBL&#10;AQItABQABgAIAAAAIQBhh8BJ4AAAAA4BAAAPAAAAAAAAAAAAAAAAANMGAABkcnMvZG93bnJldi54&#10;bWxQSwECLQAUAAYACAAAACEAeRi8nb8AAAAhAQAAGQAAAAAAAAAAAAAAAADgBwAAZHJzL19yZWxz&#10;L2Uyb0RvYy54bWwucmVsc1BLBQYAAAAABgAGAHgBAADWCAAAAAA=&#10;">
                <v:imagedata r:id="rId14" o:title=""/>
              </v:shape>
            </w:pict>
          </mc:Fallback>
        </mc:AlternateContent>
      </w:r>
      <w:r w:rsidR="00FC39FF">
        <w:t>Use Case Diagra</w:t>
      </w:r>
      <w:r w:rsidR="00CD00B6">
        <w:rPr>
          <w:noProof/>
        </w:rPr>
        <mc:AlternateContent>
          <mc:Choice Requires="wpi">
            <w:drawing>
              <wp:anchor distT="0" distB="0" distL="114300" distR="114300" simplePos="0" relativeHeight="251768832" behindDoc="0" locked="0" layoutInCell="1" allowOverlap="1" wp14:anchorId="7410761F" wp14:editId="2C41686F">
                <wp:simplePos x="0" y="0"/>
                <wp:positionH relativeFrom="column">
                  <wp:posOffset>4667115</wp:posOffset>
                </wp:positionH>
                <wp:positionV relativeFrom="paragraph">
                  <wp:posOffset>1615305</wp:posOffset>
                </wp:positionV>
                <wp:extent cx="16560" cy="14040"/>
                <wp:effectExtent l="38100" t="38100" r="40640" b="43180"/>
                <wp:wrapNone/>
                <wp:docPr id="115" name="Ink 115"/>
                <wp:cNvGraphicFramePr/>
                <a:graphic xmlns:a="http://schemas.openxmlformats.org/drawingml/2006/main">
                  <a:graphicData uri="http://schemas.microsoft.com/office/word/2010/wordprocessingInk">
                    <w14:contentPart bwMode="auto" r:id="rId15">
                      <w14:nvContentPartPr>
                        <w14:cNvContentPartPr/>
                      </w14:nvContentPartPr>
                      <w14:xfrm>
                        <a:off x="0" y="0"/>
                        <a:ext cx="16560" cy="14040"/>
                      </w14:xfrm>
                    </w14:contentPart>
                  </a:graphicData>
                </a:graphic>
                <wp14:sizeRelH relativeFrom="margin">
                  <wp14:pctWidth>0</wp14:pctWidth>
                </wp14:sizeRelH>
                <wp14:sizeRelV relativeFrom="margin">
                  <wp14:pctHeight>0</wp14:pctHeight>
                </wp14:sizeRelV>
              </wp:anchor>
            </w:drawing>
          </mc:Choice>
          <mc:Fallback>
            <w:pict>
              <v:shape w14:anchorId="6FF2CDD2" id="Ink 115" o:spid="_x0000_s1026" type="#_x0000_t75" style="position:absolute;margin-left:366.8pt;margin-top:126.5pt;width:2.7pt;height: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980aHAQAALgMAAA4AAABkcnMvZTJvRG9jLnhtbJxSwU4CMRC9m/gP&#10;Te+yW4IIGxYOEhMPKgf9gNpt2cZtZzMtLP69swsroDEmXJrOvPb1vXmdLXauYluNwYLPuRiknGmv&#10;oLB+nfO314ebCWchSl/ICrzO+acOfDG/vpo1daaHUEJVaGRE4kPW1DkvY6yzJAmq1E6GAdTaE2gA&#10;nYxU4jopUDbE7qpkmKbjpAEsagSlQ6Ducg/yecdvjFbxxZigI6tyPk1Tkhf7DeZ8Mp5S5502dyLl&#10;yXwmszXKurTqIEleoMhJ60nAN9VSRsk2aH9ROasQApg4UOASMMYq3fkhZyL94ezRf7SuxEhtMFPg&#10;o/ZxJTH2s+uAS55wFU2geYKC0pGbCPzASOP5P4y96CWojSM9+0RQVzLSdwilrQNnmNki5/hYiKN+&#10;v70/Oljh0dfzdoWsPS/ELWdeOhJFzllbUjy9/efz+4QkB+gv5p1B12ZCgtku55T6Z7t2ketdZIqa&#10;Ynw7JkARIkbpqEN73v39vjqZPz19lvRp3co6+ebzLwAAAP//AwBQSwMEFAAGAAgAAAAhAHvIBQkQ&#10;AgAA2gQAABAAAABkcnMvaW5rL2luazEueG1stFRLb9swDL4P2H8gtMMuli3Jb6NOTwswYAOGtgO2&#10;o2ursVBbDmTl0X8/+hEnRdOdNhhxJIr8xO8j6ZvbY9vAXppedTon3GUEpC67SulNTn4+rGlCoLeF&#10;roqm0zInL7Int6uPH26Ufm6bDN+ACLofVm2Tk9rabeZ5h8PBPfhuZzaeYMz3vurn79/Iao6q5JPS&#10;yuKV/clUdtrKox3AMlXlpLRHtvgj9n23M6VcjgeLKc8e1hSlXHemLeyCWBdaywZ00WLevwjYly0u&#10;FN6zkYZAq5AwFS4P4iD5kqKhOObkYr/DFHvMpCXedczf/wFz/RZzSMsXcRQTmFOq5H7IyRs1z97n&#10;/sN0W2mskmeZJ1Hmgxcop/2ozySUkX3X7IbaENgXzQ4l44xhW8x3c++KIG/xUJt/ioe6vIt3mdxr&#10;aWZ6lzrMoi0tdSqtVa3ERm+3S4/ZHoEH87014zgIxlPKBGXxA2OZCDMRuGnILkoxd/EJ89Hs+nrB&#10;ezTnfh1PFtUmZgdV2XoRnbksXES/lPxaaC3VprZ/i51pj8FL51yZw7GZYOZxJ59y8mkcRRgjJ8NI&#10;hPOQpeCL1IcoSpzPDJ8wChwSE8p9/CXMoQJCysW0AC4Ch/rgU8ECJ6QJxTAaQgIYlQKjAW6Hf84j&#10;J6E+jSOHJujO0S+hAY0CjE8gAJEkDgMG+GV5NQMLLyzu6g8AAAD//wMAUEsDBBQABgAIAAAAIQBn&#10;IT1y4gAAAAsBAAAPAAAAZHJzL2Rvd25yZXYueG1sTI9BT8MwDIXvSPyHyEjcWMpCt1GaTggEQto4&#10;0CG0Y9aYtqJxqibbun+Pd4Kb7ff0/L18ObpOHHAIrScNt5MEBFLlbUu1hs/Ny80CRIiGrOk8oYYT&#10;BlgWlxe5yaw/0gceylgLDqGQGQ1NjH0mZagadCZMfI/E2rcfnIm8DrW0gzlyuOvkNElm0pmW+ENj&#10;enxqsPop906D3Dyv7l6b7df6fa3UWzue0nRban19NT4+gIg4xj8znPEZHQpm2vk92SA6DXOlZmzV&#10;ME0Vl2LHXN3zsDtfFgnIIpf/Ox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N980aHAQAALgMAAA4AAAAAAAAAAAAAAAAAPAIAAGRycy9lMm9Eb2MueG1s&#10;UEsBAi0AFAAGAAgAAAAhAHvIBQkQAgAA2gQAABAAAAAAAAAAAAAAAAAA7wMAAGRycy9pbmsvaW5r&#10;MS54bWxQSwECLQAUAAYACAAAACEAZyE9cuIAAAALAQAADwAAAAAAAAAAAAAAAAAtBgAAZHJzL2Rv&#10;d25yZXYueG1sUEsBAi0AFAAGAAgAAAAhAHkYvJ2/AAAAIQEAABkAAAAAAAAAAAAAAAAAPAcAAGRy&#10;cy9fcmVscy9lMm9Eb2MueG1sLnJlbHNQSwUGAAAAAAYABgB4AQAAMggAAAAA&#10;">
                <v:imagedata r:id="rId16" o:title=""/>
              </v:shape>
            </w:pict>
          </mc:Fallback>
        </mc:AlternateContent>
      </w:r>
      <w:bookmarkEnd w:id="3"/>
      <w:r w:rsidR="00303BD4">
        <w:t>m</w:t>
      </w:r>
    </w:p>
    <w:p w14:paraId="5107CEAF" w14:textId="01FC9247" w:rsidR="00303BD4" w:rsidRDefault="0086727E" w:rsidP="00303BD4">
      <w:r>
        <w:t>2.2.1 Create Account</w:t>
      </w:r>
    </w:p>
    <w:p w14:paraId="5882A2C0" w14:textId="78B548CD" w:rsidR="00303BD4" w:rsidRDefault="0086727E" w:rsidP="00303BD4">
      <w:r>
        <w:rPr>
          <w:noProof/>
        </w:rPr>
        <w:drawing>
          <wp:inline distT="0" distB="0" distL="0" distR="0" wp14:anchorId="746D7FA7" wp14:editId="62BC9BE3">
            <wp:extent cx="4676775" cy="18478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76775" cy="1847850"/>
                    </a:xfrm>
                    <a:prstGeom prst="rect">
                      <a:avLst/>
                    </a:prstGeom>
                    <a:noFill/>
                    <a:ln>
                      <a:noFill/>
                    </a:ln>
                  </pic:spPr>
                </pic:pic>
              </a:graphicData>
            </a:graphic>
          </wp:inline>
        </w:drawing>
      </w:r>
    </w:p>
    <w:p w14:paraId="74AB6BAA" w14:textId="6F4E42EE" w:rsidR="00303BD4" w:rsidRDefault="00303BD4" w:rsidP="00303BD4"/>
    <w:p w14:paraId="25B4F83C" w14:textId="77777777" w:rsidR="0086727E" w:rsidRDefault="0086727E" w:rsidP="00303BD4"/>
    <w:p w14:paraId="6D49FC1A" w14:textId="77777777" w:rsidR="0086727E" w:rsidRDefault="0086727E" w:rsidP="00303BD4"/>
    <w:p w14:paraId="616481EA" w14:textId="77777777" w:rsidR="0086727E" w:rsidRDefault="0086727E" w:rsidP="00303BD4"/>
    <w:p w14:paraId="03E4B115" w14:textId="77777777" w:rsidR="0086727E" w:rsidRDefault="0086727E" w:rsidP="00303BD4"/>
    <w:p w14:paraId="40417497" w14:textId="77777777" w:rsidR="0086727E" w:rsidRDefault="0086727E" w:rsidP="00303BD4"/>
    <w:p w14:paraId="0D0C65E4" w14:textId="77777777" w:rsidR="0086727E" w:rsidRDefault="0086727E" w:rsidP="00303BD4"/>
    <w:p w14:paraId="31F7A2A5" w14:textId="7AB6E595" w:rsidR="0086727E" w:rsidRDefault="0086727E" w:rsidP="00303BD4"/>
    <w:p w14:paraId="762474EA" w14:textId="77777777" w:rsidR="0086727E" w:rsidRDefault="0086727E" w:rsidP="00303BD4"/>
    <w:p w14:paraId="54040501" w14:textId="77777777" w:rsidR="0086727E" w:rsidRDefault="0086727E" w:rsidP="00303BD4"/>
    <w:p w14:paraId="286A8D23" w14:textId="3940DCBE" w:rsidR="00303BD4" w:rsidRDefault="0086727E" w:rsidP="00303BD4">
      <w:r>
        <w:lastRenderedPageBreak/>
        <w:t>2.2.2 Add Friend</w:t>
      </w:r>
    </w:p>
    <w:p w14:paraId="3166FCF5" w14:textId="70350914" w:rsidR="00303BD4" w:rsidRDefault="0086727E" w:rsidP="0086727E">
      <w:pPr>
        <w:tabs>
          <w:tab w:val="left" w:pos="1545"/>
        </w:tabs>
      </w:pPr>
      <w:r>
        <w:tab/>
      </w:r>
      <w:r>
        <w:rPr>
          <w:noProof/>
        </w:rPr>
        <w:drawing>
          <wp:inline distT="0" distB="0" distL="0" distR="0" wp14:anchorId="34D97BC2" wp14:editId="57A4161F">
            <wp:extent cx="5024917" cy="28956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4917" cy="2895600"/>
                    </a:xfrm>
                    <a:prstGeom prst="rect">
                      <a:avLst/>
                    </a:prstGeom>
                    <a:noFill/>
                    <a:ln>
                      <a:noFill/>
                    </a:ln>
                  </pic:spPr>
                </pic:pic>
              </a:graphicData>
            </a:graphic>
          </wp:inline>
        </w:drawing>
      </w:r>
    </w:p>
    <w:p w14:paraId="2DB2B96D" w14:textId="5F1F21FD" w:rsidR="00303BD4" w:rsidRDefault="00303BD4" w:rsidP="00303BD4"/>
    <w:p w14:paraId="23102014" w14:textId="29604F9D" w:rsidR="00303BD4" w:rsidRDefault="00303BD4" w:rsidP="00303BD4"/>
    <w:p w14:paraId="179FC603" w14:textId="4DCC5F70" w:rsidR="00303BD4" w:rsidRDefault="00303BD4" w:rsidP="00303BD4"/>
    <w:p w14:paraId="1F616283" w14:textId="5F8C5306" w:rsidR="00303BD4" w:rsidRDefault="00303BD4" w:rsidP="00303BD4"/>
    <w:p w14:paraId="6C137020" w14:textId="74AA7012" w:rsidR="00303BD4" w:rsidRDefault="00303BD4" w:rsidP="00303BD4"/>
    <w:p w14:paraId="58A4522D" w14:textId="274486D1" w:rsidR="00303BD4" w:rsidRDefault="00303BD4" w:rsidP="00303BD4"/>
    <w:p w14:paraId="0AF4D905" w14:textId="62A77A79" w:rsidR="004F4F35" w:rsidRDefault="004F4F35" w:rsidP="00303BD4"/>
    <w:p w14:paraId="35FC5B0C" w14:textId="77777777" w:rsidR="004F4F35" w:rsidRDefault="004F4F35" w:rsidP="00303BD4"/>
    <w:p w14:paraId="047ED31D" w14:textId="7EB1447E" w:rsidR="00303BD4" w:rsidRPr="00303BD4" w:rsidRDefault="00303BD4" w:rsidP="00303BD4">
      <w:r>
        <w:lastRenderedPageBreak/>
        <w:t xml:space="preserve">2.2.3 </w:t>
      </w:r>
      <w:r w:rsidR="0086727E">
        <w:t>Message, Call, Video Chat</w:t>
      </w:r>
    </w:p>
    <w:p w14:paraId="4967D2E8" w14:textId="45429B16" w:rsidR="00303BD4" w:rsidRDefault="00303BD4" w:rsidP="00303BD4"/>
    <w:p w14:paraId="049910D7" w14:textId="7F27C64B" w:rsidR="00303BD4" w:rsidRDefault="00303BD4" w:rsidP="00303BD4"/>
    <w:p w14:paraId="33EF224F" w14:textId="29D360D0" w:rsidR="00303BD4" w:rsidRDefault="004F4F35" w:rsidP="00303BD4">
      <w:r>
        <w:rPr>
          <w:rFonts w:ascii="Arial" w:hAnsi="Arial" w:cs="Arial"/>
          <w:b/>
          <w:bCs/>
          <w:noProof/>
          <w:color w:val="000000"/>
          <w:sz w:val="45"/>
          <w:szCs w:val="45"/>
        </w:rPr>
        <w:drawing>
          <wp:inline distT="0" distB="0" distL="0" distR="0" wp14:anchorId="2D35C4F6" wp14:editId="02D1CA18">
            <wp:extent cx="5934075" cy="28956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2895600"/>
                    </a:xfrm>
                    <a:prstGeom prst="rect">
                      <a:avLst/>
                    </a:prstGeom>
                    <a:noFill/>
                    <a:ln>
                      <a:noFill/>
                    </a:ln>
                  </pic:spPr>
                </pic:pic>
              </a:graphicData>
            </a:graphic>
          </wp:inline>
        </w:drawing>
      </w:r>
    </w:p>
    <w:p w14:paraId="4BF2FA60" w14:textId="437C1E00" w:rsidR="00303BD4" w:rsidRDefault="00303BD4" w:rsidP="00303BD4"/>
    <w:p w14:paraId="0B97B9C6" w14:textId="56BE9740" w:rsidR="00303BD4" w:rsidRDefault="00303BD4" w:rsidP="00303BD4"/>
    <w:p w14:paraId="68BD6689" w14:textId="45139260" w:rsidR="00303BD4" w:rsidRDefault="00303BD4" w:rsidP="00303BD4"/>
    <w:p w14:paraId="1AE34957" w14:textId="1C8147A1" w:rsidR="00303BD4" w:rsidRDefault="00303BD4" w:rsidP="00303BD4"/>
    <w:p w14:paraId="26A5A7BC" w14:textId="3C208C46" w:rsidR="00303BD4" w:rsidRDefault="00303BD4" w:rsidP="00303BD4"/>
    <w:p w14:paraId="47B21D04" w14:textId="170FF627" w:rsidR="00303BD4" w:rsidRDefault="00303BD4" w:rsidP="00303BD4"/>
    <w:p w14:paraId="5A62E585" w14:textId="1F0C17BA" w:rsidR="00303BD4" w:rsidRDefault="00303BD4" w:rsidP="00303BD4"/>
    <w:p w14:paraId="2DF71071" w14:textId="4EACA09B" w:rsidR="00303BD4" w:rsidRDefault="00303BD4" w:rsidP="00303BD4"/>
    <w:p w14:paraId="4F9A3126" w14:textId="695C6CA6" w:rsidR="00303BD4" w:rsidRDefault="00303BD4" w:rsidP="00303BD4"/>
    <w:p w14:paraId="19C10116" w14:textId="1C53683C" w:rsidR="00303BD4" w:rsidRDefault="00303BD4" w:rsidP="00303BD4"/>
    <w:p w14:paraId="46D284F6" w14:textId="0102B9F7" w:rsidR="00303BD4" w:rsidRDefault="00303BD4" w:rsidP="00303BD4">
      <w:r>
        <w:t>2.2.4</w:t>
      </w:r>
    </w:p>
    <w:p w14:paraId="2F50571C" w14:textId="5FF9A0FC" w:rsidR="00303BD4" w:rsidRDefault="00303BD4" w:rsidP="00303BD4">
      <w:r>
        <w:rPr>
          <w:noProof/>
        </w:rPr>
        <w:drawing>
          <wp:inline distT="0" distB="0" distL="0" distR="0" wp14:anchorId="0AC6457D" wp14:editId="411D9736">
            <wp:extent cx="5819775" cy="2817319"/>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6375" cy="2835037"/>
                    </a:xfrm>
                    <a:prstGeom prst="rect">
                      <a:avLst/>
                    </a:prstGeom>
                    <a:noFill/>
                    <a:ln>
                      <a:noFill/>
                    </a:ln>
                  </pic:spPr>
                </pic:pic>
              </a:graphicData>
            </a:graphic>
          </wp:inline>
        </w:drawing>
      </w:r>
    </w:p>
    <w:p w14:paraId="558FC432" w14:textId="7133DB16" w:rsidR="00303BD4" w:rsidRDefault="00303BD4" w:rsidP="00303BD4"/>
    <w:p w14:paraId="6D68D14D" w14:textId="69326FFB" w:rsidR="004F4F35" w:rsidRDefault="004F4F35" w:rsidP="00303BD4"/>
    <w:p w14:paraId="4EFED782" w14:textId="219E8293" w:rsidR="004F4F35" w:rsidRDefault="004F4F35" w:rsidP="00303BD4"/>
    <w:p w14:paraId="5A0BA48B" w14:textId="34723B2C" w:rsidR="004F4F35" w:rsidRDefault="004F4F35" w:rsidP="004F4F35">
      <w:pPr>
        <w:tabs>
          <w:tab w:val="left" w:pos="1770"/>
        </w:tabs>
      </w:pPr>
      <w:r>
        <w:tab/>
      </w:r>
    </w:p>
    <w:p w14:paraId="1C9877F8" w14:textId="1A9ADC47" w:rsidR="004F4F35" w:rsidRDefault="004F4F35" w:rsidP="004F4F35">
      <w:pPr>
        <w:tabs>
          <w:tab w:val="left" w:pos="1770"/>
        </w:tabs>
      </w:pPr>
      <w:r>
        <w:lastRenderedPageBreak/>
        <w:t>2.5 Change status</w:t>
      </w:r>
    </w:p>
    <w:p w14:paraId="42014A9D" w14:textId="306C7544" w:rsidR="004F4F35" w:rsidRDefault="004F4F35" w:rsidP="004F4F35">
      <w:pPr>
        <w:tabs>
          <w:tab w:val="left" w:pos="1770"/>
        </w:tabs>
      </w:pPr>
      <w:r>
        <w:rPr>
          <w:noProof/>
        </w:rPr>
        <w:drawing>
          <wp:inline distT="0" distB="0" distL="0" distR="0" wp14:anchorId="4BDB7E6E" wp14:editId="3E8E1BCD">
            <wp:extent cx="4381500" cy="1543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0" cy="1543050"/>
                    </a:xfrm>
                    <a:prstGeom prst="rect">
                      <a:avLst/>
                    </a:prstGeom>
                    <a:noFill/>
                    <a:ln>
                      <a:noFill/>
                    </a:ln>
                  </pic:spPr>
                </pic:pic>
              </a:graphicData>
            </a:graphic>
          </wp:inline>
        </w:drawing>
      </w:r>
    </w:p>
    <w:p w14:paraId="57EBD855" w14:textId="0DD727D3" w:rsidR="004F4F35" w:rsidRDefault="004F4F35" w:rsidP="004F4F35">
      <w:pPr>
        <w:tabs>
          <w:tab w:val="left" w:pos="1770"/>
        </w:tabs>
      </w:pPr>
    </w:p>
    <w:p w14:paraId="121F6F32" w14:textId="5AF984B7" w:rsidR="004F4F35" w:rsidRDefault="004F4F35" w:rsidP="004F4F35">
      <w:pPr>
        <w:tabs>
          <w:tab w:val="left" w:pos="1770"/>
        </w:tabs>
      </w:pPr>
    </w:p>
    <w:p w14:paraId="3165391F" w14:textId="77777777" w:rsidR="004F4F35" w:rsidRDefault="004F4F35" w:rsidP="004F4F35">
      <w:pPr>
        <w:tabs>
          <w:tab w:val="left" w:pos="1770"/>
        </w:tabs>
      </w:pPr>
    </w:p>
    <w:p w14:paraId="03DC56A0" w14:textId="492BFD90" w:rsidR="00303BD4" w:rsidRDefault="0086727E" w:rsidP="00303BD4">
      <w:r>
        <w:t>2.2.6 Block Friend/ Remove Friend</w:t>
      </w:r>
    </w:p>
    <w:p w14:paraId="476B7B90" w14:textId="3B151FB7" w:rsidR="00303BD4" w:rsidRDefault="0086727E" w:rsidP="00303BD4">
      <w:r>
        <w:rPr>
          <w:noProof/>
        </w:rPr>
        <w:drawing>
          <wp:anchor distT="0" distB="0" distL="114300" distR="114300" simplePos="0" relativeHeight="251770880" behindDoc="1" locked="0" layoutInCell="1" allowOverlap="1" wp14:anchorId="7A59D1A7" wp14:editId="5F90815B">
            <wp:simplePos x="0" y="0"/>
            <wp:positionH relativeFrom="column">
              <wp:posOffset>104775</wp:posOffset>
            </wp:positionH>
            <wp:positionV relativeFrom="paragraph">
              <wp:posOffset>239395</wp:posOffset>
            </wp:positionV>
            <wp:extent cx="5934075" cy="285750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anchor>
        </w:drawing>
      </w:r>
    </w:p>
    <w:p w14:paraId="47CD13CD" w14:textId="217D8142" w:rsidR="00303BD4" w:rsidRDefault="00303BD4" w:rsidP="00303BD4"/>
    <w:p w14:paraId="66D4817D" w14:textId="01788150" w:rsidR="00303BD4" w:rsidRDefault="00303BD4" w:rsidP="00303BD4"/>
    <w:p w14:paraId="070598EE" w14:textId="7CC8A525" w:rsidR="00303BD4" w:rsidRDefault="00303BD4" w:rsidP="00303BD4"/>
    <w:p w14:paraId="38747B1C" w14:textId="67A3AA60" w:rsidR="00303BD4" w:rsidRDefault="00303BD4" w:rsidP="00303BD4"/>
    <w:p w14:paraId="0CCC107A" w14:textId="0BA0C581" w:rsidR="00303BD4" w:rsidRDefault="00303BD4" w:rsidP="00303BD4"/>
    <w:p w14:paraId="31C5ADA5" w14:textId="07A36D3C" w:rsidR="00303BD4" w:rsidRDefault="00303BD4" w:rsidP="00303BD4"/>
    <w:p w14:paraId="23A2458E" w14:textId="23531940" w:rsidR="00303BD4" w:rsidRDefault="00303BD4" w:rsidP="00303BD4"/>
    <w:p w14:paraId="45FC7CB9" w14:textId="3534300F" w:rsidR="00303BD4" w:rsidRDefault="00303BD4" w:rsidP="00303BD4"/>
    <w:p w14:paraId="2E2475CF" w14:textId="003381FF" w:rsidR="004F4F35" w:rsidRDefault="004F4F35" w:rsidP="00303BD4">
      <w:r>
        <w:t xml:space="preserve">2.2.7 Password Change </w:t>
      </w:r>
      <w:proofErr w:type="gramStart"/>
      <w:r>
        <w:t>/  Forgot</w:t>
      </w:r>
      <w:proofErr w:type="gramEnd"/>
      <w:r>
        <w:t xml:space="preserve"> Password</w:t>
      </w:r>
    </w:p>
    <w:p w14:paraId="6A926E67" w14:textId="530EC71D" w:rsidR="004F4F35" w:rsidRDefault="004F4F35" w:rsidP="00303BD4">
      <w:r>
        <w:rPr>
          <w:noProof/>
        </w:rPr>
        <w:drawing>
          <wp:inline distT="0" distB="0" distL="0" distR="0" wp14:anchorId="53589EB6" wp14:editId="57DF973F">
            <wp:extent cx="4476750" cy="2933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76750" cy="2933700"/>
                    </a:xfrm>
                    <a:prstGeom prst="rect">
                      <a:avLst/>
                    </a:prstGeom>
                    <a:noFill/>
                    <a:ln>
                      <a:noFill/>
                    </a:ln>
                  </pic:spPr>
                </pic:pic>
              </a:graphicData>
            </a:graphic>
          </wp:inline>
        </w:drawing>
      </w:r>
    </w:p>
    <w:p w14:paraId="78F97535" w14:textId="367C27AD" w:rsidR="004F4F35" w:rsidRDefault="004F4F35" w:rsidP="00303BD4"/>
    <w:p w14:paraId="540AE120" w14:textId="406B7B31" w:rsidR="004F4F35" w:rsidRDefault="004F4F35" w:rsidP="00303BD4"/>
    <w:p w14:paraId="7661D639" w14:textId="2264373A" w:rsidR="004F4F35" w:rsidRDefault="004F4F35" w:rsidP="00303BD4"/>
    <w:p w14:paraId="79A782E9" w14:textId="2A56127E" w:rsidR="004F4F35" w:rsidRDefault="004F4F35" w:rsidP="00303BD4"/>
    <w:p w14:paraId="43102A57" w14:textId="5E3518C8" w:rsidR="004F4F35" w:rsidRDefault="004F4F35" w:rsidP="00303BD4"/>
    <w:p w14:paraId="36048DF1" w14:textId="67C635DC" w:rsidR="004F4F35" w:rsidRDefault="004F4F35" w:rsidP="00303BD4"/>
    <w:p w14:paraId="3A0D148F" w14:textId="22DA9169" w:rsidR="004F4F35" w:rsidRDefault="004F4F35" w:rsidP="00303BD4"/>
    <w:p w14:paraId="36092C5B" w14:textId="62496BAA" w:rsidR="004F4F35" w:rsidRDefault="004F4F35" w:rsidP="00303BD4">
      <w:r>
        <w:lastRenderedPageBreak/>
        <w:t>2.2.8 Log-in/Log out</w:t>
      </w:r>
    </w:p>
    <w:p w14:paraId="024A6E2D" w14:textId="7A8B5356" w:rsidR="004F4F35" w:rsidRDefault="004F4F35" w:rsidP="00303BD4">
      <w:r>
        <w:rPr>
          <w:noProof/>
        </w:rPr>
        <w:drawing>
          <wp:inline distT="0" distB="0" distL="0" distR="0" wp14:anchorId="693979CF" wp14:editId="2ADF30A0">
            <wp:extent cx="4371975" cy="19812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71975" cy="1981200"/>
                    </a:xfrm>
                    <a:prstGeom prst="rect">
                      <a:avLst/>
                    </a:prstGeom>
                    <a:noFill/>
                    <a:ln>
                      <a:noFill/>
                    </a:ln>
                  </pic:spPr>
                </pic:pic>
              </a:graphicData>
            </a:graphic>
          </wp:inline>
        </w:drawing>
      </w:r>
    </w:p>
    <w:p w14:paraId="274F6851" w14:textId="2C61BD79" w:rsidR="004F4F35" w:rsidRDefault="004F4F35" w:rsidP="00303BD4"/>
    <w:p w14:paraId="3CAEA0D3" w14:textId="6B8A6A6B" w:rsidR="004F4F35" w:rsidRDefault="004F4F35" w:rsidP="00303BD4">
      <w:r>
        <w:rPr>
          <w:noProof/>
        </w:rPr>
        <w:drawing>
          <wp:inline distT="0" distB="0" distL="0" distR="0" wp14:anchorId="23530FEF" wp14:editId="5AF0336C">
            <wp:extent cx="4400550" cy="1181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00550" cy="1181100"/>
                    </a:xfrm>
                    <a:prstGeom prst="rect">
                      <a:avLst/>
                    </a:prstGeom>
                    <a:noFill/>
                    <a:ln>
                      <a:noFill/>
                    </a:ln>
                  </pic:spPr>
                </pic:pic>
              </a:graphicData>
            </a:graphic>
          </wp:inline>
        </w:drawing>
      </w:r>
    </w:p>
    <w:p w14:paraId="5DE01B99" w14:textId="77777777" w:rsidR="00303BD4" w:rsidRPr="00303BD4" w:rsidRDefault="00303BD4" w:rsidP="00303BD4"/>
    <w:p w14:paraId="6B849D2A" w14:textId="77777777" w:rsidR="00303BD4" w:rsidRPr="00303BD4" w:rsidRDefault="00303BD4" w:rsidP="00303BD4"/>
    <w:p w14:paraId="14D55760" w14:textId="653EA334" w:rsidR="00FC39FF" w:rsidRPr="00FC39FF" w:rsidRDefault="00FC39FF" w:rsidP="00FC39FF">
      <w:pPr>
        <w:pStyle w:val="Heading2"/>
      </w:pPr>
      <w:bookmarkStart w:id="4" w:name="_Toc903775"/>
      <w:r>
        <w:t>Use Case List</w:t>
      </w:r>
      <w:r w:rsidR="0050026D">
        <w:t>s</w:t>
      </w:r>
      <w:bookmarkEnd w:id="4"/>
    </w:p>
    <w:p w14:paraId="0563ACEF" w14:textId="77777777" w:rsidR="004F0F19" w:rsidRDefault="004F0F19" w:rsidP="004F0F19">
      <w:bookmarkStart w:id="5" w:name="_Toc351630888"/>
    </w:p>
    <w:tbl>
      <w:tblPr>
        <w:tblStyle w:val="TableGrid"/>
        <w:tblW w:w="0" w:type="auto"/>
        <w:tblInd w:w="-5" w:type="dxa"/>
        <w:tblLook w:val="04A0" w:firstRow="1" w:lastRow="0" w:firstColumn="1" w:lastColumn="0" w:noHBand="0" w:noVBand="1"/>
      </w:tblPr>
      <w:tblGrid>
        <w:gridCol w:w="2070"/>
        <w:gridCol w:w="3960"/>
        <w:gridCol w:w="6925"/>
      </w:tblGrid>
      <w:tr w:rsidR="00A536C1" w:rsidRPr="007813A2" w14:paraId="556BB1AF" w14:textId="77777777" w:rsidTr="00A536C1">
        <w:tc>
          <w:tcPr>
            <w:tcW w:w="12955" w:type="dxa"/>
            <w:gridSpan w:val="3"/>
            <w:shd w:val="clear" w:color="auto" w:fill="8DB3E2" w:themeFill="text2" w:themeFillTint="66"/>
          </w:tcPr>
          <w:p w14:paraId="5BEE0611" w14:textId="0FE97815" w:rsidR="00A536C1" w:rsidRDefault="00A536C1" w:rsidP="000D6E2B">
            <w:pPr>
              <w:jc w:val="center"/>
              <w:rPr>
                <w:b/>
              </w:rPr>
            </w:pPr>
            <w:r>
              <w:rPr>
                <w:b/>
              </w:rPr>
              <w:t>Use Case</w:t>
            </w:r>
          </w:p>
        </w:tc>
      </w:tr>
      <w:tr w:rsidR="00A536C1" w:rsidRPr="009C66B2" w14:paraId="4902E816" w14:textId="77777777" w:rsidTr="00A536C1">
        <w:tc>
          <w:tcPr>
            <w:tcW w:w="2070" w:type="dxa"/>
            <w:shd w:val="clear" w:color="auto" w:fill="8DB3E2" w:themeFill="text2" w:themeFillTint="66"/>
          </w:tcPr>
          <w:p w14:paraId="54057894" w14:textId="0C5F35C7" w:rsidR="00A536C1" w:rsidRDefault="00A536C1" w:rsidP="000D6E2B">
            <w:pPr>
              <w:jc w:val="center"/>
              <w:rPr>
                <w:b/>
              </w:rPr>
            </w:pPr>
            <w:r>
              <w:rPr>
                <w:b/>
              </w:rPr>
              <w:t>Sequence Number</w:t>
            </w:r>
          </w:p>
        </w:tc>
        <w:tc>
          <w:tcPr>
            <w:tcW w:w="3960" w:type="dxa"/>
            <w:shd w:val="clear" w:color="auto" w:fill="8DB3E2" w:themeFill="text2" w:themeFillTint="66"/>
          </w:tcPr>
          <w:p w14:paraId="1F8C7BEA" w14:textId="2FBBD5CA" w:rsidR="00A536C1" w:rsidRPr="009C66B2" w:rsidRDefault="00A536C1" w:rsidP="000D6E2B">
            <w:pPr>
              <w:jc w:val="center"/>
              <w:rPr>
                <w:b/>
              </w:rPr>
            </w:pPr>
            <w:r>
              <w:rPr>
                <w:b/>
              </w:rPr>
              <w:t>Actor</w:t>
            </w:r>
          </w:p>
        </w:tc>
        <w:tc>
          <w:tcPr>
            <w:tcW w:w="6925" w:type="dxa"/>
            <w:shd w:val="clear" w:color="auto" w:fill="8DB3E2" w:themeFill="text2" w:themeFillTint="66"/>
          </w:tcPr>
          <w:p w14:paraId="6B7A84B7" w14:textId="5D76500C" w:rsidR="00A536C1" w:rsidRPr="009C66B2" w:rsidRDefault="00A536C1" w:rsidP="000D6E2B">
            <w:pPr>
              <w:jc w:val="center"/>
              <w:rPr>
                <w:b/>
              </w:rPr>
            </w:pPr>
            <w:r>
              <w:rPr>
                <w:b/>
              </w:rPr>
              <w:t>Goal</w:t>
            </w:r>
          </w:p>
        </w:tc>
      </w:tr>
      <w:tr w:rsidR="00A536C1" w14:paraId="0CADB2E2" w14:textId="77777777" w:rsidTr="00A536C1">
        <w:tc>
          <w:tcPr>
            <w:tcW w:w="2070" w:type="dxa"/>
          </w:tcPr>
          <w:p w14:paraId="35491DC8" w14:textId="654F07A4" w:rsidR="00A536C1" w:rsidRDefault="00A536C1" w:rsidP="000D6E2B">
            <w:pPr>
              <w:rPr>
                <w:rFonts w:ascii="Calibri" w:hAnsi="Calibri"/>
                <w:color w:val="000000"/>
              </w:rPr>
            </w:pPr>
            <w:bookmarkStart w:id="6" w:name="_Hlk975879"/>
            <w:r>
              <w:rPr>
                <w:rFonts w:ascii="Calibri" w:hAnsi="Calibri"/>
                <w:color w:val="000000"/>
              </w:rPr>
              <w:t>1</w:t>
            </w:r>
          </w:p>
        </w:tc>
        <w:tc>
          <w:tcPr>
            <w:tcW w:w="3960" w:type="dxa"/>
            <w:vAlign w:val="bottom"/>
          </w:tcPr>
          <w:p w14:paraId="0F8E6BA9" w14:textId="7F04FD58" w:rsidR="00A536C1" w:rsidRDefault="007F05A9" w:rsidP="000D6E2B">
            <w:pPr>
              <w:rPr>
                <w:rFonts w:ascii="Calibri" w:hAnsi="Calibri"/>
                <w:color w:val="000000"/>
              </w:rPr>
            </w:pPr>
            <w:r>
              <w:rPr>
                <w:rFonts w:ascii="Calibri" w:hAnsi="Calibri"/>
                <w:color w:val="000000"/>
              </w:rPr>
              <w:t>User</w:t>
            </w:r>
          </w:p>
        </w:tc>
        <w:tc>
          <w:tcPr>
            <w:tcW w:w="6925" w:type="dxa"/>
            <w:vAlign w:val="bottom"/>
          </w:tcPr>
          <w:p w14:paraId="65C4F9CD" w14:textId="6795109B" w:rsidR="00A536C1" w:rsidRDefault="007F05A9" w:rsidP="000D6E2B">
            <w:pPr>
              <w:rPr>
                <w:rFonts w:ascii="Calibri" w:hAnsi="Calibri"/>
                <w:color w:val="000000"/>
              </w:rPr>
            </w:pPr>
            <w:r>
              <w:rPr>
                <w:rFonts w:ascii="Calibri" w:hAnsi="Calibri"/>
                <w:color w:val="000000"/>
              </w:rPr>
              <w:t xml:space="preserve">Call/message/video Chat Another </w:t>
            </w:r>
            <w:r w:rsidR="00C53DD3">
              <w:rPr>
                <w:rFonts w:ascii="Calibri" w:hAnsi="Calibri"/>
                <w:color w:val="000000"/>
              </w:rPr>
              <w:t>User (</w:t>
            </w:r>
            <w:r w:rsidR="002F12DD">
              <w:rPr>
                <w:rFonts w:ascii="Calibri" w:hAnsi="Calibri"/>
                <w:color w:val="000000"/>
              </w:rPr>
              <w:t xml:space="preserve">Friend | Lobby </w:t>
            </w:r>
            <w:r w:rsidR="002E36AC">
              <w:rPr>
                <w:rFonts w:ascii="Calibri" w:hAnsi="Calibri"/>
                <w:color w:val="000000"/>
              </w:rPr>
              <w:t>Acquaintance)</w:t>
            </w:r>
            <w:r w:rsidR="00527BB3">
              <w:rPr>
                <w:rFonts w:ascii="Calibri" w:hAnsi="Calibri"/>
                <w:color w:val="000000"/>
              </w:rPr>
              <w:t xml:space="preserve"> X</w:t>
            </w:r>
          </w:p>
        </w:tc>
      </w:tr>
      <w:tr w:rsidR="007F05A9" w14:paraId="1B4033FB" w14:textId="77777777" w:rsidTr="00A536C1">
        <w:tc>
          <w:tcPr>
            <w:tcW w:w="2070" w:type="dxa"/>
          </w:tcPr>
          <w:p w14:paraId="46F5FC77" w14:textId="38D11FE2" w:rsidR="007F05A9" w:rsidRDefault="007F05A9" w:rsidP="007F05A9">
            <w:pPr>
              <w:rPr>
                <w:rFonts w:ascii="Calibri" w:hAnsi="Calibri"/>
                <w:color w:val="000000"/>
              </w:rPr>
            </w:pPr>
            <w:r>
              <w:rPr>
                <w:rFonts w:ascii="Calibri" w:hAnsi="Calibri"/>
                <w:color w:val="000000"/>
              </w:rPr>
              <w:lastRenderedPageBreak/>
              <w:t>2</w:t>
            </w:r>
          </w:p>
        </w:tc>
        <w:tc>
          <w:tcPr>
            <w:tcW w:w="3960" w:type="dxa"/>
            <w:vAlign w:val="bottom"/>
          </w:tcPr>
          <w:p w14:paraId="7EB446E3" w14:textId="229ECD77" w:rsidR="007F05A9" w:rsidRDefault="007F05A9" w:rsidP="007F05A9">
            <w:pPr>
              <w:rPr>
                <w:rFonts w:ascii="Calibri" w:hAnsi="Calibri"/>
                <w:color w:val="000000"/>
              </w:rPr>
            </w:pPr>
            <w:r>
              <w:rPr>
                <w:rFonts w:ascii="Calibri" w:hAnsi="Calibri"/>
                <w:color w:val="000000"/>
              </w:rPr>
              <w:t>User</w:t>
            </w:r>
          </w:p>
        </w:tc>
        <w:tc>
          <w:tcPr>
            <w:tcW w:w="6925" w:type="dxa"/>
            <w:vAlign w:val="bottom"/>
          </w:tcPr>
          <w:p w14:paraId="65107AE8" w14:textId="6CDBB1F5" w:rsidR="007F05A9" w:rsidRDefault="007F05A9" w:rsidP="007F05A9">
            <w:pPr>
              <w:rPr>
                <w:rFonts w:ascii="Calibri" w:hAnsi="Calibri"/>
                <w:color w:val="000000"/>
              </w:rPr>
            </w:pPr>
            <w:r>
              <w:rPr>
                <w:rFonts w:ascii="Calibri" w:hAnsi="Calibri"/>
                <w:color w:val="000000"/>
              </w:rPr>
              <w:t>Add Another user to Call/message group/ video chat</w:t>
            </w:r>
            <w:r w:rsidR="00C16C5F">
              <w:rPr>
                <w:rFonts w:ascii="Calibri" w:hAnsi="Calibri"/>
                <w:color w:val="000000"/>
              </w:rPr>
              <w:t xml:space="preserve"> X</w:t>
            </w:r>
          </w:p>
        </w:tc>
      </w:tr>
      <w:tr w:rsidR="007F05A9" w14:paraId="69C0FED7" w14:textId="77777777" w:rsidTr="00A536C1">
        <w:tc>
          <w:tcPr>
            <w:tcW w:w="2070" w:type="dxa"/>
          </w:tcPr>
          <w:p w14:paraId="5B2F9E42" w14:textId="0DB41C97" w:rsidR="007F05A9" w:rsidRDefault="007F05A9" w:rsidP="007F05A9">
            <w:pPr>
              <w:rPr>
                <w:rFonts w:ascii="Calibri" w:hAnsi="Calibri"/>
                <w:color w:val="000000"/>
              </w:rPr>
            </w:pPr>
            <w:r>
              <w:rPr>
                <w:rFonts w:ascii="Calibri" w:hAnsi="Calibri"/>
                <w:color w:val="000000"/>
              </w:rPr>
              <w:t>3</w:t>
            </w:r>
          </w:p>
        </w:tc>
        <w:tc>
          <w:tcPr>
            <w:tcW w:w="3960" w:type="dxa"/>
            <w:vAlign w:val="bottom"/>
          </w:tcPr>
          <w:p w14:paraId="0916F123" w14:textId="24B60FE1" w:rsidR="007F05A9" w:rsidRDefault="007F05A9" w:rsidP="007F05A9">
            <w:pPr>
              <w:rPr>
                <w:rFonts w:ascii="Calibri" w:hAnsi="Calibri"/>
                <w:color w:val="000000"/>
              </w:rPr>
            </w:pPr>
            <w:r>
              <w:rPr>
                <w:rFonts w:ascii="Calibri" w:hAnsi="Calibri"/>
                <w:color w:val="000000"/>
              </w:rPr>
              <w:t>User</w:t>
            </w:r>
          </w:p>
        </w:tc>
        <w:tc>
          <w:tcPr>
            <w:tcW w:w="6925" w:type="dxa"/>
            <w:vAlign w:val="bottom"/>
          </w:tcPr>
          <w:p w14:paraId="502D9418" w14:textId="5C1D9F46" w:rsidR="007F05A9" w:rsidRDefault="00B80D96" w:rsidP="007F05A9">
            <w:pPr>
              <w:rPr>
                <w:rFonts w:ascii="Calibri" w:hAnsi="Calibri"/>
                <w:color w:val="000000"/>
              </w:rPr>
            </w:pPr>
            <w:r>
              <w:rPr>
                <w:rFonts w:ascii="Calibri" w:hAnsi="Calibri"/>
                <w:color w:val="000000"/>
              </w:rPr>
              <w:t>Forgot or change password X</w:t>
            </w:r>
          </w:p>
        </w:tc>
      </w:tr>
      <w:tr w:rsidR="007F05A9" w14:paraId="3BAEAF20" w14:textId="77777777" w:rsidTr="00A536C1">
        <w:tc>
          <w:tcPr>
            <w:tcW w:w="2070" w:type="dxa"/>
          </w:tcPr>
          <w:p w14:paraId="77E433CC" w14:textId="2E3B08BD" w:rsidR="007F05A9" w:rsidRDefault="007F05A9" w:rsidP="007F05A9">
            <w:pPr>
              <w:rPr>
                <w:rFonts w:ascii="Calibri" w:hAnsi="Calibri"/>
                <w:color w:val="000000"/>
              </w:rPr>
            </w:pPr>
            <w:r>
              <w:rPr>
                <w:rFonts w:ascii="Calibri" w:hAnsi="Calibri"/>
                <w:color w:val="000000"/>
              </w:rPr>
              <w:t>4</w:t>
            </w:r>
          </w:p>
        </w:tc>
        <w:tc>
          <w:tcPr>
            <w:tcW w:w="3960" w:type="dxa"/>
            <w:vAlign w:val="bottom"/>
          </w:tcPr>
          <w:p w14:paraId="2BFD6821" w14:textId="779A53EB" w:rsidR="007F05A9" w:rsidRDefault="007F05A9" w:rsidP="007F05A9">
            <w:pPr>
              <w:rPr>
                <w:rFonts w:ascii="Calibri" w:hAnsi="Calibri"/>
                <w:color w:val="000000"/>
              </w:rPr>
            </w:pPr>
            <w:r>
              <w:rPr>
                <w:rFonts w:ascii="Calibri" w:hAnsi="Calibri"/>
                <w:color w:val="000000"/>
              </w:rPr>
              <w:t>New User</w:t>
            </w:r>
          </w:p>
        </w:tc>
        <w:tc>
          <w:tcPr>
            <w:tcW w:w="6925" w:type="dxa"/>
            <w:vAlign w:val="bottom"/>
          </w:tcPr>
          <w:p w14:paraId="339094A7" w14:textId="2D46CD4A" w:rsidR="007F05A9" w:rsidRDefault="007F05A9" w:rsidP="007F05A9">
            <w:pPr>
              <w:rPr>
                <w:rFonts w:ascii="Calibri" w:hAnsi="Calibri"/>
                <w:color w:val="000000"/>
              </w:rPr>
            </w:pPr>
            <w:r>
              <w:rPr>
                <w:rFonts w:ascii="Calibri" w:hAnsi="Calibri"/>
                <w:color w:val="000000"/>
              </w:rPr>
              <w:t>Register Account</w:t>
            </w:r>
            <w:r w:rsidR="00527BB3">
              <w:rPr>
                <w:rFonts w:ascii="Calibri" w:hAnsi="Calibri"/>
                <w:color w:val="000000"/>
              </w:rPr>
              <w:t xml:space="preserve"> X</w:t>
            </w:r>
          </w:p>
        </w:tc>
      </w:tr>
      <w:tr w:rsidR="007F05A9" w14:paraId="3415F9B9" w14:textId="77777777" w:rsidTr="00A536C1">
        <w:tc>
          <w:tcPr>
            <w:tcW w:w="2070" w:type="dxa"/>
          </w:tcPr>
          <w:p w14:paraId="190D3397" w14:textId="7F24A52F" w:rsidR="007F05A9" w:rsidRDefault="007F05A9" w:rsidP="007F05A9">
            <w:r>
              <w:t>5</w:t>
            </w:r>
          </w:p>
        </w:tc>
        <w:tc>
          <w:tcPr>
            <w:tcW w:w="3960" w:type="dxa"/>
            <w:vAlign w:val="bottom"/>
          </w:tcPr>
          <w:p w14:paraId="378130F9" w14:textId="6125F0F6" w:rsidR="007F05A9" w:rsidRDefault="007F05A9" w:rsidP="007F05A9">
            <w:r>
              <w:t>User</w:t>
            </w:r>
          </w:p>
        </w:tc>
        <w:tc>
          <w:tcPr>
            <w:tcW w:w="6925" w:type="dxa"/>
            <w:vAlign w:val="bottom"/>
          </w:tcPr>
          <w:p w14:paraId="72408BD5" w14:textId="4522D31D" w:rsidR="007F05A9" w:rsidRDefault="002F12DD" w:rsidP="007F05A9">
            <w:pPr>
              <w:rPr>
                <w:rFonts w:ascii="Calibri" w:hAnsi="Calibri"/>
                <w:color w:val="000000"/>
              </w:rPr>
            </w:pPr>
            <w:r>
              <w:rPr>
                <w:rFonts w:ascii="Calibri" w:hAnsi="Calibri"/>
                <w:color w:val="000000"/>
              </w:rPr>
              <w:t>Add Friend</w:t>
            </w:r>
            <w:r w:rsidR="00527BB3">
              <w:rPr>
                <w:rFonts w:ascii="Calibri" w:hAnsi="Calibri"/>
                <w:color w:val="000000"/>
              </w:rPr>
              <w:t xml:space="preserve"> X</w:t>
            </w:r>
          </w:p>
        </w:tc>
      </w:tr>
      <w:tr w:rsidR="007F05A9" w14:paraId="46F7D33A" w14:textId="77777777" w:rsidTr="00A536C1">
        <w:tc>
          <w:tcPr>
            <w:tcW w:w="2070" w:type="dxa"/>
          </w:tcPr>
          <w:p w14:paraId="2E006B51" w14:textId="7F7DAB8D" w:rsidR="007F05A9" w:rsidRDefault="007F05A9" w:rsidP="007F05A9">
            <w:pPr>
              <w:rPr>
                <w:rFonts w:ascii="Calibri" w:hAnsi="Calibri"/>
                <w:color w:val="000000"/>
              </w:rPr>
            </w:pPr>
            <w:r>
              <w:rPr>
                <w:rFonts w:ascii="Calibri" w:hAnsi="Calibri"/>
                <w:color w:val="000000"/>
              </w:rPr>
              <w:t>6</w:t>
            </w:r>
          </w:p>
        </w:tc>
        <w:tc>
          <w:tcPr>
            <w:tcW w:w="3960" w:type="dxa"/>
            <w:vAlign w:val="bottom"/>
          </w:tcPr>
          <w:p w14:paraId="4A1A07D2" w14:textId="6F75FF49" w:rsidR="007F05A9" w:rsidRDefault="002F12DD" w:rsidP="007F05A9">
            <w:pPr>
              <w:rPr>
                <w:rFonts w:ascii="Calibri" w:hAnsi="Calibri"/>
                <w:color w:val="000000"/>
              </w:rPr>
            </w:pPr>
            <w:r>
              <w:rPr>
                <w:rFonts w:ascii="Calibri" w:hAnsi="Calibri"/>
                <w:color w:val="000000"/>
              </w:rPr>
              <w:t>User</w:t>
            </w:r>
          </w:p>
        </w:tc>
        <w:tc>
          <w:tcPr>
            <w:tcW w:w="6925" w:type="dxa"/>
            <w:vAlign w:val="bottom"/>
          </w:tcPr>
          <w:p w14:paraId="63AAE66B" w14:textId="40B0D641" w:rsidR="007F05A9" w:rsidRDefault="002F12DD" w:rsidP="007F05A9">
            <w:pPr>
              <w:rPr>
                <w:rFonts w:ascii="Calibri" w:hAnsi="Calibri"/>
                <w:color w:val="000000"/>
              </w:rPr>
            </w:pPr>
            <w:r>
              <w:rPr>
                <w:rFonts w:ascii="Calibri" w:hAnsi="Calibri"/>
                <w:color w:val="000000"/>
              </w:rPr>
              <w:t>Change Status</w:t>
            </w:r>
            <w:r w:rsidR="00C8726C">
              <w:rPr>
                <w:rFonts w:ascii="Calibri" w:hAnsi="Calibri"/>
                <w:color w:val="000000"/>
              </w:rPr>
              <w:t xml:space="preserve"> X</w:t>
            </w:r>
          </w:p>
        </w:tc>
      </w:tr>
      <w:tr w:rsidR="002F12DD" w14:paraId="1F04FAFC" w14:textId="77777777" w:rsidTr="00A536C1">
        <w:tc>
          <w:tcPr>
            <w:tcW w:w="2070" w:type="dxa"/>
          </w:tcPr>
          <w:p w14:paraId="78CEC2C9" w14:textId="728B5B85" w:rsidR="002F12DD" w:rsidRDefault="002F12DD" w:rsidP="007F05A9">
            <w:pPr>
              <w:rPr>
                <w:rFonts w:ascii="Calibri" w:hAnsi="Calibri"/>
                <w:color w:val="000000"/>
              </w:rPr>
            </w:pPr>
            <w:r>
              <w:rPr>
                <w:rFonts w:ascii="Calibri" w:hAnsi="Calibri"/>
                <w:color w:val="000000"/>
              </w:rPr>
              <w:t>7</w:t>
            </w:r>
          </w:p>
        </w:tc>
        <w:tc>
          <w:tcPr>
            <w:tcW w:w="3960" w:type="dxa"/>
            <w:vAlign w:val="bottom"/>
          </w:tcPr>
          <w:p w14:paraId="2F13A057" w14:textId="3A30279D" w:rsidR="002F12DD" w:rsidRDefault="002F12DD" w:rsidP="007F05A9">
            <w:pPr>
              <w:rPr>
                <w:rFonts w:ascii="Calibri" w:hAnsi="Calibri"/>
                <w:color w:val="000000"/>
              </w:rPr>
            </w:pPr>
            <w:r>
              <w:rPr>
                <w:rFonts w:ascii="Calibri" w:hAnsi="Calibri"/>
                <w:color w:val="000000"/>
              </w:rPr>
              <w:t>User</w:t>
            </w:r>
          </w:p>
        </w:tc>
        <w:tc>
          <w:tcPr>
            <w:tcW w:w="6925" w:type="dxa"/>
            <w:vAlign w:val="bottom"/>
          </w:tcPr>
          <w:p w14:paraId="1EFB053F" w14:textId="3BFEE4F7" w:rsidR="002F12DD" w:rsidRDefault="002F12DD" w:rsidP="007F05A9">
            <w:pPr>
              <w:rPr>
                <w:rFonts w:ascii="Calibri" w:hAnsi="Calibri"/>
                <w:color w:val="000000"/>
              </w:rPr>
            </w:pPr>
            <w:r>
              <w:rPr>
                <w:rFonts w:ascii="Calibri" w:hAnsi="Calibri"/>
                <w:color w:val="000000"/>
              </w:rPr>
              <w:t>Block User</w:t>
            </w:r>
            <w:r w:rsidR="00527BB3">
              <w:rPr>
                <w:rFonts w:ascii="Calibri" w:hAnsi="Calibri"/>
                <w:color w:val="000000"/>
              </w:rPr>
              <w:t>/Remove Friend</w:t>
            </w:r>
            <w:r w:rsidR="00B80D96">
              <w:rPr>
                <w:rFonts w:ascii="Calibri" w:hAnsi="Calibri"/>
                <w:color w:val="000000"/>
              </w:rPr>
              <w:t xml:space="preserve"> X</w:t>
            </w:r>
          </w:p>
        </w:tc>
      </w:tr>
      <w:tr w:rsidR="00B80D96" w14:paraId="0833403D" w14:textId="77777777" w:rsidTr="00A536C1">
        <w:tc>
          <w:tcPr>
            <w:tcW w:w="2070" w:type="dxa"/>
          </w:tcPr>
          <w:p w14:paraId="01DC9AF6" w14:textId="0E4E5EA1" w:rsidR="00B80D96" w:rsidRDefault="00B80D96" w:rsidP="007F05A9">
            <w:pPr>
              <w:rPr>
                <w:rFonts w:ascii="Calibri" w:hAnsi="Calibri"/>
                <w:color w:val="000000"/>
              </w:rPr>
            </w:pPr>
            <w:r>
              <w:rPr>
                <w:rFonts w:ascii="Calibri" w:hAnsi="Calibri"/>
                <w:color w:val="000000"/>
              </w:rPr>
              <w:t>8</w:t>
            </w:r>
          </w:p>
        </w:tc>
        <w:tc>
          <w:tcPr>
            <w:tcW w:w="3960" w:type="dxa"/>
            <w:vAlign w:val="bottom"/>
          </w:tcPr>
          <w:p w14:paraId="0731749C" w14:textId="32790283" w:rsidR="00B80D96" w:rsidRDefault="00B80D96" w:rsidP="007F05A9">
            <w:pPr>
              <w:rPr>
                <w:rFonts w:ascii="Calibri" w:hAnsi="Calibri"/>
                <w:color w:val="000000"/>
              </w:rPr>
            </w:pPr>
            <w:r>
              <w:rPr>
                <w:rFonts w:ascii="Calibri" w:hAnsi="Calibri"/>
                <w:color w:val="000000"/>
              </w:rPr>
              <w:t>User</w:t>
            </w:r>
          </w:p>
        </w:tc>
        <w:tc>
          <w:tcPr>
            <w:tcW w:w="6925" w:type="dxa"/>
            <w:vAlign w:val="bottom"/>
          </w:tcPr>
          <w:p w14:paraId="0F5342B8" w14:textId="52D57EC7" w:rsidR="00B80D96" w:rsidRDefault="00B80D96" w:rsidP="007F05A9">
            <w:pPr>
              <w:rPr>
                <w:rFonts w:ascii="Calibri" w:hAnsi="Calibri"/>
                <w:color w:val="000000"/>
              </w:rPr>
            </w:pPr>
            <w:r>
              <w:rPr>
                <w:rFonts w:ascii="Calibri" w:hAnsi="Calibri"/>
                <w:color w:val="000000"/>
              </w:rPr>
              <w:t>Login/logout X</w:t>
            </w:r>
          </w:p>
        </w:tc>
      </w:tr>
      <w:bookmarkEnd w:id="6"/>
    </w:tbl>
    <w:p w14:paraId="0B418840" w14:textId="5FF92D9F" w:rsidR="008017EE" w:rsidRDefault="008017EE" w:rsidP="004F0F19"/>
    <w:p w14:paraId="14E26BF5" w14:textId="6AA0A767" w:rsidR="00C53DD3" w:rsidRDefault="00C53DD3" w:rsidP="004F0F19"/>
    <w:p w14:paraId="3042FEE6" w14:textId="77777777" w:rsidR="00C53DD3" w:rsidRDefault="00C53DD3" w:rsidP="004F0F19"/>
    <w:p w14:paraId="5BCC9FA4" w14:textId="5415391C" w:rsidR="00C53DD3" w:rsidRDefault="00C53DD3" w:rsidP="004F0F19"/>
    <w:p w14:paraId="4D3CBB8A" w14:textId="2DF38B34" w:rsidR="00C53DD3" w:rsidRDefault="00C53DD3" w:rsidP="004F0F19"/>
    <w:p w14:paraId="73301D35" w14:textId="17DD79DC" w:rsidR="00C53DD3" w:rsidRDefault="00C53DD3" w:rsidP="004F0F19"/>
    <w:p w14:paraId="2698AD4A" w14:textId="77777777" w:rsidR="00C53DD3" w:rsidRDefault="00C53DD3" w:rsidP="004F0F19"/>
    <w:p w14:paraId="6C14B4AC" w14:textId="57DB93B1" w:rsidR="004F0F19" w:rsidRDefault="00A536C1" w:rsidP="00A536C1">
      <w:pPr>
        <w:pStyle w:val="Heading3"/>
      </w:pPr>
      <w:bookmarkStart w:id="7" w:name="_Toc903776"/>
      <w:r>
        <w:t>&lt;</w:t>
      </w:r>
      <w:r w:rsidR="003754C7">
        <w:t>Create New Account</w:t>
      </w:r>
      <w:r>
        <w:t>&gt;</w:t>
      </w:r>
      <w:bookmarkEnd w:id="7"/>
    </w:p>
    <w:p w14:paraId="198114B7" w14:textId="3B01D316" w:rsidR="00A536C1" w:rsidRDefault="00413986" w:rsidP="00A536C1">
      <w:r>
        <w:t>Primary Actor:</w:t>
      </w:r>
      <w:r w:rsidR="003754C7">
        <w:t xml:space="preserve"> New User</w:t>
      </w:r>
    </w:p>
    <w:p w14:paraId="7FF026C0" w14:textId="77777777" w:rsidR="0061114E" w:rsidRDefault="0061114E" w:rsidP="00A536C1">
      <w:r>
        <w:t>Secondary Actors(s):</w:t>
      </w:r>
    </w:p>
    <w:p w14:paraId="6E0AA0CE" w14:textId="3F41376F" w:rsidR="00413986" w:rsidRDefault="0061114E" w:rsidP="00A536C1">
      <w:r>
        <w:t>Goal in Context:</w:t>
      </w:r>
      <w:r w:rsidR="003754C7">
        <w:t xml:space="preserve"> Create a new account login for </w:t>
      </w:r>
      <w:proofErr w:type="spellStart"/>
      <w:r w:rsidR="003754C7">
        <w:t>MyMajekServer</w:t>
      </w:r>
      <w:proofErr w:type="spellEnd"/>
    </w:p>
    <w:p w14:paraId="23AD998C" w14:textId="566635F3" w:rsidR="0061114E" w:rsidRDefault="0061114E" w:rsidP="00A536C1">
      <w:r>
        <w:t>Preconditions:</w:t>
      </w:r>
      <w:r w:rsidR="003754C7">
        <w:t xml:space="preserve"> User account information must be unique and not in the database</w:t>
      </w:r>
    </w:p>
    <w:p w14:paraId="2EF74213" w14:textId="3998D349" w:rsidR="0061114E" w:rsidRDefault="0061114E" w:rsidP="00A536C1">
      <w:r>
        <w:t>Additional Description:</w:t>
      </w:r>
    </w:p>
    <w:p w14:paraId="46FAC0DA" w14:textId="09F6790B" w:rsidR="00A536C1" w:rsidRDefault="00A536C1" w:rsidP="00A536C1">
      <w:pPr>
        <w:pStyle w:val="Heading4"/>
      </w:pPr>
      <w:r>
        <w:t>&lt;</w:t>
      </w:r>
      <w:r w:rsidR="003754C7" w:rsidRPr="0060740E">
        <w:rPr>
          <w:b/>
          <w:bCs w:val="0"/>
        </w:rPr>
        <w:t>Create new account using New User Button</w:t>
      </w:r>
      <w:r w:rsidR="003754C7">
        <w:t xml:space="preserve"> </w:t>
      </w:r>
      <w:r>
        <w:t>&gt;</w:t>
      </w:r>
    </w:p>
    <w:p w14:paraId="197BF655" w14:textId="2AA847C3" w:rsidR="00A536C1" w:rsidRDefault="003754C7" w:rsidP="003754C7">
      <w:pPr>
        <w:pStyle w:val="ListParagraph"/>
        <w:numPr>
          <w:ilvl w:val="0"/>
          <w:numId w:val="28"/>
        </w:numPr>
      </w:pPr>
      <w:r>
        <w:t>User Opens client and clicks on ‘Create New Account’</w:t>
      </w:r>
    </w:p>
    <w:p w14:paraId="14D5DAA6" w14:textId="17FBA2D5" w:rsidR="003754C7" w:rsidRDefault="003754C7" w:rsidP="003754C7">
      <w:pPr>
        <w:pStyle w:val="ListParagraph"/>
        <w:numPr>
          <w:ilvl w:val="0"/>
          <w:numId w:val="28"/>
        </w:numPr>
      </w:pPr>
      <w:r>
        <w:t>UI asks user for:</w:t>
      </w:r>
    </w:p>
    <w:p w14:paraId="2BA27F60" w14:textId="339D2A75" w:rsidR="003754C7" w:rsidRDefault="003754C7" w:rsidP="003754C7">
      <w:pPr>
        <w:pStyle w:val="ListParagraph"/>
        <w:numPr>
          <w:ilvl w:val="1"/>
          <w:numId w:val="28"/>
        </w:numPr>
      </w:pPr>
      <w:r>
        <w:lastRenderedPageBreak/>
        <w:t>Email[string]</w:t>
      </w:r>
    </w:p>
    <w:p w14:paraId="2F728912" w14:textId="3CEB05AE" w:rsidR="003754C7" w:rsidRDefault="003754C7" w:rsidP="003754C7">
      <w:pPr>
        <w:pStyle w:val="ListParagraph"/>
        <w:numPr>
          <w:ilvl w:val="1"/>
          <w:numId w:val="28"/>
        </w:numPr>
      </w:pPr>
      <w:r>
        <w:t>Username[string]</w:t>
      </w:r>
    </w:p>
    <w:p w14:paraId="1F45B908" w14:textId="68B6DCEB" w:rsidR="003754C7" w:rsidRDefault="003754C7" w:rsidP="003754C7">
      <w:pPr>
        <w:pStyle w:val="ListParagraph"/>
        <w:numPr>
          <w:ilvl w:val="1"/>
          <w:numId w:val="28"/>
        </w:numPr>
      </w:pPr>
      <w:r>
        <w:t>Password[string]</w:t>
      </w:r>
    </w:p>
    <w:p w14:paraId="4A46230C" w14:textId="7174A32C" w:rsidR="003754C7" w:rsidRDefault="003754C7" w:rsidP="003754C7">
      <w:pPr>
        <w:pStyle w:val="ListParagraph"/>
        <w:numPr>
          <w:ilvl w:val="1"/>
          <w:numId w:val="28"/>
        </w:numPr>
      </w:pPr>
      <w:r>
        <w:t>FirstName[string]</w:t>
      </w:r>
    </w:p>
    <w:p w14:paraId="22A4BB8F" w14:textId="5597FAE6" w:rsidR="003754C7" w:rsidRDefault="003754C7" w:rsidP="003754C7">
      <w:pPr>
        <w:pStyle w:val="ListParagraph"/>
        <w:numPr>
          <w:ilvl w:val="1"/>
          <w:numId w:val="28"/>
        </w:numPr>
      </w:pPr>
      <w:proofErr w:type="spellStart"/>
      <w:proofErr w:type="gramStart"/>
      <w:r>
        <w:t>Lastname</w:t>
      </w:r>
      <w:proofErr w:type="spellEnd"/>
      <w:r>
        <w:t>[</w:t>
      </w:r>
      <w:proofErr w:type="gramEnd"/>
      <w:r>
        <w:t>String]</w:t>
      </w:r>
    </w:p>
    <w:p w14:paraId="428133F4" w14:textId="2EFEF16C" w:rsidR="003754C7" w:rsidRDefault="003754C7" w:rsidP="003754C7">
      <w:pPr>
        <w:pStyle w:val="ListParagraph"/>
        <w:numPr>
          <w:ilvl w:val="0"/>
          <w:numId w:val="28"/>
        </w:numPr>
      </w:pPr>
      <w:r>
        <w:t>Server checks username and email to confirm that it doesn’t match with anyone on file (If inputs are unique account is created)</w:t>
      </w:r>
    </w:p>
    <w:p w14:paraId="058093C1" w14:textId="1F897F22" w:rsidR="002A54C7" w:rsidRDefault="002A54C7" w:rsidP="002A54C7">
      <w:pPr>
        <w:pStyle w:val="ListParagraph"/>
        <w:ind w:left="1080"/>
      </w:pPr>
      <w:r>
        <w:t xml:space="preserve">&lt;Scenario </w:t>
      </w:r>
      <w:proofErr w:type="gramStart"/>
      <w:r>
        <w:t>1 .</w:t>
      </w:r>
      <w:proofErr w:type="gramEnd"/>
      <w:r>
        <w:t xml:space="preserve"> Credentials are valid&gt;</w:t>
      </w:r>
    </w:p>
    <w:p w14:paraId="33244B2D" w14:textId="14A22880" w:rsidR="002A54C7" w:rsidRDefault="002A54C7" w:rsidP="002A54C7">
      <w:pPr>
        <w:pStyle w:val="ListParagraph"/>
        <w:ind w:left="1080"/>
      </w:pPr>
      <w:r>
        <w:tab/>
        <w:t xml:space="preserve">User is </w:t>
      </w:r>
      <w:r w:rsidR="00E5620F">
        <w:t>Logged in</w:t>
      </w:r>
    </w:p>
    <w:p w14:paraId="2BF86CD3" w14:textId="44430A22" w:rsidR="00E5620F" w:rsidRDefault="00E5620F" w:rsidP="002A54C7">
      <w:pPr>
        <w:pStyle w:val="ListParagraph"/>
        <w:ind w:left="1080"/>
      </w:pPr>
      <w:r>
        <w:t>&lt;Scenario 2. User Information taken&gt;</w:t>
      </w:r>
    </w:p>
    <w:p w14:paraId="5AE891CB" w14:textId="7CB44ADF" w:rsidR="00E5620F" w:rsidRDefault="00E5620F" w:rsidP="002A54C7">
      <w:pPr>
        <w:pStyle w:val="ListParagraph"/>
        <w:ind w:left="1080"/>
      </w:pPr>
      <w:r>
        <w:tab/>
        <w:t>User is Prompted Username is Taken.</w:t>
      </w:r>
    </w:p>
    <w:p w14:paraId="2BA956CE" w14:textId="1A73F82D" w:rsidR="00E5620F" w:rsidRDefault="00E5620F" w:rsidP="002A54C7">
      <w:pPr>
        <w:pStyle w:val="ListParagraph"/>
        <w:ind w:left="1080"/>
      </w:pPr>
    </w:p>
    <w:p w14:paraId="6E0499EE" w14:textId="77777777" w:rsidR="00E5620F" w:rsidRDefault="00E5620F" w:rsidP="002A54C7">
      <w:pPr>
        <w:pStyle w:val="ListParagraph"/>
        <w:ind w:left="1080"/>
      </w:pPr>
    </w:p>
    <w:p w14:paraId="6B7B0940" w14:textId="3013FDA0" w:rsidR="00A536C1" w:rsidRPr="00A536C1" w:rsidRDefault="003754C7" w:rsidP="00A536C1">
      <w:pPr>
        <w:pStyle w:val="ListParagraph"/>
        <w:numPr>
          <w:ilvl w:val="0"/>
          <w:numId w:val="28"/>
        </w:numPr>
      </w:pPr>
      <w:r>
        <w:t>User is returned to login screen after account is created.</w:t>
      </w:r>
    </w:p>
    <w:p w14:paraId="7B3A0DDF" w14:textId="49220515" w:rsidR="0061114E" w:rsidRDefault="0061114E" w:rsidP="0061114E">
      <w:pPr>
        <w:pStyle w:val="Heading3"/>
      </w:pPr>
      <w:bookmarkStart w:id="8" w:name="_Toc903777"/>
      <w:bookmarkEnd w:id="5"/>
      <w:r>
        <w:t>&lt;</w:t>
      </w:r>
      <w:r w:rsidR="003754C7">
        <w:t>Add friend</w:t>
      </w:r>
      <w:r>
        <w:t>&gt;</w:t>
      </w:r>
      <w:bookmarkEnd w:id="8"/>
    </w:p>
    <w:p w14:paraId="7D330FAE" w14:textId="7D415762" w:rsidR="0061114E" w:rsidRDefault="0061114E" w:rsidP="0061114E">
      <w:r>
        <w:t>Primary Actor:</w:t>
      </w:r>
      <w:r w:rsidR="003754C7">
        <w:t xml:space="preserve"> User1</w:t>
      </w:r>
    </w:p>
    <w:p w14:paraId="2AED872A" w14:textId="3708332D" w:rsidR="0061114E" w:rsidRDefault="0061114E" w:rsidP="0061114E">
      <w:r>
        <w:t>Secondary Actors(s):</w:t>
      </w:r>
      <w:r w:rsidR="003754C7">
        <w:t xml:space="preserve"> User2</w:t>
      </w:r>
    </w:p>
    <w:p w14:paraId="756720F5" w14:textId="242D2217" w:rsidR="0061114E" w:rsidRDefault="0061114E" w:rsidP="0061114E">
      <w:r>
        <w:t>Goal in Context:</w:t>
      </w:r>
      <w:r w:rsidR="003754C7">
        <w:t xml:space="preserve"> Connect two users by adding them to friends list</w:t>
      </w:r>
    </w:p>
    <w:p w14:paraId="10685AE2" w14:textId="11523040" w:rsidR="0061114E" w:rsidRDefault="0061114E" w:rsidP="0061114E">
      <w:r>
        <w:t>Preconditions:</w:t>
      </w:r>
      <w:r w:rsidR="003754C7">
        <w:t xml:space="preserve"> Both users must have valid account and must not currently be friends</w:t>
      </w:r>
    </w:p>
    <w:p w14:paraId="0E733798" w14:textId="77777777" w:rsidR="0061114E" w:rsidRDefault="0061114E" w:rsidP="0061114E">
      <w:r>
        <w:t>Additional Description:</w:t>
      </w:r>
    </w:p>
    <w:p w14:paraId="75286B20" w14:textId="704DEA86" w:rsidR="0061114E" w:rsidRDefault="0061114E" w:rsidP="0061114E">
      <w:pPr>
        <w:pStyle w:val="Heading4"/>
      </w:pPr>
      <w:r>
        <w:t>&lt;</w:t>
      </w:r>
      <w:r w:rsidR="003754C7">
        <w:t xml:space="preserve">User1 Sends Friend Request to User 2 </w:t>
      </w:r>
      <w:r>
        <w:t>&gt;</w:t>
      </w:r>
    </w:p>
    <w:p w14:paraId="782AFD07" w14:textId="354AF153" w:rsidR="003754C7" w:rsidRDefault="003754C7" w:rsidP="003754C7">
      <w:pPr>
        <w:pStyle w:val="ListParagraph"/>
        <w:numPr>
          <w:ilvl w:val="0"/>
          <w:numId w:val="28"/>
        </w:numPr>
      </w:pPr>
      <w:r>
        <w:t>Part 1: send Request</w:t>
      </w:r>
    </w:p>
    <w:p w14:paraId="30DBB12F" w14:textId="01F27C8A" w:rsidR="003754C7" w:rsidRDefault="003754C7" w:rsidP="003754C7">
      <w:pPr>
        <w:pStyle w:val="ListParagraph"/>
        <w:numPr>
          <w:ilvl w:val="1"/>
          <w:numId w:val="28"/>
        </w:numPr>
      </w:pPr>
      <w:r>
        <w:t>While on home screen, User click on friends list</w:t>
      </w:r>
    </w:p>
    <w:p w14:paraId="4EA06597" w14:textId="79979B5C" w:rsidR="003754C7" w:rsidRDefault="003754C7" w:rsidP="003754C7">
      <w:pPr>
        <w:pStyle w:val="ListParagraph"/>
        <w:numPr>
          <w:ilvl w:val="1"/>
          <w:numId w:val="28"/>
        </w:numPr>
      </w:pPr>
      <w:r>
        <w:t>Clicks button to ‘Add friend’</w:t>
      </w:r>
    </w:p>
    <w:p w14:paraId="48301075" w14:textId="1D0BDBC0" w:rsidR="003754C7" w:rsidRDefault="003754C7" w:rsidP="003754C7">
      <w:pPr>
        <w:pStyle w:val="ListParagraph"/>
        <w:numPr>
          <w:ilvl w:val="1"/>
          <w:numId w:val="28"/>
        </w:numPr>
      </w:pPr>
      <w:r>
        <w:t>User1 is required to input a username to add user2(User2 Username)</w:t>
      </w:r>
    </w:p>
    <w:p w14:paraId="6AFA2632" w14:textId="1755539E" w:rsidR="003754C7" w:rsidRDefault="003754C7" w:rsidP="003754C7">
      <w:pPr>
        <w:pStyle w:val="ListParagraph"/>
        <w:numPr>
          <w:ilvl w:val="1"/>
          <w:numId w:val="28"/>
        </w:numPr>
      </w:pPr>
      <w:r>
        <w:t>If correct username is entered, friend request is sent to user2</w:t>
      </w:r>
    </w:p>
    <w:p w14:paraId="3F758062" w14:textId="7FFEA104" w:rsidR="003754C7" w:rsidRDefault="003754C7" w:rsidP="003754C7">
      <w:pPr>
        <w:pStyle w:val="ListParagraph"/>
        <w:numPr>
          <w:ilvl w:val="1"/>
          <w:numId w:val="28"/>
        </w:numPr>
      </w:pPr>
      <w:r>
        <w:t>If incorrect username is entered, message” Invalid username entered” will be displayed”</w:t>
      </w:r>
    </w:p>
    <w:p w14:paraId="3D51E70E" w14:textId="66741F58" w:rsidR="003754C7" w:rsidRDefault="003754C7" w:rsidP="003754C7">
      <w:pPr>
        <w:pStyle w:val="ListParagraph"/>
        <w:numPr>
          <w:ilvl w:val="1"/>
          <w:numId w:val="28"/>
        </w:numPr>
      </w:pPr>
      <w:r>
        <w:lastRenderedPageBreak/>
        <w:t>User1 must wait on user2 reply to continue with process</w:t>
      </w:r>
    </w:p>
    <w:p w14:paraId="0FE36DC8" w14:textId="1718BC52" w:rsidR="003754C7" w:rsidRDefault="003754C7" w:rsidP="003754C7">
      <w:pPr>
        <w:pStyle w:val="ListParagraph"/>
        <w:numPr>
          <w:ilvl w:val="0"/>
          <w:numId w:val="28"/>
        </w:numPr>
      </w:pPr>
      <w:r>
        <w:t>Part 2: User2 Reply</w:t>
      </w:r>
    </w:p>
    <w:p w14:paraId="2AFD4DFD" w14:textId="35D1F3DF" w:rsidR="003754C7" w:rsidRDefault="003754C7" w:rsidP="003754C7">
      <w:pPr>
        <w:pStyle w:val="ListParagraph"/>
        <w:numPr>
          <w:ilvl w:val="1"/>
          <w:numId w:val="28"/>
        </w:numPr>
      </w:pPr>
      <w:r>
        <w:t xml:space="preserve">While on </w:t>
      </w:r>
      <w:r w:rsidR="00527BB3">
        <w:t>home screen</w:t>
      </w:r>
      <w:r>
        <w:t>, user2 will receive notification on friends list.</w:t>
      </w:r>
    </w:p>
    <w:p w14:paraId="7A559F8E" w14:textId="7873AF02" w:rsidR="003754C7" w:rsidRDefault="003754C7" w:rsidP="003754C7">
      <w:pPr>
        <w:pStyle w:val="ListParagraph"/>
        <w:numPr>
          <w:ilvl w:val="1"/>
          <w:numId w:val="28"/>
        </w:numPr>
      </w:pPr>
      <w:r>
        <w:t>User2 click on friends list and see’s request from user1</w:t>
      </w:r>
    </w:p>
    <w:p w14:paraId="090DC602" w14:textId="1E5A75E8" w:rsidR="003754C7" w:rsidRDefault="003754C7" w:rsidP="003754C7">
      <w:pPr>
        <w:pStyle w:val="ListParagraph"/>
        <w:numPr>
          <w:ilvl w:val="1"/>
          <w:numId w:val="28"/>
        </w:numPr>
      </w:pPr>
      <w:r>
        <w:t>If user2 accepts request, user1 is added to friends list</w:t>
      </w:r>
    </w:p>
    <w:p w14:paraId="0F69FE3B" w14:textId="760ED6DD" w:rsidR="003754C7" w:rsidRDefault="003754C7" w:rsidP="003754C7">
      <w:pPr>
        <w:pStyle w:val="ListParagraph"/>
        <w:numPr>
          <w:ilvl w:val="1"/>
          <w:numId w:val="28"/>
        </w:numPr>
      </w:pPr>
      <w:r>
        <w:t>If user2 denies request, user1 is added to ignored list</w:t>
      </w:r>
    </w:p>
    <w:p w14:paraId="3255CF00" w14:textId="49CA5D72" w:rsidR="003754C7" w:rsidRDefault="003754C7" w:rsidP="003754C7">
      <w:pPr>
        <w:pStyle w:val="ListParagraph"/>
        <w:numPr>
          <w:ilvl w:val="2"/>
          <w:numId w:val="28"/>
        </w:numPr>
      </w:pPr>
      <w:r>
        <w:t>Ignored list still allows for users to accept friend request in the future, but will not display a notification</w:t>
      </w:r>
    </w:p>
    <w:p w14:paraId="736FB52E" w14:textId="2AA39EDE" w:rsidR="003754C7" w:rsidRDefault="003754C7" w:rsidP="003754C7">
      <w:pPr>
        <w:pStyle w:val="ListParagraph"/>
        <w:numPr>
          <w:ilvl w:val="1"/>
          <w:numId w:val="28"/>
        </w:numPr>
      </w:pPr>
      <w:r>
        <w:t>Once user2 accepts or denies request, he is returned to the friends list.</w:t>
      </w:r>
    </w:p>
    <w:p w14:paraId="7B186516" w14:textId="051A74DA" w:rsidR="002E36AC" w:rsidRDefault="002E36AC" w:rsidP="002E36AC">
      <w:pPr>
        <w:pStyle w:val="Heading3"/>
      </w:pPr>
      <w:bookmarkStart w:id="9" w:name="_Toc903778"/>
      <w:r>
        <w:t>&lt;</w:t>
      </w:r>
      <w:r w:rsidR="00527BB3">
        <w:t>Call/Message/Video Chat Friend</w:t>
      </w:r>
      <w:r>
        <w:t>&gt;</w:t>
      </w:r>
      <w:bookmarkEnd w:id="9"/>
    </w:p>
    <w:p w14:paraId="71EB0968" w14:textId="77777777" w:rsidR="002E36AC" w:rsidRDefault="002E36AC" w:rsidP="002E36AC">
      <w:r>
        <w:t>Primary Actor: User1</w:t>
      </w:r>
    </w:p>
    <w:p w14:paraId="60D4C3E7" w14:textId="77777777" w:rsidR="002E36AC" w:rsidRDefault="002E36AC" w:rsidP="002E36AC">
      <w:r>
        <w:t>Secondary Actors(s): User2</w:t>
      </w:r>
    </w:p>
    <w:p w14:paraId="5D6C6F20" w14:textId="348F9967" w:rsidR="002E36AC" w:rsidRDefault="002E36AC" w:rsidP="002E36AC">
      <w:r>
        <w:t xml:space="preserve">Goal in Context: </w:t>
      </w:r>
      <w:r w:rsidR="00527BB3">
        <w:t>Initiate or continue Call/Message/Video Chat</w:t>
      </w:r>
    </w:p>
    <w:p w14:paraId="23F00248" w14:textId="1AED9148" w:rsidR="002E36AC" w:rsidRDefault="002E36AC" w:rsidP="002E36AC">
      <w:r>
        <w:t xml:space="preserve">Preconditions: </w:t>
      </w:r>
      <w:r w:rsidR="00527BB3">
        <w:t>User 1 and User 2 must be friends</w:t>
      </w:r>
    </w:p>
    <w:p w14:paraId="49944DF6" w14:textId="77777777" w:rsidR="002E36AC" w:rsidRDefault="002E36AC" w:rsidP="002E36AC">
      <w:r>
        <w:t>Additional Description:</w:t>
      </w:r>
    </w:p>
    <w:p w14:paraId="597FACFC" w14:textId="39FB6C88" w:rsidR="002E36AC" w:rsidRDefault="002E36AC" w:rsidP="002E36AC">
      <w:pPr>
        <w:pStyle w:val="Heading4"/>
      </w:pPr>
      <w:r>
        <w:t>&lt;</w:t>
      </w:r>
      <w:r w:rsidR="00527BB3">
        <w:t>User1 messages User2</w:t>
      </w:r>
      <w:r>
        <w:t xml:space="preserve"> &gt;</w:t>
      </w:r>
    </w:p>
    <w:p w14:paraId="121C187D" w14:textId="42279101" w:rsidR="002E36AC" w:rsidRDefault="00527BB3" w:rsidP="002E36AC">
      <w:pPr>
        <w:pStyle w:val="ListParagraph"/>
        <w:numPr>
          <w:ilvl w:val="0"/>
          <w:numId w:val="28"/>
        </w:numPr>
      </w:pPr>
      <w:r>
        <w:t>User1 Clicks on User2 Profile from the friends list</w:t>
      </w:r>
    </w:p>
    <w:p w14:paraId="02F2A51D" w14:textId="2FE5A1CD" w:rsidR="00527BB3" w:rsidRDefault="00527BB3" w:rsidP="002E36AC">
      <w:pPr>
        <w:pStyle w:val="ListParagraph"/>
        <w:numPr>
          <w:ilvl w:val="0"/>
          <w:numId w:val="28"/>
        </w:numPr>
      </w:pPr>
      <w:r>
        <w:t>User1 Inputs a message into the dialogue box</w:t>
      </w:r>
    </w:p>
    <w:p w14:paraId="177D0294" w14:textId="492130C4" w:rsidR="00527BB3" w:rsidRDefault="00527BB3" w:rsidP="002E36AC">
      <w:pPr>
        <w:pStyle w:val="ListParagraph"/>
        <w:numPr>
          <w:ilvl w:val="0"/>
          <w:numId w:val="28"/>
        </w:numPr>
      </w:pPr>
      <w:r>
        <w:t>User1 Sends Message to conversation</w:t>
      </w:r>
    </w:p>
    <w:p w14:paraId="1958B75B" w14:textId="14D27AE2" w:rsidR="00527BB3" w:rsidRDefault="00527BB3" w:rsidP="00527BB3">
      <w:pPr>
        <w:pStyle w:val="ListParagraph"/>
        <w:numPr>
          <w:ilvl w:val="1"/>
          <w:numId w:val="28"/>
        </w:numPr>
      </w:pPr>
      <w:r>
        <w:t>If conversation doesn’t exist between both users, create a conversation</w:t>
      </w:r>
    </w:p>
    <w:p w14:paraId="29ECDF29" w14:textId="66050B92" w:rsidR="00527BB3" w:rsidRDefault="00527BB3" w:rsidP="00527BB3">
      <w:pPr>
        <w:pStyle w:val="Heading4"/>
      </w:pPr>
      <w:r>
        <w:t>&lt;User1 Calls User2 &gt;</w:t>
      </w:r>
    </w:p>
    <w:p w14:paraId="7F39F465" w14:textId="77777777" w:rsidR="00527BB3" w:rsidRDefault="00527BB3" w:rsidP="00527BB3">
      <w:pPr>
        <w:pStyle w:val="ListParagraph"/>
        <w:numPr>
          <w:ilvl w:val="0"/>
          <w:numId w:val="28"/>
        </w:numPr>
      </w:pPr>
      <w:r>
        <w:t>User1 Clicks on User2 Profile from the friends list</w:t>
      </w:r>
    </w:p>
    <w:p w14:paraId="6D61B1FC" w14:textId="484436C0" w:rsidR="00527BB3" w:rsidRDefault="00527BB3" w:rsidP="00527BB3">
      <w:pPr>
        <w:pStyle w:val="ListParagraph"/>
        <w:numPr>
          <w:ilvl w:val="0"/>
          <w:numId w:val="28"/>
        </w:numPr>
      </w:pPr>
      <w:r>
        <w:t>User1 Clicks on ‘Voice Call’ Button</w:t>
      </w:r>
    </w:p>
    <w:p w14:paraId="7BF539FD" w14:textId="3503D6AB" w:rsidR="00527BB3" w:rsidRDefault="00527BB3" w:rsidP="00527BB3">
      <w:pPr>
        <w:pStyle w:val="ListParagraph"/>
        <w:numPr>
          <w:ilvl w:val="1"/>
          <w:numId w:val="28"/>
        </w:numPr>
      </w:pPr>
      <w:r>
        <w:t>Text-style message is sent along with dialogue to accept or deny call</w:t>
      </w:r>
    </w:p>
    <w:p w14:paraId="57F614F2" w14:textId="3FEB3AD9" w:rsidR="00527BB3" w:rsidRDefault="00527BB3" w:rsidP="00527BB3">
      <w:pPr>
        <w:pStyle w:val="ListParagraph"/>
        <w:numPr>
          <w:ilvl w:val="0"/>
          <w:numId w:val="28"/>
        </w:numPr>
      </w:pPr>
      <w:r>
        <w:t>User2 can either accept or deny call Notification</w:t>
      </w:r>
    </w:p>
    <w:p w14:paraId="3E3D5C11" w14:textId="179969F3" w:rsidR="00527BB3" w:rsidRDefault="00527BB3" w:rsidP="00527BB3">
      <w:pPr>
        <w:pStyle w:val="ListParagraph"/>
        <w:numPr>
          <w:ilvl w:val="1"/>
          <w:numId w:val="28"/>
        </w:numPr>
      </w:pPr>
      <w:r>
        <w:t>If call is accepted, Text-Style message is sent stating call is accepted and voice chat links together</w:t>
      </w:r>
    </w:p>
    <w:p w14:paraId="738258B4" w14:textId="50925892" w:rsidR="00527BB3" w:rsidRDefault="00527BB3" w:rsidP="00527BB3">
      <w:pPr>
        <w:pStyle w:val="ListParagraph"/>
        <w:numPr>
          <w:ilvl w:val="1"/>
          <w:numId w:val="28"/>
        </w:numPr>
      </w:pPr>
      <w:r>
        <w:lastRenderedPageBreak/>
        <w:t>If call is denied or not answer, text-style message is sent stating user2 is busy</w:t>
      </w:r>
    </w:p>
    <w:p w14:paraId="195CC5D6" w14:textId="19D75082" w:rsidR="00527BB3" w:rsidRDefault="00527BB3" w:rsidP="00527BB3">
      <w:pPr>
        <w:pStyle w:val="ListParagraph"/>
        <w:numPr>
          <w:ilvl w:val="1"/>
          <w:numId w:val="28"/>
        </w:numPr>
      </w:pPr>
      <w:r>
        <w:t>If user2 status is busy, call will automatically be ignored, and text-style message will be sent</w:t>
      </w:r>
    </w:p>
    <w:p w14:paraId="69C0F110" w14:textId="7FAE685A" w:rsidR="00527BB3" w:rsidRDefault="00527BB3" w:rsidP="00527BB3">
      <w:pPr>
        <w:pStyle w:val="ListParagraph"/>
        <w:numPr>
          <w:ilvl w:val="1"/>
          <w:numId w:val="28"/>
        </w:numPr>
      </w:pPr>
      <w:r>
        <w:t>If conversation doesn’t exist between both users, create a conversation</w:t>
      </w:r>
    </w:p>
    <w:p w14:paraId="7A617A95" w14:textId="6A0FB956" w:rsidR="00527BB3" w:rsidRDefault="00527BB3" w:rsidP="00527BB3">
      <w:pPr>
        <w:pStyle w:val="Heading4"/>
      </w:pPr>
      <w:r>
        <w:t>&lt;User1 Video calls User2 &gt;</w:t>
      </w:r>
    </w:p>
    <w:p w14:paraId="08A88E48" w14:textId="77777777" w:rsidR="00527BB3" w:rsidRDefault="00527BB3" w:rsidP="00527BB3">
      <w:pPr>
        <w:pStyle w:val="ListParagraph"/>
        <w:numPr>
          <w:ilvl w:val="0"/>
          <w:numId w:val="28"/>
        </w:numPr>
      </w:pPr>
      <w:r>
        <w:t>User1 Clicks on User2 Profile from the friends list</w:t>
      </w:r>
    </w:p>
    <w:p w14:paraId="45672637" w14:textId="4D15E297" w:rsidR="00527BB3" w:rsidRDefault="00527BB3" w:rsidP="00527BB3">
      <w:pPr>
        <w:pStyle w:val="ListParagraph"/>
        <w:numPr>
          <w:ilvl w:val="0"/>
          <w:numId w:val="28"/>
        </w:numPr>
      </w:pPr>
      <w:r>
        <w:t>User1 Clicks on ‘Video Call’ Button</w:t>
      </w:r>
    </w:p>
    <w:p w14:paraId="2131DF74" w14:textId="77777777" w:rsidR="00527BB3" w:rsidRDefault="00527BB3" w:rsidP="00527BB3">
      <w:pPr>
        <w:pStyle w:val="ListParagraph"/>
        <w:numPr>
          <w:ilvl w:val="1"/>
          <w:numId w:val="28"/>
        </w:numPr>
      </w:pPr>
      <w:r>
        <w:t>Text-style message is sent along with dialogue to accept or deny call</w:t>
      </w:r>
    </w:p>
    <w:p w14:paraId="115625F5" w14:textId="77777777" w:rsidR="00527BB3" w:rsidRDefault="00527BB3" w:rsidP="00527BB3">
      <w:pPr>
        <w:pStyle w:val="ListParagraph"/>
        <w:numPr>
          <w:ilvl w:val="0"/>
          <w:numId w:val="28"/>
        </w:numPr>
      </w:pPr>
      <w:r>
        <w:t>User2 can either accept or deny call Notification</w:t>
      </w:r>
    </w:p>
    <w:p w14:paraId="30FAE00D" w14:textId="3D83D9D5" w:rsidR="00527BB3" w:rsidRDefault="00527BB3" w:rsidP="00527BB3">
      <w:pPr>
        <w:pStyle w:val="ListParagraph"/>
        <w:numPr>
          <w:ilvl w:val="1"/>
          <w:numId w:val="28"/>
        </w:numPr>
      </w:pPr>
      <w:r>
        <w:t>If call is accepted, Text-Style message is sent stating call is accepted and Video and Voice chat links together</w:t>
      </w:r>
    </w:p>
    <w:p w14:paraId="23722778" w14:textId="77777777" w:rsidR="00527BB3" w:rsidRDefault="00527BB3" w:rsidP="00527BB3">
      <w:pPr>
        <w:pStyle w:val="ListParagraph"/>
        <w:numPr>
          <w:ilvl w:val="1"/>
          <w:numId w:val="28"/>
        </w:numPr>
      </w:pPr>
      <w:r>
        <w:t>If call is denied or not answer, text-style message is sent stating user2 is busy</w:t>
      </w:r>
    </w:p>
    <w:p w14:paraId="6D60EAC7" w14:textId="77777777" w:rsidR="00527BB3" w:rsidRDefault="00527BB3" w:rsidP="00527BB3">
      <w:pPr>
        <w:pStyle w:val="ListParagraph"/>
        <w:numPr>
          <w:ilvl w:val="1"/>
          <w:numId w:val="28"/>
        </w:numPr>
      </w:pPr>
      <w:r>
        <w:t>If user2 status is busy, call will automatically be ignored, and text-style message will be sent</w:t>
      </w:r>
    </w:p>
    <w:p w14:paraId="1F2AE4A4" w14:textId="5CB634DC" w:rsidR="00C16C5F" w:rsidRDefault="00527BB3" w:rsidP="00C16C5F">
      <w:pPr>
        <w:pStyle w:val="ListParagraph"/>
        <w:numPr>
          <w:ilvl w:val="1"/>
          <w:numId w:val="28"/>
        </w:numPr>
      </w:pPr>
      <w:r>
        <w:t>If conversation doesn’t exist between both users, create a conversation</w:t>
      </w:r>
    </w:p>
    <w:p w14:paraId="44574EE1" w14:textId="2E32E121" w:rsidR="002E36AC" w:rsidRDefault="002E36AC" w:rsidP="002E36AC">
      <w:pPr>
        <w:pStyle w:val="Heading3"/>
      </w:pPr>
      <w:bookmarkStart w:id="10" w:name="_Toc903779"/>
      <w:r>
        <w:t>&lt;</w:t>
      </w:r>
      <w:r w:rsidR="00824C62">
        <w:t>Add</w:t>
      </w:r>
      <w:r w:rsidR="00C16C5F">
        <w:t xml:space="preserve"> Additional User to a Personal Group Chat</w:t>
      </w:r>
      <w:r>
        <w:t>&gt;</w:t>
      </w:r>
      <w:bookmarkEnd w:id="10"/>
    </w:p>
    <w:p w14:paraId="6479E747" w14:textId="77777777" w:rsidR="002E36AC" w:rsidRDefault="002E36AC" w:rsidP="002E36AC">
      <w:r>
        <w:t>Primary Actor: User1</w:t>
      </w:r>
    </w:p>
    <w:p w14:paraId="33AA6AF5" w14:textId="6360DBB6" w:rsidR="002E36AC" w:rsidRDefault="002E36AC" w:rsidP="002E36AC">
      <w:r>
        <w:t>Secondary Actors(s): User2</w:t>
      </w:r>
      <w:r w:rsidR="00C16C5F">
        <w:t xml:space="preserve"> and User 3</w:t>
      </w:r>
    </w:p>
    <w:p w14:paraId="2BD5FC84" w14:textId="29EC5B15" w:rsidR="002E36AC" w:rsidRDefault="002E36AC" w:rsidP="002E36AC">
      <w:r>
        <w:t xml:space="preserve">Goal in Context: Connect </w:t>
      </w:r>
      <w:r w:rsidR="00C16C5F">
        <w:t>3 or more</w:t>
      </w:r>
      <w:r>
        <w:t xml:space="preserve"> users by </w:t>
      </w:r>
      <w:r w:rsidR="00C16C5F">
        <w:t>adding them</w:t>
      </w:r>
    </w:p>
    <w:p w14:paraId="4B4520AE" w14:textId="25C5AF8B" w:rsidR="002E36AC" w:rsidRDefault="002E36AC" w:rsidP="002E36AC">
      <w:r>
        <w:t xml:space="preserve">Preconditions: </w:t>
      </w:r>
      <w:r w:rsidR="00C16C5F">
        <w:t>User1 Must have User 2 and User 3 Added to Friends list, Existing Chat between User 1 and User2</w:t>
      </w:r>
    </w:p>
    <w:p w14:paraId="36038D0D" w14:textId="77777777" w:rsidR="002E36AC" w:rsidRDefault="002E36AC" w:rsidP="002E36AC">
      <w:r>
        <w:t>Additional Description:</w:t>
      </w:r>
    </w:p>
    <w:p w14:paraId="4146FD65" w14:textId="6E2B3F6A" w:rsidR="002E36AC" w:rsidRDefault="002E36AC" w:rsidP="002E36AC">
      <w:pPr>
        <w:pStyle w:val="Heading4"/>
      </w:pPr>
      <w:r>
        <w:t>&lt;</w:t>
      </w:r>
      <w:r w:rsidR="00C16C5F">
        <w:t>Adding User 3 To chat</w:t>
      </w:r>
      <w:r>
        <w:t xml:space="preserve"> &gt;</w:t>
      </w:r>
    </w:p>
    <w:p w14:paraId="4AC8BDB3" w14:textId="6CA31E35" w:rsidR="002E36AC" w:rsidRDefault="00C16C5F" w:rsidP="00C16C5F">
      <w:pPr>
        <w:pStyle w:val="ListParagraph"/>
        <w:numPr>
          <w:ilvl w:val="0"/>
          <w:numId w:val="28"/>
        </w:numPr>
      </w:pPr>
      <w:r>
        <w:t>Once a chat has been started, User1 Will Click on the “Add User” Button to existing conversation</w:t>
      </w:r>
    </w:p>
    <w:p w14:paraId="48CAD894" w14:textId="0008CF9F" w:rsidR="00C16C5F" w:rsidRDefault="00C16C5F" w:rsidP="00C16C5F">
      <w:pPr>
        <w:pStyle w:val="ListParagraph"/>
        <w:numPr>
          <w:ilvl w:val="0"/>
          <w:numId w:val="28"/>
        </w:numPr>
      </w:pPr>
      <w:r>
        <w:t xml:space="preserve">User1 will Select from friends list to add to </w:t>
      </w:r>
      <w:r w:rsidR="001E667D">
        <w:t xml:space="preserve">Text </w:t>
      </w:r>
      <w:r>
        <w:t>chat</w:t>
      </w:r>
    </w:p>
    <w:p w14:paraId="437144E2" w14:textId="1914359A" w:rsidR="00C16C5F" w:rsidRDefault="00C16C5F" w:rsidP="00C16C5F">
      <w:pPr>
        <w:pStyle w:val="ListParagraph"/>
        <w:numPr>
          <w:ilvl w:val="0"/>
          <w:numId w:val="28"/>
        </w:numPr>
      </w:pPr>
      <w:r>
        <w:t>New Conversation is generated between User1, User2, and User3 and acts like a regular conversation</w:t>
      </w:r>
    </w:p>
    <w:p w14:paraId="6769BF8B" w14:textId="01531DA3" w:rsidR="00C16C5F" w:rsidRPr="003754C7" w:rsidRDefault="00C16C5F" w:rsidP="00C16C5F">
      <w:pPr>
        <w:pStyle w:val="ListParagraph"/>
        <w:numPr>
          <w:ilvl w:val="1"/>
          <w:numId w:val="28"/>
        </w:numPr>
      </w:pPr>
      <w:r>
        <w:t>Conversation information is unique and does not contain logs from previous conversation.</w:t>
      </w:r>
      <w:r>
        <w:br/>
      </w:r>
    </w:p>
    <w:p w14:paraId="1BEF815D" w14:textId="440C3481" w:rsidR="002E36AC" w:rsidRDefault="002E36AC" w:rsidP="002E36AC">
      <w:pPr>
        <w:pStyle w:val="Heading3"/>
      </w:pPr>
      <w:bookmarkStart w:id="11" w:name="_Toc903780"/>
      <w:r>
        <w:lastRenderedPageBreak/>
        <w:t>&lt;</w:t>
      </w:r>
      <w:r w:rsidR="001C2442">
        <w:t>Change Status</w:t>
      </w:r>
      <w:r>
        <w:t>&gt;</w:t>
      </w:r>
      <w:bookmarkEnd w:id="11"/>
    </w:p>
    <w:p w14:paraId="4E4283A2" w14:textId="77777777" w:rsidR="002E36AC" w:rsidRDefault="002E36AC" w:rsidP="002E36AC">
      <w:r>
        <w:t>Primary Actor: User1</w:t>
      </w:r>
    </w:p>
    <w:p w14:paraId="68C0B631" w14:textId="73D5AA18" w:rsidR="002E36AC" w:rsidRDefault="002E36AC" w:rsidP="002E36AC">
      <w:r>
        <w:t>Secondary Actors(s):</w:t>
      </w:r>
    </w:p>
    <w:p w14:paraId="441A558F" w14:textId="3B448ABF" w:rsidR="002E36AC" w:rsidRDefault="002E36AC" w:rsidP="002E36AC">
      <w:r>
        <w:t xml:space="preserve">Goal in Context: </w:t>
      </w:r>
      <w:r w:rsidR="002A5C4F">
        <w:t xml:space="preserve">Change Status to reflect Availability </w:t>
      </w:r>
    </w:p>
    <w:p w14:paraId="41512E09" w14:textId="048E2BDF" w:rsidR="002E36AC" w:rsidRDefault="002E36AC" w:rsidP="002E36AC">
      <w:r>
        <w:t xml:space="preserve">Preconditions: </w:t>
      </w:r>
      <w:r w:rsidR="002A5C4F">
        <w:t>User 1 must have a valid account</w:t>
      </w:r>
    </w:p>
    <w:p w14:paraId="625FD600" w14:textId="77777777" w:rsidR="002E36AC" w:rsidRDefault="002E36AC" w:rsidP="002E36AC">
      <w:r>
        <w:t>Additional Description:</w:t>
      </w:r>
    </w:p>
    <w:p w14:paraId="11A1A9D3" w14:textId="6C70A2CD" w:rsidR="002E36AC" w:rsidRDefault="002E36AC" w:rsidP="002E36AC">
      <w:pPr>
        <w:pStyle w:val="Heading4"/>
      </w:pPr>
      <w:r>
        <w:t>&lt;</w:t>
      </w:r>
      <w:r w:rsidR="002A5C4F">
        <w:t>Change User Status</w:t>
      </w:r>
      <w:r>
        <w:t xml:space="preserve"> &gt;</w:t>
      </w:r>
    </w:p>
    <w:p w14:paraId="32F44D6D" w14:textId="5F8FBCA5" w:rsidR="002E36AC" w:rsidRDefault="002A5C4F" w:rsidP="002A5C4F">
      <w:pPr>
        <w:pStyle w:val="ListParagraph"/>
        <w:numPr>
          <w:ilvl w:val="0"/>
          <w:numId w:val="28"/>
        </w:numPr>
      </w:pPr>
      <w:r>
        <w:t>User Clicks on the status bubble on his profile Icon</w:t>
      </w:r>
    </w:p>
    <w:p w14:paraId="284501BA" w14:textId="44E25F5C" w:rsidR="002A5C4F" w:rsidRDefault="002A5C4F" w:rsidP="002A5C4F">
      <w:pPr>
        <w:pStyle w:val="ListParagraph"/>
        <w:numPr>
          <w:ilvl w:val="0"/>
          <w:numId w:val="28"/>
        </w:numPr>
      </w:pPr>
      <w:r>
        <w:t>Will be given options to pick from:</w:t>
      </w:r>
    </w:p>
    <w:p w14:paraId="7F8DA1BB" w14:textId="77777777" w:rsidR="002A5C4F" w:rsidRDefault="002A5C4F" w:rsidP="002A5C4F">
      <w:pPr>
        <w:pStyle w:val="ListParagraph"/>
        <w:numPr>
          <w:ilvl w:val="1"/>
          <w:numId w:val="28"/>
        </w:numPr>
        <w:spacing w:after="160" w:line="259" w:lineRule="auto"/>
        <w:rPr>
          <w:sz w:val="24"/>
          <w:szCs w:val="24"/>
        </w:rPr>
      </w:pPr>
      <w:r>
        <w:rPr>
          <w:sz w:val="24"/>
          <w:szCs w:val="24"/>
        </w:rPr>
        <w:t>Available - Open for all users (Can customize to allow certain users to wait for an acceptation to the lobby)</w:t>
      </w:r>
    </w:p>
    <w:p w14:paraId="7782877B" w14:textId="77777777" w:rsidR="002A5C4F" w:rsidRDefault="002A5C4F" w:rsidP="002A5C4F">
      <w:pPr>
        <w:pStyle w:val="ListParagraph"/>
        <w:numPr>
          <w:ilvl w:val="1"/>
          <w:numId w:val="28"/>
        </w:numPr>
        <w:spacing w:after="160" w:line="259" w:lineRule="auto"/>
        <w:rPr>
          <w:sz w:val="24"/>
          <w:szCs w:val="24"/>
        </w:rPr>
      </w:pPr>
      <w:r>
        <w:rPr>
          <w:sz w:val="24"/>
          <w:szCs w:val="24"/>
        </w:rPr>
        <w:t>Away – User is idle, but still available to host lobbies</w:t>
      </w:r>
    </w:p>
    <w:p w14:paraId="65945FF5" w14:textId="77777777" w:rsidR="002A5C4F" w:rsidRDefault="002A5C4F" w:rsidP="002A5C4F">
      <w:pPr>
        <w:pStyle w:val="ListParagraph"/>
        <w:numPr>
          <w:ilvl w:val="1"/>
          <w:numId w:val="28"/>
        </w:numPr>
        <w:spacing w:after="160" w:line="259" w:lineRule="auto"/>
        <w:rPr>
          <w:sz w:val="24"/>
          <w:szCs w:val="24"/>
        </w:rPr>
      </w:pPr>
      <w:r>
        <w:rPr>
          <w:sz w:val="24"/>
          <w:szCs w:val="24"/>
        </w:rPr>
        <w:t>Busy – User is in another Lobby or has closed their lobby</w:t>
      </w:r>
    </w:p>
    <w:p w14:paraId="12B5F1B3" w14:textId="1D43E02E" w:rsidR="002A5C4F" w:rsidRPr="00C8726C" w:rsidRDefault="002A5C4F" w:rsidP="00C8726C">
      <w:pPr>
        <w:pStyle w:val="ListParagraph"/>
        <w:numPr>
          <w:ilvl w:val="1"/>
          <w:numId w:val="28"/>
        </w:numPr>
        <w:spacing w:after="160" w:line="259" w:lineRule="auto"/>
        <w:rPr>
          <w:sz w:val="24"/>
          <w:szCs w:val="24"/>
        </w:rPr>
      </w:pPr>
      <w:r>
        <w:rPr>
          <w:sz w:val="24"/>
          <w:szCs w:val="24"/>
        </w:rPr>
        <w:t>Offline - User is offline and cannot host lobbies.</w:t>
      </w:r>
    </w:p>
    <w:p w14:paraId="48C3E9AB" w14:textId="6D11B37E" w:rsidR="000F736D" w:rsidRDefault="000F736D" w:rsidP="000F736D"/>
    <w:p w14:paraId="5B1FD379" w14:textId="6F00A365" w:rsidR="001E667D" w:rsidRDefault="001E667D" w:rsidP="000F736D"/>
    <w:p w14:paraId="06893CC0" w14:textId="726CD9FA" w:rsidR="001E667D" w:rsidRDefault="001E667D" w:rsidP="000F736D"/>
    <w:p w14:paraId="54F33385" w14:textId="4CC9F56A" w:rsidR="001E667D" w:rsidRDefault="001E667D" w:rsidP="000F736D"/>
    <w:p w14:paraId="7AD8AFEE" w14:textId="7E5841E9" w:rsidR="001E667D" w:rsidRDefault="001E667D" w:rsidP="000F736D"/>
    <w:p w14:paraId="1AE58633" w14:textId="785CF044" w:rsidR="001E667D" w:rsidRDefault="001E667D" w:rsidP="000F736D"/>
    <w:p w14:paraId="207A53F2" w14:textId="757900D5" w:rsidR="001E667D" w:rsidRDefault="001E667D" w:rsidP="000F736D"/>
    <w:p w14:paraId="0EB2ACBA" w14:textId="77777777" w:rsidR="001E667D" w:rsidRPr="003754C7" w:rsidRDefault="001E667D" w:rsidP="000F736D"/>
    <w:p w14:paraId="20DA8BA0" w14:textId="1015E1BB" w:rsidR="002E36AC" w:rsidRDefault="002E36AC" w:rsidP="002E36AC">
      <w:pPr>
        <w:pStyle w:val="Heading3"/>
      </w:pPr>
      <w:bookmarkStart w:id="12" w:name="_Toc903782"/>
      <w:r>
        <w:lastRenderedPageBreak/>
        <w:t>&lt;</w:t>
      </w:r>
      <w:r w:rsidR="00B97160">
        <w:t>Block/Remove Friend</w:t>
      </w:r>
      <w:r>
        <w:t>&gt;</w:t>
      </w:r>
      <w:bookmarkEnd w:id="12"/>
    </w:p>
    <w:p w14:paraId="7B2B489F" w14:textId="77777777" w:rsidR="002E36AC" w:rsidRDefault="002E36AC" w:rsidP="002E36AC">
      <w:r>
        <w:t>Primary Actor: User1</w:t>
      </w:r>
    </w:p>
    <w:p w14:paraId="468DF140" w14:textId="77777777" w:rsidR="002E36AC" w:rsidRDefault="002E36AC" w:rsidP="002E36AC">
      <w:r>
        <w:t>Secondary Actors(s): User2</w:t>
      </w:r>
    </w:p>
    <w:p w14:paraId="4E6CF6E5" w14:textId="6AB69F15" w:rsidR="002E36AC" w:rsidRDefault="002E36AC" w:rsidP="002E36AC">
      <w:r>
        <w:t xml:space="preserve">Goal in Context: </w:t>
      </w:r>
      <w:r w:rsidR="000F736D">
        <w:t>Remove or Block Users</w:t>
      </w:r>
    </w:p>
    <w:p w14:paraId="45489671" w14:textId="5A531E61" w:rsidR="002E36AC" w:rsidRDefault="002E36AC" w:rsidP="002E36AC">
      <w:r>
        <w:t xml:space="preserve">Preconditions: </w:t>
      </w:r>
      <w:r w:rsidR="000F736D">
        <w:t>User2 must be a valid user</w:t>
      </w:r>
    </w:p>
    <w:p w14:paraId="0CC0526F" w14:textId="77777777" w:rsidR="002E36AC" w:rsidRDefault="002E36AC" w:rsidP="002E36AC">
      <w:r>
        <w:t>Additional Description:</w:t>
      </w:r>
    </w:p>
    <w:p w14:paraId="49271695" w14:textId="4CDEF84D" w:rsidR="002E36AC" w:rsidRDefault="000F736D" w:rsidP="002E36AC">
      <w:pPr>
        <w:pStyle w:val="Heading4"/>
      </w:pPr>
      <w:r>
        <w:t>&lt;Remove User from Friends list</w:t>
      </w:r>
      <w:r w:rsidR="002E36AC">
        <w:t xml:space="preserve"> &gt;</w:t>
      </w:r>
    </w:p>
    <w:p w14:paraId="6212822A" w14:textId="4EF7335B" w:rsidR="002E36AC" w:rsidRDefault="000F736D" w:rsidP="000F736D">
      <w:pPr>
        <w:pStyle w:val="ListParagraph"/>
        <w:numPr>
          <w:ilvl w:val="0"/>
          <w:numId w:val="28"/>
        </w:numPr>
      </w:pPr>
      <w:r>
        <w:t>User 1 open Friends list</w:t>
      </w:r>
    </w:p>
    <w:p w14:paraId="67E98E58" w14:textId="11B133FB" w:rsidR="000F736D" w:rsidRDefault="000F736D" w:rsidP="000F736D">
      <w:pPr>
        <w:pStyle w:val="ListParagraph"/>
        <w:numPr>
          <w:ilvl w:val="0"/>
          <w:numId w:val="28"/>
        </w:numPr>
      </w:pPr>
      <w:r>
        <w:t>User 1 Click on User2 Profile</w:t>
      </w:r>
    </w:p>
    <w:p w14:paraId="5623EC43" w14:textId="5EEF3BD4" w:rsidR="000F736D" w:rsidRDefault="000F736D" w:rsidP="000F736D">
      <w:pPr>
        <w:pStyle w:val="ListParagraph"/>
        <w:numPr>
          <w:ilvl w:val="0"/>
          <w:numId w:val="28"/>
        </w:numPr>
      </w:pPr>
      <w:r>
        <w:t>User1 Click “Remove Friend”, Button</w:t>
      </w:r>
    </w:p>
    <w:p w14:paraId="1AD728AE" w14:textId="0BFD8F46" w:rsidR="000F736D" w:rsidRDefault="000F736D" w:rsidP="000F736D">
      <w:pPr>
        <w:pStyle w:val="ListParagraph"/>
        <w:numPr>
          <w:ilvl w:val="1"/>
          <w:numId w:val="28"/>
        </w:numPr>
      </w:pPr>
      <w:r>
        <w:t>User2 will not be notified of friend removal</w:t>
      </w:r>
    </w:p>
    <w:p w14:paraId="75BA70A2" w14:textId="646EAEAC" w:rsidR="000F736D" w:rsidRDefault="000F736D" w:rsidP="000F736D">
      <w:pPr>
        <w:pStyle w:val="ListParagraph"/>
        <w:numPr>
          <w:ilvl w:val="0"/>
          <w:numId w:val="28"/>
        </w:numPr>
      </w:pPr>
      <w:r>
        <w:t>User1 is return to friends list</w:t>
      </w:r>
    </w:p>
    <w:p w14:paraId="5BF71F1C" w14:textId="667864A0" w:rsidR="000F736D" w:rsidRDefault="000F736D" w:rsidP="000F736D">
      <w:pPr>
        <w:pStyle w:val="Heading4"/>
      </w:pPr>
      <w:r>
        <w:t>&lt;Block a User&gt;</w:t>
      </w:r>
    </w:p>
    <w:p w14:paraId="595406AE" w14:textId="168922A2" w:rsidR="00AF7C52" w:rsidRDefault="00AF7C52" w:rsidP="00AF7C52">
      <w:pPr>
        <w:pStyle w:val="ListParagraph"/>
        <w:numPr>
          <w:ilvl w:val="0"/>
          <w:numId w:val="28"/>
        </w:numPr>
      </w:pPr>
      <w:r>
        <w:t>User 1 Opens friends list</w:t>
      </w:r>
    </w:p>
    <w:p w14:paraId="0FD9FDF8" w14:textId="38FA5C7D" w:rsidR="00840795" w:rsidRDefault="00840795" w:rsidP="00840795">
      <w:pPr>
        <w:pStyle w:val="ListParagraph"/>
        <w:numPr>
          <w:ilvl w:val="0"/>
          <w:numId w:val="28"/>
        </w:numPr>
      </w:pPr>
      <w:r>
        <w:t>User click on Block user button</w:t>
      </w:r>
    </w:p>
    <w:p w14:paraId="77BAFFAC" w14:textId="7473336F" w:rsidR="00840795" w:rsidRDefault="00840795" w:rsidP="00840795">
      <w:pPr>
        <w:pStyle w:val="ListParagraph"/>
        <w:numPr>
          <w:ilvl w:val="1"/>
          <w:numId w:val="28"/>
        </w:numPr>
      </w:pPr>
      <w:r>
        <w:t>User1 inputs User2 Username</w:t>
      </w:r>
    </w:p>
    <w:p w14:paraId="028917C6" w14:textId="04353D19" w:rsidR="00840795" w:rsidRDefault="00840795" w:rsidP="00840795">
      <w:pPr>
        <w:pStyle w:val="ListParagraph"/>
        <w:numPr>
          <w:ilvl w:val="0"/>
          <w:numId w:val="28"/>
        </w:numPr>
      </w:pPr>
      <w:r>
        <w:t>User1 is prompted to confirm block</w:t>
      </w:r>
    </w:p>
    <w:p w14:paraId="0975A72D" w14:textId="41973AD5" w:rsidR="00840795" w:rsidRDefault="00840795" w:rsidP="00840795">
      <w:pPr>
        <w:pStyle w:val="ListParagraph"/>
        <w:numPr>
          <w:ilvl w:val="0"/>
          <w:numId w:val="28"/>
        </w:numPr>
      </w:pPr>
      <w:r>
        <w:t>If they accept, User2 is added to block list and User1 is returned to Friends list</w:t>
      </w:r>
    </w:p>
    <w:p w14:paraId="61B8DE72" w14:textId="77777777" w:rsidR="0060740E" w:rsidRDefault="0060740E" w:rsidP="0060740E"/>
    <w:p w14:paraId="291D7CC7" w14:textId="77777777" w:rsidR="0060740E" w:rsidRDefault="0060740E" w:rsidP="0060740E">
      <w:pPr>
        <w:pStyle w:val="Heading3"/>
      </w:pPr>
      <w:r>
        <w:t>&lt;</w:t>
      </w:r>
      <w:r w:rsidRPr="006003C8">
        <w:rPr>
          <w:rFonts w:ascii="Calibri" w:hAnsi="Calibri"/>
          <w:color w:val="000000"/>
        </w:rPr>
        <w:t xml:space="preserve"> </w:t>
      </w:r>
      <w:r>
        <w:rPr>
          <w:rFonts w:ascii="Calibri" w:hAnsi="Calibri"/>
          <w:color w:val="000000"/>
        </w:rPr>
        <w:t>Forget my password/ change my password</w:t>
      </w:r>
      <w:r>
        <w:t xml:space="preserve"> &gt;</w:t>
      </w:r>
    </w:p>
    <w:p w14:paraId="6B48AC24" w14:textId="77777777" w:rsidR="0060740E" w:rsidRDefault="0060740E" w:rsidP="0060740E">
      <w:r>
        <w:t>Primary Actor: User</w:t>
      </w:r>
    </w:p>
    <w:p w14:paraId="5E00D6B7" w14:textId="77777777" w:rsidR="0060740E" w:rsidRDefault="0060740E" w:rsidP="0060740E">
      <w:r>
        <w:t>Secondary Actors(s): None</w:t>
      </w:r>
    </w:p>
    <w:p w14:paraId="613A0B36" w14:textId="5FDD75E1" w:rsidR="0060740E" w:rsidRDefault="0060740E" w:rsidP="0060740E">
      <w:r>
        <w:t xml:space="preserve">Goal in Context: </w:t>
      </w:r>
      <w:r w:rsidR="001E667D">
        <w:t>Change User login information</w:t>
      </w:r>
    </w:p>
    <w:p w14:paraId="0ACD0391" w14:textId="60207965" w:rsidR="0060740E" w:rsidRDefault="0060740E" w:rsidP="0060740E">
      <w:r>
        <w:lastRenderedPageBreak/>
        <w:t xml:space="preserve">Preconditions: </w:t>
      </w:r>
      <w:r w:rsidR="001E667D">
        <w:t>User Must be Valid Account, User must have access to email.</w:t>
      </w:r>
    </w:p>
    <w:p w14:paraId="760E8932" w14:textId="77777777" w:rsidR="0060740E" w:rsidRDefault="0060740E" w:rsidP="0060740E">
      <w:r>
        <w:t>Additional Description:</w:t>
      </w:r>
    </w:p>
    <w:p w14:paraId="26B233DC" w14:textId="6F00200B" w:rsidR="0060740E" w:rsidRDefault="0060740E" w:rsidP="0060740E">
      <w:pPr>
        <w:pStyle w:val="Heading4"/>
      </w:pPr>
      <w:r>
        <w:t>&lt;</w:t>
      </w:r>
      <w:r w:rsidRPr="00521321">
        <w:rPr>
          <w:rFonts w:ascii="Calibri" w:hAnsi="Calibri"/>
          <w:color w:val="000000"/>
        </w:rPr>
        <w:t xml:space="preserve"> </w:t>
      </w:r>
      <w:r>
        <w:rPr>
          <w:rFonts w:ascii="Calibri" w:hAnsi="Calibri"/>
          <w:color w:val="000000"/>
        </w:rPr>
        <w:t>Forg</w:t>
      </w:r>
      <w:r w:rsidR="001E667D">
        <w:rPr>
          <w:rFonts w:ascii="Calibri" w:hAnsi="Calibri"/>
          <w:color w:val="000000"/>
        </w:rPr>
        <w:t>ot Password</w:t>
      </w:r>
      <w:r>
        <w:t>&gt;</w:t>
      </w:r>
    </w:p>
    <w:p w14:paraId="1D7C3998" w14:textId="3EB43C7F" w:rsidR="0060740E" w:rsidRDefault="001E667D" w:rsidP="0060740E">
      <w:pPr>
        <w:pStyle w:val="ListParagraph"/>
        <w:numPr>
          <w:ilvl w:val="0"/>
          <w:numId w:val="28"/>
        </w:numPr>
      </w:pPr>
      <w:r>
        <w:t>On Home screen, User Click on Forgot Password</w:t>
      </w:r>
    </w:p>
    <w:p w14:paraId="146855F2" w14:textId="2E91827E" w:rsidR="001E667D" w:rsidRDefault="001E667D" w:rsidP="005615F5">
      <w:pPr>
        <w:pStyle w:val="ListParagraph"/>
        <w:numPr>
          <w:ilvl w:val="1"/>
          <w:numId w:val="28"/>
        </w:numPr>
      </w:pPr>
      <w:r>
        <w:t>User is Prompted to Enter the Account Username and Email</w:t>
      </w:r>
    </w:p>
    <w:p w14:paraId="41BA3850" w14:textId="45A8690E" w:rsidR="0060740E" w:rsidRDefault="005615F5" w:rsidP="0060740E">
      <w:pPr>
        <w:pStyle w:val="ListParagraph"/>
        <w:numPr>
          <w:ilvl w:val="0"/>
          <w:numId w:val="28"/>
        </w:numPr>
      </w:pPr>
      <w:r>
        <w:t>If Email is Valid, Sent Temporary Password to User</w:t>
      </w:r>
    </w:p>
    <w:p w14:paraId="200F2277" w14:textId="37F489DC" w:rsidR="0060740E" w:rsidRDefault="005615F5" w:rsidP="005615F5">
      <w:pPr>
        <w:pStyle w:val="ListParagraph"/>
        <w:numPr>
          <w:ilvl w:val="1"/>
          <w:numId w:val="28"/>
        </w:numPr>
      </w:pPr>
      <w:r>
        <w:t>Password will be randomly generated, and user is responsible for changing it Later</w:t>
      </w:r>
    </w:p>
    <w:p w14:paraId="7FA9FB0E" w14:textId="77777777" w:rsidR="0060740E" w:rsidRDefault="0060740E" w:rsidP="0060740E"/>
    <w:p w14:paraId="37114165" w14:textId="5733DB96" w:rsidR="0060740E" w:rsidRDefault="0060740E" w:rsidP="0060740E">
      <w:pPr>
        <w:pStyle w:val="Heading4"/>
      </w:pPr>
      <w:r>
        <w:t>&lt;</w:t>
      </w:r>
      <w:r w:rsidRPr="00521321">
        <w:rPr>
          <w:rFonts w:ascii="Calibri" w:hAnsi="Calibri"/>
          <w:color w:val="000000"/>
        </w:rPr>
        <w:t xml:space="preserve"> </w:t>
      </w:r>
      <w:r w:rsidR="005615F5">
        <w:rPr>
          <w:rFonts w:ascii="Calibri" w:hAnsi="Calibri"/>
          <w:color w:val="000000"/>
        </w:rPr>
        <w:t>Change Password</w:t>
      </w:r>
      <w:r>
        <w:t xml:space="preserve"> &gt;</w:t>
      </w:r>
    </w:p>
    <w:p w14:paraId="65D3CA9C" w14:textId="4441838C" w:rsidR="005615F5" w:rsidRDefault="005615F5" w:rsidP="005615F5">
      <w:pPr>
        <w:pStyle w:val="ListParagraph"/>
        <w:numPr>
          <w:ilvl w:val="0"/>
          <w:numId w:val="28"/>
        </w:numPr>
      </w:pPr>
      <w:r>
        <w:t>On Home Screen, User click on his profile</w:t>
      </w:r>
    </w:p>
    <w:p w14:paraId="07811123" w14:textId="3DBB8F45" w:rsidR="005615F5" w:rsidRDefault="005615F5" w:rsidP="005615F5">
      <w:pPr>
        <w:pStyle w:val="ListParagraph"/>
        <w:numPr>
          <w:ilvl w:val="0"/>
          <w:numId w:val="28"/>
        </w:numPr>
      </w:pPr>
      <w:r>
        <w:t>User will then click on the Change password Option</w:t>
      </w:r>
    </w:p>
    <w:p w14:paraId="5F74137F" w14:textId="1F4BAEDE" w:rsidR="005615F5" w:rsidRDefault="005615F5" w:rsidP="005615F5">
      <w:pPr>
        <w:pStyle w:val="ListParagraph"/>
        <w:numPr>
          <w:ilvl w:val="1"/>
          <w:numId w:val="28"/>
        </w:numPr>
      </w:pPr>
      <w:r>
        <w:t>User is Prompted to Enter Old Password</w:t>
      </w:r>
    </w:p>
    <w:p w14:paraId="358040B5" w14:textId="4EB87A51" w:rsidR="005615F5" w:rsidRDefault="005615F5" w:rsidP="005615F5">
      <w:pPr>
        <w:pStyle w:val="ListParagraph"/>
        <w:numPr>
          <w:ilvl w:val="1"/>
          <w:numId w:val="28"/>
        </w:numPr>
      </w:pPr>
      <w:r>
        <w:t>User is prompted to Enter new Password Twice (Confirmation Step)</w:t>
      </w:r>
    </w:p>
    <w:p w14:paraId="42A5E4B8" w14:textId="31E24730" w:rsidR="0060740E" w:rsidRDefault="005615F5" w:rsidP="005615F5">
      <w:pPr>
        <w:pStyle w:val="ListParagraph"/>
        <w:numPr>
          <w:ilvl w:val="0"/>
          <w:numId w:val="28"/>
        </w:numPr>
      </w:pPr>
      <w:r>
        <w:t>Email is sent to user email informing proper password change.</w:t>
      </w:r>
    </w:p>
    <w:p w14:paraId="71444D58" w14:textId="77777777" w:rsidR="0060740E" w:rsidRDefault="0060740E" w:rsidP="0060740E">
      <w:pPr>
        <w:pStyle w:val="Heading3"/>
      </w:pPr>
      <w:r>
        <w:t>&lt;</w:t>
      </w:r>
      <w:r w:rsidRPr="006003C8">
        <w:rPr>
          <w:rFonts w:ascii="Calibri" w:hAnsi="Calibri"/>
          <w:color w:val="000000"/>
        </w:rPr>
        <w:t xml:space="preserve"> </w:t>
      </w:r>
      <w:r>
        <w:rPr>
          <w:rFonts w:ascii="Calibri" w:hAnsi="Calibri"/>
          <w:color w:val="000000"/>
        </w:rPr>
        <w:t>Log out /Log in</w:t>
      </w:r>
      <w:r>
        <w:t xml:space="preserve"> &gt;</w:t>
      </w:r>
    </w:p>
    <w:p w14:paraId="64581563" w14:textId="77777777" w:rsidR="0060740E" w:rsidRDefault="0060740E" w:rsidP="0060740E">
      <w:r>
        <w:t>Primary Actor: User</w:t>
      </w:r>
    </w:p>
    <w:p w14:paraId="223970E0" w14:textId="77777777" w:rsidR="0060740E" w:rsidRDefault="0060740E" w:rsidP="0060740E">
      <w:r>
        <w:t>Secondary Actors(s): None</w:t>
      </w:r>
    </w:p>
    <w:p w14:paraId="10AC0929" w14:textId="56799266" w:rsidR="0060740E" w:rsidRDefault="0060740E" w:rsidP="0060740E">
      <w:r>
        <w:t xml:space="preserve">Goal in Context: </w:t>
      </w:r>
      <w:r w:rsidR="005615F5">
        <w:t>User Log in/Log out of MyMajeks Server</w:t>
      </w:r>
    </w:p>
    <w:p w14:paraId="32E81DD2" w14:textId="50B89520" w:rsidR="0060740E" w:rsidRDefault="0060740E" w:rsidP="0060740E">
      <w:r>
        <w:t xml:space="preserve">Preconditions: </w:t>
      </w:r>
      <w:r w:rsidR="005615F5">
        <w:t>User account must be valid</w:t>
      </w:r>
    </w:p>
    <w:p w14:paraId="0DCCD669" w14:textId="77777777" w:rsidR="0060740E" w:rsidRDefault="0060740E" w:rsidP="0060740E">
      <w:r>
        <w:t>Additional Description:</w:t>
      </w:r>
    </w:p>
    <w:p w14:paraId="064A3AD0" w14:textId="77777777" w:rsidR="0060740E" w:rsidRDefault="0060740E" w:rsidP="0060740E">
      <w:pPr>
        <w:pStyle w:val="Heading4"/>
      </w:pPr>
      <w:r>
        <w:t>&lt;</w:t>
      </w:r>
      <w:r w:rsidRPr="00521321">
        <w:rPr>
          <w:rFonts w:ascii="Calibri" w:hAnsi="Calibri"/>
          <w:color w:val="000000"/>
        </w:rPr>
        <w:t xml:space="preserve"> </w:t>
      </w:r>
      <w:r>
        <w:rPr>
          <w:rFonts w:ascii="Calibri" w:hAnsi="Calibri"/>
          <w:color w:val="000000"/>
        </w:rPr>
        <w:t>Log in</w:t>
      </w:r>
      <w:r>
        <w:t xml:space="preserve"> &gt;</w:t>
      </w:r>
    </w:p>
    <w:p w14:paraId="68BEE7AC" w14:textId="068A0119" w:rsidR="0060740E" w:rsidRDefault="005615F5" w:rsidP="0060740E">
      <w:pPr>
        <w:pStyle w:val="ListParagraph"/>
        <w:numPr>
          <w:ilvl w:val="0"/>
          <w:numId w:val="28"/>
        </w:numPr>
      </w:pPr>
      <w:r>
        <w:t>User Opens Application</w:t>
      </w:r>
    </w:p>
    <w:p w14:paraId="7ECA8E78" w14:textId="76C4EA15" w:rsidR="0060740E" w:rsidRDefault="005615F5" w:rsidP="0060740E">
      <w:pPr>
        <w:pStyle w:val="ListParagraph"/>
        <w:numPr>
          <w:ilvl w:val="0"/>
          <w:numId w:val="28"/>
        </w:numPr>
      </w:pPr>
      <w:r>
        <w:t>User is prompted to put in Account information</w:t>
      </w:r>
    </w:p>
    <w:p w14:paraId="7B552FD8" w14:textId="7F3F30EE" w:rsidR="005615F5" w:rsidRDefault="005615F5" w:rsidP="0060740E">
      <w:pPr>
        <w:pStyle w:val="ListParagraph"/>
        <w:numPr>
          <w:ilvl w:val="0"/>
          <w:numId w:val="28"/>
        </w:numPr>
      </w:pPr>
      <w:r>
        <w:lastRenderedPageBreak/>
        <w:t>If Valid, Users is directed to Homepage and Status is Changed to Online.</w:t>
      </w:r>
    </w:p>
    <w:p w14:paraId="57DA042E" w14:textId="5C5DF193" w:rsidR="005615F5" w:rsidRDefault="005615F5" w:rsidP="005615F5">
      <w:pPr>
        <w:pStyle w:val="ListParagraph"/>
        <w:numPr>
          <w:ilvl w:val="1"/>
          <w:numId w:val="28"/>
        </w:numPr>
      </w:pPr>
      <w:r>
        <w:t>User is prompted that Login Credentials are Invalid</w:t>
      </w:r>
    </w:p>
    <w:p w14:paraId="15329774" w14:textId="5ACEF328" w:rsidR="0060740E" w:rsidRDefault="0060740E" w:rsidP="0060740E">
      <w:pPr>
        <w:pStyle w:val="Heading4"/>
      </w:pPr>
      <w:r>
        <w:t>&lt;</w:t>
      </w:r>
      <w:r w:rsidR="005615F5">
        <w:t>Log-out</w:t>
      </w:r>
      <w:r>
        <w:t>&gt;</w:t>
      </w:r>
    </w:p>
    <w:p w14:paraId="50E8F4BD" w14:textId="597C337B" w:rsidR="0060740E" w:rsidRDefault="005615F5" w:rsidP="0060740E">
      <w:pPr>
        <w:pStyle w:val="ListParagraph"/>
        <w:numPr>
          <w:ilvl w:val="0"/>
          <w:numId w:val="28"/>
        </w:numPr>
      </w:pPr>
      <w:r>
        <w:t>User Click on Account Profile</w:t>
      </w:r>
    </w:p>
    <w:p w14:paraId="68740ADD" w14:textId="2D2BC7FD" w:rsidR="005615F5" w:rsidRDefault="005615F5" w:rsidP="005615F5">
      <w:pPr>
        <w:pStyle w:val="ListParagraph"/>
        <w:numPr>
          <w:ilvl w:val="0"/>
          <w:numId w:val="28"/>
        </w:numPr>
      </w:pPr>
      <w:r>
        <w:t>User Clicks “Log-Out” Button</w:t>
      </w:r>
    </w:p>
    <w:p w14:paraId="1401C7F6" w14:textId="11C696EE" w:rsidR="0060740E" w:rsidRDefault="005615F5" w:rsidP="0060740E">
      <w:pPr>
        <w:pStyle w:val="ListParagraph"/>
        <w:numPr>
          <w:ilvl w:val="0"/>
          <w:numId w:val="28"/>
        </w:numPr>
      </w:pPr>
      <w:r>
        <w:t>User is Logged out His profile and Status is Changed to Offline</w:t>
      </w:r>
    </w:p>
    <w:p w14:paraId="01F5A22F" w14:textId="7FAC4430" w:rsidR="009F4C6B" w:rsidRDefault="009F4C6B" w:rsidP="0060740E">
      <w:pPr>
        <w:pStyle w:val="Heading3"/>
        <w:numPr>
          <w:ilvl w:val="0"/>
          <w:numId w:val="0"/>
        </w:numPr>
        <w:ind w:left="720" w:hanging="720"/>
      </w:pPr>
    </w:p>
    <w:p w14:paraId="0EC0D083" w14:textId="160BFACC" w:rsidR="007F05A9" w:rsidRDefault="007F05A9" w:rsidP="007F05A9"/>
    <w:p w14:paraId="64A12957" w14:textId="15BBE884" w:rsidR="007F05A9" w:rsidRDefault="007F05A9" w:rsidP="007F05A9"/>
    <w:p w14:paraId="64D3D7BC" w14:textId="2E082196" w:rsidR="007F05A9" w:rsidRDefault="007F05A9" w:rsidP="007F05A9"/>
    <w:p w14:paraId="08FD4C9D" w14:textId="7870E3B2" w:rsidR="007F05A9" w:rsidRDefault="007F05A9" w:rsidP="007F05A9"/>
    <w:p w14:paraId="1DDC1A81" w14:textId="1FF17DA3" w:rsidR="007F05A9" w:rsidRDefault="007F05A9" w:rsidP="007F05A9"/>
    <w:p w14:paraId="0E6DA797" w14:textId="1FC30960" w:rsidR="007F05A9" w:rsidRDefault="007F05A9" w:rsidP="007F05A9"/>
    <w:p w14:paraId="184B6039" w14:textId="1EB734F7" w:rsidR="007F05A9" w:rsidRDefault="007F05A9" w:rsidP="007F05A9"/>
    <w:p w14:paraId="75779B6E" w14:textId="0892B18B" w:rsidR="007F05A9" w:rsidRDefault="007F05A9" w:rsidP="007F05A9"/>
    <w:p w14:paraId="7EB1C83B" w14:textId="055B7C1E" w:rsidR="007F05A9" w:rsidRDefault="007F05A9" w:rsidP="007F05A9"/>
    <w:p w14:paraId="21B547F8" w14:textId="4296A9FE" w:rsidR="007F05A9" w:rsidRDefault="007F05A9" w:rsidP="007F05A9"/>
    <w:p w14:paraId="5DD08A4E" w14:textId="347A713F" w:rsidR="007F05A9" w:rsidRDefault="007F05A9" w:rsidP="007F05A9"/>
    <w:p w14:paraId="2B743365" w14:textId="607229B4" w:rsidR="007F05A9" w:rsidRDefault="007F05A9" w:rsidP="007F05A9"/>
    <w:p w14:paraId="0B7AE4ED" w14:textId="37BCCA4F" w:rsidR="007F05A9" w:rsidRDefault="007F05A9" w:rsidP="007F05A9"/>
    <w:p w14:paraId="3BFAE1C5" w14:textId="47F74722" w:rsidR="007F05A9" w:rsidRDefault="007F05A9" w:rsidP="007F05A9"/>
    <w:p w14:paraId="7470C402" w14:textId="17B597E2" w:rsidR="007F05A9" w:rsidRDefault="007F05A9" w:rsidP="007F05A9"/>
    <w:p w14:paraId="2C90732C" w14:textId="3C9F300F" w:rsidR="007F05A9" w:rsidRDefault="007F05A9" w:rsidP="007F05A9"/>
    <w:p w14:paraId="42037775" w14:textId="1A0A8C56" w:rsidR="007F05A9" w:rsidRDefault="007F05A9" w:rsidP="007F05A9"/>
    <w:p w14:paraId="21B68800" w14:textId="728C29C9" w:rsidR="007F05A9" w:rsidRDefault="007F05A9" w:rsidP="007F05A9"/>
    <w:p w14:paraId="062BF04B" w14:textId="5EAE32DA" w:rsidR="007F05A9" w:rsidRDefault="007F05A9" w:rsidP="007F05A9"/>
    <w:p w14:paraId="5BE1CB95" w14:textId="004BECAC" w:rsidR="007F05A9" w:rsidRDefault="007F05A9" w:rsidP="007F05A9"/>
    <w:p w14:paraId="7BC33848" w14:textId="0B530C09" w:rsidR="007F05A9" w:rsidRDefault="007F05A9" w:rsidP="007F05A9"/>
    <w:p w14:paraId="0C016A19" w14:textId="2D4FF6BB" w:rsidR="007F05A9" w:rsidRDefault="007F05A9" w:rsidP="007F05A9"/>
    <w:p w14:paraId="6FB93FDE" w14:textId="30D422FB" w:rsidR="007F05A9" w:rsidRDefault="007F05A9" w:rsidP="007F05A9"/>
    <w:p w14:paraId="554ED06C" w14:textId="4B9EA5E3" w:rsidR="007F05A9" w:rsidRDefault="007F05A9" w:rsidP="007F05A9"/>
    <w:p w14:paraId="204EC976" w14:textId="09937F19" w:rsidR="007F05A9" w:rsidRDefault="007F05A9" w:rsidP="007F05A9"/>
    <w:p w14:paraId="7A7FA3A4" w14:textId="0DB5C850" w:rsidR="007F05A9" w:rsidRDefault="007F05A9" w:rsidP="007F05A9"/>
    <w:p w14:paraId="11D250C0" w14:textId="4C708541" w:rsidR="007F05A9" w:rsidRDefault="007F05A9" w:rsidP="007F05A9"/>
    <w:p w14:paraId="13B4EE99" w14:textId="1F323136" w:rsidR="007F05A9" w:rsidRDefault="007F05A9" w:rsidP="007F05A9"/>
    <w:p w14:paraId="63969EFC" w14:textId="77777777" w:rsidR="007F05A9" w:rsidRPr="007F05A9" w:rsidRDefault="007F05A9" w:rsidP="007F05A9"/>
    <w:sectPr w:rsidR="007F05A9" w:rsidRPr="007F05A9" w:rsidSect="002B1CB1">
      <w:headerReference w:type="default" r:id="rId26"/>
      <w:footerReference w:type="default" r:id="rId2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E3B34" w14:textId="77777777" w:rsidR="00F2094A" w:rsidRDefault="00F2094A" w:rsidP="008D1433">
      <w:pPr>
        <w:spacing w:after="0" w:line="240" w:lineRule="auto"/>
      </w:pPr>
      <w:r>
        <w:separator/>
      </w:r>
    </w:p>
  </w:endnote>
  <w:endnote w:type="continuationSeparator" w:id="0">
    <w:p w14:paraId="6533FCCB" w14:textId="77777777" w:rsidR="00F2094A" w:rsidRDefault="00F2094A" w:rsidP="008D1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1024381"/>
      <w:docPartObj>
        <w:docPartGallery w:val="Page Numbers (Bottom of Page)"/>
        <w:docPartUnique/>
      </w:docPartObj>
    </w:sdtPr>
    <w:sdtEndPr/>
    <w:sdtContent>
      <w:sdt>
        <w:sdtPr>
          <w:id w:val="-2011744012"/>
          <w:docPartObj>
            <w:docPartGallery w:val="Page Numbers (Top of Page)"/>
            <w:docPartUnique/>
          </w:docPartObj>
        </w:sdtPr>
        <w:sdtEndPr/>
        <w:sdtContent>
          <w:sdt>
            <w:sdtPr>
              <w:id w:val="1023203261"/>
              <w:docPartObj>
                <w:docPartGallery w:val="Page Numbers (Top of Page)"/>
                <w:docPartUnique/>
              </w:docPartObj>
            </w:sdtPr>
            <w:sdtEndPr/>
            <w:sdtContent>
              <w:p w14:paraId="1BE95E62" w14:textId="2521B7B4" w:rsidR="00824C62" w:rsidRPr="002B1CB1" w:rsidRDefault="00824C62" w:rsidP="00FC39FF">
                <w:pPr>
                  <w:pStyle w:val="Footer"/>
                  <w:jc w:val="center"/>
                </w:pPr>
                <w:r>
                  <w:t>CSPC362 Spring 2019</w:t>
                </w:r>
                <w:r w:rsidRPr="002B1CB1">
                  <w:t xml:space="preserve">               </w:t>
                </w:r>
                <w:r>
                  <w:tab/>
                </w:r>
                <w:r>
                  <w:tab/>
                </w:r>
                <w:r w:rsidRPr="002B1CB1">
                  <w:t xml:space="preserve">                     </w:t>
                </w:r>
                <w:r w:rsidRPr="002B1CB1">
                  <w:rPr>
                    <w:bCs/>
                    <w:sz w:val="24"/>
                    <w:szCs w:val="24"/>
                  </w:rPr>
                  <w:fldChar w:fldCharType="begin"/>
                </w:r>
                <w:r w:rsidRPr="002B1CB1">
                  <w:rPr>
                    <w:bCs/>
                  </w:rPr>
                  <w:instrText xml:space="preserve"> PAGE </w:instrText>
                </w:r>
                <w:r w:rsidRPr="002B1CB1">
                  <w:rPr>
                    <w:bCs/>
                    <w:sz w:val="24"/>
                    <w:szCs w:val="24"/>
                  </w:rPr>
                  <w:fldChar w:fldCharType="separate"/>
                </w:r>
                <w:r>
                  <w:rPr>
                    <w:bCs/>
                    <w:noProof/>
                  </w:rPr>
                  <w:t>1</w:t>
                </w:r>
                <w:r w:rsidRPr="002B1CB1">
                  <w:rPr>
                    <w:bCs/>
                    <w:sz w:val="24"/>
                    <w:szCs w:val="24"/>
                  </w:rPr>
                  <w:fldChar w:fldCharType="end"/>
                </w:r>
                <w:r w:rsidRPr="002B1CB1">
                  <w:t xml:space="preserve"> of </w:t>
                </w:r>
                <w:r w:rsidRPr="002B1CB1">
                  <w:rPr>
                    <w:bCs/>
                    <w:sz w:val="24"/>
                    <w:szCs w:val="24"/>
                  </w:rPr>
                  <w:fldChar w:fldCharType="begin"/>
                </w:r>
                <w:r w:rsidRPr="002B1CB1">
                  <w:rPr>
                    <w:bCs/>
                  </w:rPr>
                  <w:instrText xml:space="preserve"> NUMPAGES  </w:instrText>
                </w:r>
                <w:r w:rsidRPr="002B1CB1">
                  <w:rPr>
                    <w:bCs/>
                    <w:sz w:val="24"/>
                    <w:szCs w:val="24"/>
                  </w:rPr>
                  <w:fldChar w:fldCharType="separate"/>
                </w:r>
                <w:r>
                  <w:rPr>
                    <w:bCs/>
                    <w:noProof/>
                  </w:rPr>
                  <w:t>7</w:t>
                </w:r>
                <w:r w:rsidRPr="002B1CB1">
                  <w:rPr>
                    <w:bCs/>
                    <w:sz w:val="24"/>
                    <w:szCs w:val="24"/>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9297681"/>
      <w:docPartObj>
        <w:docPartGallery w:val="Page Numbers (Bottom of Page)"/>
        <w:docPartUnique/>
      </w:docPartObj>
    </w:sdtPr>
    <w:sdtEndPr/>
    <w:sdtContent>
      <w:sdt>
        <w:sdtPr>
          <w:id w:val="-765689189"/>
          <w:docPartObj>
            <w:docPartGallery w:val="Page Numbers (Top of Page)"/>
            <w:docPartUnique/>
          </w:docPartObj>
        </w:sdtPr>
        <w:sdtEndPr/>
        <w:sdtContent>
          <w:sdt>
            <w:sdtPr>
              <w:id w:val="-847407183"/>
              <w:docPartObj>
                <w:docPartGallery w:val="Page Numbers (Top of Page)"/>
                <w:docPartUnique/>
              </w:docPartObj>
            </w:sdtPr>
            <w:sdtEndPr/>
            <w:sdtContent>
              <w:p w14:paraId="753CDF4F" w14:textId="23796ED2" w:rsidR="00824C62" w:rsidRPr="002B1CB1" w:rsidRDefault="00824C62" w:rsidP="00FC39FF">
                <w:pPr>
                  <w:pStyle w:val="Footer"/>
                </w:pPr>
                <w:r>
                  <w:t>CSPC362</w:t>
                </w:r>
                <w:r>
                  <w:tab/>
                </w:r>
                <w:r>
                  <w:tab/>
                </w:r>
                <w:r w:rsidRPr="002B1CB1">
                  <w:t xml:space="preserve">                        </w:t>
                </w:r>
                <w:r>
                  <w:t xml:space="preserve">                                                                                                            </w:t>
                </w:r>
                <w:r w:rsidRPr="002B1CB1">
                  <w:t xml:space="preserve">            </w:t>
                </w:r>
                <w:r w:rsidRPr="002B1CB1">
                  <w:rPr>
                    <w:bCs/>
                    <w:sz w:val="24"/>
                    <w:szCs w:val="24"/>
                  </w:rPr>
                  <w:fldChar w:fldCharType="begin"/>
                </w:r>
                <w:r w:rsidRPr="002B1CB1">
                  <w:rPr>
                    <w:bCs/>
                  </w:rPr>
                  <w:instrText xml:space="preserve"> PAGE </w:instrText>
                </w:r>
                <w:r w:rsidRPr="002B1CB1">
                  <w:rPr>
                    <w:bCs/>
                    <w:sz w:val="24"/>
                    <w:szCs w:val="24"/>
                  </w:rPr>
                  <w:fldChar w:fldCharType="separate"/>
                </w:r>
                <w:r>
                  <w:rPr>
                    <w:bCs/>
                    <w:noProof/>
                  </w:rPr>
                  <w:t>5</w:t>
                </w:r>
                <w:r w:rsidRPr="002B1CB1">
                  <w:rPr>
                    <w:bCs/>
                    <w:sz w:val="24"/>
                    <w:szCs w:val="24"/>
                  </w:rPr>
                  <w:fldChar w:fldCharType="end"/>
                </w:r>
                <w:r w:rsidRPr="002B1CB1">
                  <w:t xml:space="preserve"> of </w:t>
                </w:r>
                <w:r w:rsidRPr="002B1CB1">
                  <w:rPr>
                    <w:bCs/>
                    <w:sz w:val="24"/>
                    <w:szCs w:val="24"/>
                  </w:rPr>
                  <w:fldChar w:fldCharType="begin"/>
                </w:r>
                <w:r w:rsidRPr="002B1CB1">
                  <w:rPr>
                    <w:bCs/>
                  </w:rPr>
                  <w:instrText xml:space="preserve"> NUMPAGES  </w:instrText>
                </w:r>
                <w:r w:rsidRPr="002B1CB1">
                  <w:rPr>
                    <w:bCs/>
                    <w:sz w:val="24"/>
                    <w:szCs w:val="24"/>
                  </w:rPr>
                  <w:fldChar w:fldCharType="separate"/>
                </w:r>
                <w:r>
                  <w:rPr>
                    <w:bCs/>
                    <w:noProof/>
                  </w:rPr>
                  <w:t>7</w:t>
                </w:r>
                <w:r w:rsidRPr="002B1CB1">
                  <w:rPr>
                    <w:bCs/>
                    <w:sz w:val="24"/>
                    <w:szCs w:val="24"/>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2DFC0" w14:textId="77777777" w:rsidR="00F2094A" w:rsidRDefault="00F2094A" w:rsidP="008D1433">
      <w:pPr>
        <w:spacing w:after="0" w:line="240" w:lineRule="auto"/>
      </w:pPr>
      <w:r>
        <w:separator/>
      </w:r>
    </w:p>
  </w:footnote>
  <w:footnote w:type="continuationSeparator" w:id="0">
    <w:p w14:paraId="1C8938C2" w14:textId="77777777" w:rsidR="00F2094A" w:rsidRDefault="00F2094A" w:rsidP="008D1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2D28E" w14:textId="13B512AF" w:rsidR="00824C62" w:rsidRPr="007D794F" w:rsidRDefault="00824C62" w:rsidP="00596D3A">
    <w:pPr>
      <w:pStyle w:val="Header"/>
      <w:tabs>
        <w:tab w:val="clear" w:pos="4680"/>
      </w:tabs>
    </w:pPr>
    <w:r>
      <w:t>Use Case Report</w:t>
    </w:r>
    <w:r>
      <w:tab/>
      <w:t xml:space="preserve">                                                                                             Boku Wa Shinitai/ Rev 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69919" w14:textId="722743B1" w:rsidR="00824C62" w:rsidRPr="007D794F" w:rsidRDefault="00824C62" w:rsidP="00C82BE4">
    <w:pPr>
      <w:pStyle w:val="Header"/>
      <w:tabs>
        <w:tab w:val="clear" w:pos="4680"/>
      </w:tabs>
    </w:pPr>
    <w:r>
      <w:t>Use Case Report</w:t>
    </w:r>
    <w:r>
      <w:tab/>
      <w:t xml:space="preserve">                                                                                                                                                                              Boku Wa Shinitai / Rev O</w:t>
    </w:r>
  </w:p>
  <w:p w14:paraId="0CBC2F33" w14:textId="77777777" w:rsidR="00824C62" w:rsidRPr="00C82BE4" w:rsidRDefault="00824C62" w:rsidP="00C82B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42CE2"/>
    <w:multiLevelType w:val="hybridMultilevel"/>
    <w:tmpl w:val="7116C8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841F0"/>
    <w:multiLevelType w:val="hybridMultilevel"/>
    <w:tmpl w:val="90EC10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013"/>
    <w:multiLevelType w:val="multilevel"/>
    <w:tmpl w:val="5EEAB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D21F69"/>
    <w:multiLevelType w:val="hybridMultilevel"/>
    <w:tmpl w:val="57C4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C5769"/>
    <w:multiLevelType w:val="hybridMultilevel"/>
    <w:tmpl w:val="442EE9DC"/>
    <w:lvl w:ilvl="0" w:tplc="FD98698C">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27817"/>
    <w:multiLevelType w:val="multilevel"/>
    <w:tmpl w:val="08DC53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25B2E51"/>
    <w:multiLevelType w:val="hybridMultilevel"/>
    <w:tmpl w:val="781A043C"/>
    <w:lvl w:ilvl="0" w:tplc="FD98698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D67CC9"/>
    <w:multiLevelType w:val="hybridMultilevel"/>
    <w:tmpl w:val="5E4CF3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E043C3"/>
    <w:multiLevelType w:val="hybridMultilevel"/>
    <w:tmpl w:val="B17EE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D45282"/>
    <w:multiLevelType w:val="hybridMultilevel"/>
    <w:tmpl w:val="10D896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306569"/>
    <w:multiLevelType w:val="hybridMultilevel"/>
    <w:tmpl w:val="505EBC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CA685C"/>
    <w:multiLevelType w:val="hybridMultilevel"/>
    <w:tmpl w:val="0944F1EE"/>
    <w:lvl w:ilvl="0" w:tplc="54546D6E">
      <w:start w:val="1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272A7A"/>
    <w:multiLevelType w:val="hybridMultilevel"/>
    <w:tmpl w:val="6AFA8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116904"/>
    <w:multiLevelType w:val="multilevel"/>
    <w:tmpl w:val="2CF65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B16DC2"/>
    <w:multiLevelType w:val="hybridMultilevel"/>
    <w:tmpl w:val="E2C422E8"/>
    <w:lvl w:ilvl="0" w:tplc="6FE41920">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9554F"/>
    <w:multiLevelType w:val="hybridMultilevel"/>
    <w:tmpl w:val="12606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AE09AD"/>
    <w:multiLevelType w:val="hybridMultilevel"/>
    <w:tmpl w:val="2D9E6110"/>
    <w:lvl w:ilvl="0" w:tplc="ADB8096E">
      <w:start w:val="1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974EB"/>
    <w:multiLevelType w:val="multilevel"/>
    <w:tmpl w:val="5A1E9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0015F6"/>
    <w:multiLevelType w:val="hybridMultilevel"/>
    <w:tmpl w:val="EEB6644A"/>
    <w:lvl w:ilvl="0" w:tplc="5E369D6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3535503"/>
    <w:multiLevelType w:val="hybridMultilevel"/>
    <w:tmpl w:val="8626D804"/>
    <w:lvl w:ilvl="0" w:tplc="75CA46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86239B"/>
    <w:multiLevelType w:val="hybridMultilevel"/>
    <w:tmpl w:val="7556DE6A"/>
    <w:lvl w:ilvl="0" w:tplc="FD98698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F96739"/>
    <w:multiLevelType w:val="hybridMultilevel"/>
    <w:tmpl w:val="E25EF5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A762DE"/>
    <w:multiLevelType w:val="hybridMultilevel"/>
    <w:tmpl w:val="751C488E"/>
    <w:lvl w:ilvl="0" w:tplc="54546D6E">
      <w:start w:val="1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0E1990"/>
    <w:multiLevelType w:val="hybridMultilevel"/>
    <w:tmpl w:val="B540F7CA"/>
    <w:lvl w:ilvl="0" w:tplc="6E2E43DC">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0F31970"/>
    <w:multiLevelType w:val="hybridMultilevel"/>
    <w:tmpl w:val="1CD8D6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803C3D"/>
    <w:multiLevelType w:val="hybridMultilevel"/>
    <w:tmpl w:val="E1A28D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C32398"/>
    <w:multiLevelType w:val="hybridMultilevel"/>
    <w:tmpl w:val="1EDC4304"/>
    <w:lvl w:ilvl="0" w:tplc="6FE41920">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6F070A"/>
    <w:multiLevelType w:val="hybridMultilevel"/>
    <w:tmpl w:val="7824846C"/>
    <w:lvl w:ilvl="0" w:tplc="54546D6E">
      <w:start w:val="1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5"/>
  </w:num>
  <w:num w:numId="4">
    <w:abstractNumId w:val="0"/>
  </w:num>
  <w:num w:numId="5">
    <w:abstractNumId w:val="19"/>
  </w:num>
  <w:num w:numId="6">
    <w:abstractNumId w:val="10"/>
  </w:num>
  <w:num w:numId="7">
    <w:abstractNumId w:val="18"/>
  </w:num>
  <w:num w:numId="8">
    <w:abstractNumId w:val="24"/>
  </w:num>
  <w:num w:numId="9">
    <w:abstractNumId w:val="13"/>
  </w:num>
  <w:num w:numId="10">
    <w:abstractNumId w:val="17"/>
  </w:num>
  <w:num w:numId="11">
    <w:abstractNumId w:val="2"/>
  </w:num>
  <w:num w:numId="12">
    <w:abstractNumId w:val="16"/>
  </w:num>
  <w:num w:numId="13">
    <w:abstractNumId w:val="8"/>
  </w:num>
  <w:num w:numId="14">
    <w:abstractNumId w:val="11"/>
  </w:num>
  <w:num w:numId="15">
    <w:abstractNumId w:val="22"/>
  </w:num>
  <w:num w:numId="16">
    <w:abstractNumId w:val="27"/>
  </w:num>
  <w:num w:numId="17">
    <w:abstractNumId w:val="26"/>
  </w:num>
  <w:num w:numId="18">
    <w:abstractNumId w:val="14"/>
  </w:num>
  <w:num w:numId="19">
    <w:abstractNumId w:val="9"/>
  </w:num>
  <w:num w:numId="20">
    <w:abstractNumId w:val="7"/>
  </w:num>
  <w:num w:numId="21">
    <w:abstractNumId w:val="25"/>
  </w:num>
  <w:num w:numId="22">
    <w:abstractNumId w:val="21"/>
  </w:num>
  <w:num w:numId="23">
    <w:abstractNumId w:val="1"/>
  </w:num>
  <w:num w:numId="24">
    <w:abstractNumId w:val="3"/>
  </w:num>
  <w:num w:numId="25">
    <w:abstractNumId w:val="6"/>
  </w:num>
  <w:num w:numId="26">
    <w:abstractNumId w:val="4"/>
  </w:num>
  <w:num w:numId="27">
    <w:abstractNumId w:val="20"/>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1MDWysDC2MDM1NzdQ0lEKTi0uzszPAykwrAUADJ9B7iwAAAA="/>
  </w:docVars>
  <w:rsids>
    <w:rsidRoot w:val="008D1433"/>
    <w:rsid w:val="00017EFC"/>
    <w:rsid w:val="00023F0A"/>
    <w:rsid w:val="0002655F"/>
    <w:rsid w:val="000309E4"/>
    <w:rsid w:val="00032B40"/>
    <w:rsid w:val="00040D06"/>
    <w:rsid w:val="0004196B"/>
    <w:rsid w:val="000574F1"/>
    <w:rsid w:val="000604CF"/>
    <w:rsid w:val="0007293D"/>
    <w:rsid w:val="0008139C"/>
    <w:rsid w:val="000B3AFA"/>
    <w:rsid w:val="000C305D"/>
    <w:rsid w:val="000C3B35"/>
    <w:rsid w:val="000D6E2B"/>
    <w:rsid w:val="000E19E7"/>
    <w:rsid w:val="000E540D"/>
    <w:rsid w:val="000F736D"/>
    <w:rsid w:val="0010243E"/>
    <w:rsid w:val="00112780"/>
    <w:rsid w:val="00116E1B"/>
    <w:rsid w:val="001179BD"/>
    <w:rsid w:val="0012572A"/>
    <w:rsid w:val="001327B3"/>
    <w:rsid w:val="00133B81"/>
    <w:rsid w:val="00163692"/>
    <w:rsid w:val="00170C73"/>
    <w:rsid w:val="00174988"/>
    <w:rsid w:val="00176D62"/>
    <w:rsid w:val="00182F38"/>
    <w:rsid w:val="00194305"/>
    <w:rsid w:val="001A256C"/>
    <w:rsid w:val="001A2664"/>
    <w:rsid w:val="001A2776"/>
    <w:rsid w:val="001B02A1"/>
    <w:rsid w:val="001C11C7"/>
    <w:rsid w:val="001C2442"/>
    <w:rsid w:val="001C4EE0"/>
    <w:rsid w:val="001E667D"/>
    <w:rsid w:val="001E6900"/>
    <w:rsid w:val="001E6D14"/>
    <w:rsid w:val="0021376F"/>
    <w:rsid w:val="00213820"/>
    <w:rsid w:val="00235E95"/>
    <w:rsid w:val="00241523"/>
    <w:rsid w:val="00252DA6"/>
    <w:rsid w:val="00266C04"/>
    <w:rsid w:val="00267E46"/>
    <w:rsid w:val="0027242D"/>
    <w:rsid w:val="0027459F"/>
    <w:rsid w:val="0027743A"/>
    <w:rsid w:val="00284966"/>
    <w:rsid w:val="002876B1"/>
    <w:rsid w:val="0029137A"/>
    <w:rsid w:val="002A3319"/>
    <w:rsid w:val="002A54C7"/>
    <w:rsid w:val="002A5C4F"/>
    <w:rsid w:val="002B0E12"/>
    <w:rsid w:val="002B1CB1"/>
    <w:rsid w:val="002C3F22"/>
    <w:rsid w:val="002C4836"/>
    <w:rsid w:val="002D0634"/>
    <w:rsid w:val="002E0C67"/>
    <w:rsid w:val="002E36AC"/>
    <w:rsid w:val="002E42A2"/>
    <w:rsid w:val="002F12DD"/>
    <w:rsid w:val="002F549E"/>
    <w:rsid w:val="00303BD4"/>
    <w:rsid w:val="0032020E"/>
    <w:rsid w:val="00322F19"/>
    <w:rsid w:val="00336852"/>
    <w:rsid w:val="0034203F"/>
    <w:rsid w:val="0034325C"/>
    <w:rsid w:val="00346AED"/>
    <w:rsid w:val="003543CE"/>
    <w:rsid w:val="0035773E"/>
    <w:rsid w:val="00363D3D"/>
    <w:rsid w:val="00364B91"/>
    <w:rsid w:val="0036504B"/>
    <w:rsid w:val="00370329"/>
    <w:rsid w:val="003717D5"/>
    <w:rsid w:val="00371B97"/>
    <w:rsid w:val="003754C7"/>
    <w:rsid w:val="00382512"/>
    <w:rsid w:val="00382C19"/>
    <w:rsid w:val="0038337A"/>
    <w:rsid w:val="0039378B"/>
    <w:rsid w:val="003A1A78"/>
    <w:rsid w:val="003C21ED"/>
    <w:rsid w:val="003C3312"/>
    <w:rsid w:val="003D33AA"/>
    <w:rsid w:val="003E7E4B"/>
    <w:rsid w:val="003F21C5"/>
    <w:rsid w:val="00400766"/>
    <w:rsid w:val="0041360E"/>
    <w:rsid w:val="00413986"/>
    <w:rsid w:val="00421EA5"/>
    <w:rsid w:val="00423506"/>
    <w:rsid w:val="00430978"/>
    <w:rsid w:val="004459AD"/>
    <w:rsid w:val="00450DE1"/>
    <w:rsid w:val="004714AD"/>
    <w:rsid w:val="004723E5"/>
    <w:rsid w:val="004A3A55"/>
    <w:rsid w:val="004B4470"/>
    <w:rsid w:val="004C601C"/>
    <w:rsid w:val="004E4881"/>
    <w:rsid w:val="004F0F19"/>
    <w:rsid w:val="004F4F35"/>
    <w:rsid w:val="004F512A"/>
    <w:rsid w:val="004F65D6"/>
    <w:rsid w:val="004F6DEB"/>
    <w:rsid w:val="0050026D"/>
    <w:rsid w:val="005061C4"/>
    <w:rsid w:val="005067A7"/>
    <w:rsid w:val="00527BB3"/>
    <w:rsid w:val="005356CF"/>
    <w:rsid w:val="00541461"/>
    <w:rsid w:val="005428E7"/>
    <w:rsid w:val="00543F1E"/>
    <w:rsid w:val="0054508B"/>
    <w:rsid w:val="00545D3E"/>
    <w:rsid w:val="005524EE"/>
    <w:rsid w:val="00557915"/>
    <w:rsid w:val="005615F5"/>
    <w:rsid w:val="00563D8F"/>
    <w:rsid w:val="00573F6A"/>
    <w:rsid w:val="00585C06"/>
    <w:rsid w:val="00587F45"/>
    <w:rsid w:val="00590368"/>
    <w:rsid w:val="00596D3A"/>
    <w:rsid w:val="005B01B8"/>
    <w:rsid w:val="005C23FA"/>
    <w:rsid w:val="005E483C"/>
    <w:rsid w:val="00602063"/>
    <w:rsid w:val="0060740E"/>
    <w:rsid w:val="0061114E"/>
    <w:rsid w:val="0061446E"/>
    <w:rsid w:val="00627056"/>
    <w:rsid w:val="00633903"/>
    <w:rsid w:val="00637C5D"/>
    <w:rsid w:val="00652A77"/>
    <w:rsid w:val="00652E49"/>
    <w:rsid w:val="006540F3"/>
    <w:rsid w:val="006543DD"/>
    <w:rsid w:val="0065511C"/>
    <w:rsid w:val="006558FB"/>
    <w:rsid w:val="0065700E"/>
    <w:rsid w:val="00657B6D"/>
    <w:rsid w:val="00663934"/>
    <w:rsid w:val="006730C0"/>
    <w:rsid w:val="00673B71"/>
    <w:rsid w:val="006875BD"/>
    <w:rsid w:val="00694E53"/>
    <w:rsid w:val="006A17E8"/>
    <w:rsid w:val="006A52BB"/>
    <w:rsid w:val="006C27F0"/>
    <w:rsid w:val="006C57A3"/>
    <w:rsid w:val="006D265E"/>
    <w:rsid w:val="006D6A02"/>
    <w:rsid w:val="006E352D"/>
    <w:rsid w:val="006E79B1"/>
    <w:rsid w:val="007022EE"/>
    <w:rsid w:val="0070636D"/>
    <w:rsid w:val="00714182"/>
    <w:rsid w:val="00715AF7"/>
    <w:rsid w:val="00717821"/>
    <w:rsid w:val="007242A4"/>
    <w:rsid w:val="00736FE2"/>
    <w:rsid w:val="00741B31"/>
    <w:rsid w:val="00742ED1"/>
    <w:rsid w:val="00761133"/>
    <w:rsid w:val="00761E6D"/>
    <w:rsid w:val="00771BDE"/>
    <w:rsid w:val="007813A2"/>
    <w:rsid w:val="00784F80"/>
    <w:rsid w:val="007851B9"/>
    <w:rsid w:val="00797DDD"/>
    <w:rsid w:val="007A1BFC"/>
    <w:rsid w:val="007A6186"/>
    <w:rsid w:val="007B77D8"/>
    <w:rsid w:val="007D04E0"/>
    <w:rsid w:val="007D1A3C"/>
    <w:rsid w:val="007D5C3D"/>
    <w:rsid w:val="007D61DF"/>
    <w:rsid w:val="007D67B5"/>
    <w:rsid w:val="007D794F"/>
    <w:rsid w:val="007D7D3D"/>
    <w:rsid w:val="007E03F6"/>
    <w:rsid w:val="007E07E0"/>
    <w:rsid w:val="007F05A9"/>
    <w:rsid w:val="007F5324"/>
    <w:rsid w:val="0080099F"/>
    <w:rsid w:val="008017EE"/>
    <w:rsid w:val="00810FE4"/>
    <w:rsid w:val="008118AD"/>
    <w:rsid w:val="00812E15"/>
    <w:rsid w:val="0081302F"/>
    <w:rsid w:val="0082413B"/>
    <w:rsid w:val="00824C62"/>
    <w:rsid w:val="00826778"/>
    <w:rsid w:val="0082717D"/>
    <w:rsid w:val="0083720A"/>
    <w:rsid w:val="00840795"/>
    <w:rsid w:val="00853806"/>
    <w:rsid w:val="00864D06"/>
    <w:rsid w:val="0086727E"/>
    <w:rsid w:val="00882C5F"/>
    <w:rsid w:val="008918E2"/>
    <w:rsid w:val="008A238D"/>
    <w:rsid w:val="008A538B"/>
    <w:rsid w:val="008B4EAD"/>
    <w:rsid w:val="008D1433"/>
    <w:rsid w:val="008D7E35"/>
    <w:rsid w:val="008E2FF9"/>
    <w:rsid w:val="008F1D1F"/>
    <w:rsid w:val="008F2DB5"/>
    <w:rsid w:val="008F53F0"/>
    <w:rsid w:val="008F64EB"/>
    <w:rsid w:val="00923440"/>
    <w:rsid w:val="009308CE"/>
    <w:rsid w:val="00931766"/>
    <w:rsid w:val="00931876"/>
    <w:rsid w:val="00932326"/>
    <w:rsid w:val="00933226"/>
    <w:rsid w:val="00940B0D"/>
    <w:rsid w:val="00943B0C"/>
    <w:rsid w:val="0094466E"/>
    <w:rsid w:val="009476F5"/>
    <w:rsid w:val="0095146D"/>
    <w:rsid w:val="00952914"/>
    <w:rsid w:val="00965CF4"/>
    <w:rsid w:val="0097377D"/>
    <w:rsid w:val="00974EC9"/>
    <w:rsid w:val="009775A1"/>
    <w:rsid w:val="00987E85"/>
    <w:rsid w:val="009A2356"/>
    <w:rsid w:val="009A3260"/>
    <w:rsid w:val="009B468E"/>
    <w:rsid w:val="009B5D60"/>
    <w:rsid w:val="009C0A77"/>
    <w:rsid w:val="009C0F2E"/>
    <w:rsid w:val="009C23B5"/>
    <w:rsid w:val="009C3137"/>
    <w:rsid w:val="009C32A3"/>
    <w:rsid w:val="009C36CB"/>
    <w:rsid w:val="009C545C"/>
    <w:rsid w:val="009C5D53"/>
    <w:rsid w:val="009C66B2"/>
    <w:rsid w:val="009D4484"/>
    <w:rsid w:val="009D779E"/>
    <w:rsid w:val="009F4C6B"/>
    <w:rsid w:val="00A004AF"/>
    <w:rsid w:val="00A0513B"/>
    <w:rsid w:val="00A0627E"/>
    <w:rsid w:val="00A14CF4"/>
    <w:rsid w:val="00A20AC9"/>
    <w:rsid w:val="00A213A3"/>
    <w:rsid w:val="00A22132"/>
    <w:rsid w:val="00A236FA"/>
    <w:rsid w:val="00A2708A"/>
    <w:rsid w:val="00A31084"/>
    <w:rsid w:val="00A352C0"/>
    <w:rsid w:val="00A5303B"/>
    <w:rsid w:val="00A536C1"/>
    <w:rsid w:val="00A53AB6"/>
    <w:rsid w:val="00A600BF"/>
    <w:rsid w:val="00A72207"/>
    <w:rsid w:val="00A7393A"/>
    <w:rsid w:val="00A85B0F"/>
    <w:rsid w:val="00A87172"/>
    <w:rsid w:val="00AA2E61"/>
    <w:rsid w:val="00AA78C0"/>
    <w:rsid w:val="00AB13F5"/>
    <w:rsid w:val="00AB48F7"/>
    <w:rsid w:val="00AB4EC8"/>
    <w:rsid w:val="00AC28BE"/>
    <w:rsid w:val="00AC3F3D"/>
    <w:rsid w:val="00AD01AD"/>
    <w:rsid w:val="00AE0754"/>
    <w:rsid w:val="00AF00AA"/>
    <w:rsid w:val="00AF04A5"/>
    <w:rsid w:val="00AF058A"/>
    <w:rsid w:val="00AF2BC4"/>
    <w:rsid w:val="00AF36A4"/>
    <w:rsid w:val="00AF7C52"/>
    <w:rsid w:val="00B0328B"/>
    <w:rsid w:val="00B06579"/>
    <w:rsid w:val="00B11B5D"/>
    <w:rsid w:val="00B24C76"/>
    <w:rsid w:val="00B2580A"/>
    <w:rsid w:val="00B26AFA"/>
    <w:rsid w:val="00B33353"/>
    <w:rsid w:val="00B33D86"/>
    <w:rsid w:val="00B37684"/>
    <w:rsid w:val="00B41929"/>
    <w:rsid w:val="00B447D3"/>
    <w:rsid w:val="00B65718"/>
    <w:rsid w:val="00B667FE"/>
    <w:rsid w:val="00B72FDB"/>
    <w:rsid w:val="00B809C4"/>
    <w:rsid w:val="00B80D69"/>
    <w:rsid w:val="00B80D96"/>
    <w:rsid w:val="00B8129A"/>
    <w:rsid w:val="00B9279D"/>
    <w:rsid w:val="00B9476D"/>
    <w:rsid w:val="00B9524B"/>
    <w:rsid w:val="00B95E85"/>
    <w:rsid w:val="00B961B7"/>
    <w:rsid w:val="00B97160"/>
    <w:rsid w:val="00BB755B"/>
    <w:rsid w:val="00BD488C"/>
    <w:rsid w:val="00BF57A7"/>
    <w:rsid w:val="00C022F5"/>
    <w:rsid w:val="00C03761"/>
    <w:rsid w:val="00C16C5F"/>
    <w:rsid w:val="00C208D5"/>
    <w:rsid w:val="00C21483"/>
    <w:rsid w:val="00C333DC"/>
    <w:rsid w:val="00C33678"/>
    <w:rsid w:val="00C365D5"/>
    <w:rsid w:val="00C46F88"/>
    <w:rsid w:val="00C473EB"/>
    <w:rsid w:val="00C53DD3"/>
    <w:rsid w:val="00C614A1"/>
    <w:rsid w:val="00C62D7E"/>
    <w:rsid w:val="00C7370A"/>
    <w:rsid w:val="00C77F76"/>
    <w:rsid w:val="00C80AAC"/>
    <w:rsid w:val="00C8218E"/>
    <w:rsid w:val="00C82A36"/>
    <w:rsid w:val="00C82BE4"/>
    <w:rsid w:val="00C8726C"/>
    <w:rsid w:val="00C946F6"/>
    <w:rsid w:val="00CA220F"/>
    <w:rsid w:val="00CA3231"/>
    <w:rsid w:val="00CA7C27"/>
    <w:rsid w:val="00CB1ED9"/>
    <w:rsid w:val="00CB6479"/>
    <w:rsid w:val="00CB794E"/>
    <w:rsid w:val="00CC61D8"/>
    <w:rsid w:val="00CD00B6"/>
    <w:rsid w:val="00CD21F0"/>
    <w:rsid w:val="00CD2D24"/>
    <w:rsid w:val="00CE02AA"/>
    <w:rsid w:val="00CE3D6E"/>
    <w:rsid w:val="00CF1871"/>
    <w:rsid w:val="00D00BC6"/>
    <w:rsid w:val="00D15646"/>
    <w:rsid w:val="00D236D6"/>
    <w:rsid w:val="00D27024"/>
    <w:rsid w:val="00D37494"/>
    <w:rsid w:val="00D51D79"/>
    <w:rsid w:val="00D55785"/>
    <w:rsid w:val="00D73999"/>
    <w:rsid w:val="00D9151F"/>
    <w:rsid w:val="00D91729"/>
    <w:rsid w:val="00DC5682"/>
    <w:rsid w:val="00DC7EC1"/>
    <w:rsid w:val="00DD2027"/>
    <w:rsid w:val="00DD6433"/>
    <w:rsid w:val="00DE0488"/>
    <w:rsid w:val="00DE4EDD"/>
    <w:rsid w:val="00E0289C"/>
    <w:rsid w:val="00E02EB0"/>
    <w:rsid w:val="00E23433"/>
    <w:rsid w:val="00E33EF1"/>
    <w:rsid w:val="00E3551D"/>
    <w:rsid w:val="00E3720B"/>
    <w:rsid w:val="00E40260"/>
    <w:rsid w:val="00E406F2"/>
    <w:rsid w:val="00E42E75"/>
    <w:rsid w:val="00E43069"/>
    <w:rsid w:val="00E44F4B"/>
    <w:rsid w:val="00E50AB4"/>
    <w:rsid w:val="00E55E61"/>
    <w:rsid w:val="00E5620F"/>
    <w:rsid w:val="00E57D0F"/>
    <w:rsid w:val="00E80BEA"/>
    <w:rsid w:val="00E815CC"/>
    <w:rsid w:val="00E815FF"/>
    <w:rsid w:val="00E817D2"/>
    <w:rsid w:val="00E91C8D"/>
    <w:rsid w:val="00E92FC7"/>
    <w:rsid w:val="00EA44ED"/>
    <w:rsid w:val="00EA5E7F"/>
    <w:rsid w:val="00EB546B"/>
    <w:rsid w:val="00EC0C60"/>
    <w:rsid w:val="00EC4A50"/>
    <w:rsid w:val="00EE05AE"/>
    <w:rsid w:val="00EF62C8"/>
    <w:rsid w:val="00F00DA7"/>
    <w:rsid w:val="00F05A0B"/>
    <w:rsid w:val="00F1096C"/>
    <w:rsid w:val="00F2094A"/>
    <w:rsid w:val="00F2686D"/>
    <w:rsid w:val="00F40367"/>
    <w:rsid w:val="00F52453"/>
    <w:rsid w:val="00F54837"/>
    <w:rsid w:val="00F557A7"/>
    <w:rsid w:val="00F66D49"/>
    <w:rsid w:val="00F918CF"/>
    <w:rsid w:val="00FA735C"/>
    <w:rsid w:val="00FB096B"/>
    <w:rsid w:val="00FB4A48"/>
    <w:rsid w:val="00FC09C2"/>
    <w:rsid w:val="00FC39FF"/>
    <w:rsid w:val="00FC4403"/>
    <w:rsid w:val="00FC5F42"/>
    <w:rsid w:val="00FD1597"/>
    <w:rsid w:val="00FF02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29D20"/>
  <w15:docId w15:val="{958DC26B-F0A1-4EF2-89B0-6311C3A40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4EC9"/>
    <w:pPr>
      <w:numPr>
        <w:numId w:val="1"/>
      </w:num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974EC9"/>
    <w:pPr>
      <w:numPr>
        <w:ilvl w:val="1"/>
        <w:numId w:val="1"/>
      </w:num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267E46"/>
    <w:pPr>
      <w:numPr>
        <w:ilvl w:val="2"/>
        <w:numId w:val="1"/>
      </w:numPr>
      <w:spacing w:before="200" w:after="12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97377D"/>
    <w:pPr>
      <w:numPr>
        <w:ilvl w:val="3"/>
        <w:numId w:val="1"/>
      </w:numPr>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semiHidden/>
    <w:unhideWhenUsed/>
    <w:qFormat/>
    <w:rsid w:val="00974EC9"/>
    <w:pPr>
      <w:numPr>
        <w:ilvl w:val="4"/>
        <w:numId w:val="1"/>
      </w:num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974EC9"/>
    <w:pPr>
      <w:numPr>
        <w:ilvl w:val="5"/>
        <w:numId w:val="1"/>
      </w:num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74EC9"/>
    <w:pPr>
      <w:numPr>
        <w:ilvl w:val="6"/>
        <w:numId w:val="1"/>
      </w:num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74EC9"/>
    <w:pPr>
      <w:numPr>
        <w:ilvl w:val="7"/>
        <w:numId w:val="1"/>
      </w:num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74EC9"/>
    <w:pPr>
      <w:numPr>
        <w:ilvl w:val="8"/>
        <w:numId w:val="1"/>
      </w:num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uiPriority w:val="19"/>
    <w:qFormat/>
    <w:rsid w:val="00974EC9"/>
    <w:rPr>
      <w:i/>
      <w:iCs/>
    </w:rPr>
  </w:style>
  <w:style w:type="paragraph" w:styleId="Header">
    <w:name w:val="header"/>
    <w:basedOn w:val="Normal"/>
    <w:link w:val="HeaderChar"/>
    <w:uiPriority w:val="99"/>
    <w:unhideWhenUsed/>
    <w:rsid w:val="008D1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1433"/>
    <w:rPr>
      <w:rFonts w:eastAsiaTheme="minorEastAsia"/>
    </w:rPr>
  </w:style>
  <w:style w:type="paragraph" w:styleId="Footer">
    <w:name w:val="footer"/>
    <w:basedOn w:val="Normal"/>
    <w:link w:val="FooterChar"/>
    <w:uiPriority w:val="99"/>
    <w:unhideWhenUsed/>
    <w:rsid w:val="008D1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1433"/>
    <w:rPr>
      <w:rFonts w:eastAsiaTheme="minorEastAsia"/>
    </w:rPr>
  </w:style>
  <w:style w:type="paragraph" w:styleId="BalloonText">
    <w:name w:val="Balloon Text"/>
    <w:basedOn w:val="Normal"/>
    <w:link w:val="BalloonTextChar"/>
    <w:uiPriority w:val="99"/>
    <w:semiHidden/>
    <w:unhideWhenUsed/>
    <w:rsid w:val="008D14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1433"/>
    <w:rPr>
      <w:rFonts w:ascii="Tahoma" w:hAnsi="Tahoma" w:cs="Tahoma"/>
      <w:sz w:val="16"/>
      <w:szCs w:val="16"/>
    </w:rPr>
  </w:style>
  <w:style w:type="character" w:customStyle="1" w:styleId="Heading1Char">
    <w:name w:val="Heading 1 Char"/>
    <w:basedOn w:val="DefaultParagraphFont"/>
    <w:link w:val="Heading1"/>
    <w:uiPriority w:val="9"/>
    <w:rsid w:val="00974EC9"/>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974EC9"/>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267E46"/>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97377D"/>
    <w:rPr>
      <w:rFonts w:asciiTheme="majorHAnsi" w:eastAsiaTheme="majorEastAsia" w:hAnsiTheme="majorHAnsi" w:cstheme="majorBidi"/>
      <w:bCs/>
      <w:iCs/>
    </w:rPr>
  </w:style>
  <w:style w:type="character" w:customStyle="1" w:styleId="Heading5Char">
    <w:name w:val="Heading 5 Char"/>
    <w:basedOn w:val="DefaultParagraphFont"/>
    <w:link w:val="Heading5"/>
    <w:uiPriority w:val="9"/>
    <w:semiHidden/>
    <w:rsid w:val="00974EC9"/>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74EC9"/>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74EC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74EC9"/>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74EC9"/>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974EC9"/>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74EC9"/>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74EC9"/>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74EC9"/>
    <w:rPr>
      <w:rFonts w:asciiTheme="majorHAnsi" w:eastAsiaTheme="majorEastAsia" w:hAnsiTheme="majorHAnsi" w:cstheme="majorBidi"/>
      <w:i/>
      <w:iCs/>
      <w:spacing w:val="13"/>
      <w:sz w:val="24"/>
      <w:szCs w:val="24"/>
    </w:rPr>
  </w:style>
  <w:style w:type="character" w:styleId="Strong">
    <w:name w:val="Strong"/>
    <w:uiPriority w:val="22"/>
    <w:qFormat/>
    <w:rsid w:val="00974EC9"/>
    <w:rPr>
      <w:b/>
      <w:bCs/>
    </w:rPr>
  </w:style>
  <w:style w:type="character" w:styleId="Emphasis">
    <w:name w:val="Emphasis"/>
    <w:uiPriority w:val="20"/>
    <w:qFormat/>
    <w:rsid w:val="00974EC9"/>
    <w:rPr>
      <w:b/>
      <w:bCs/>
      <w:i/>
      <w:iCs/>
      <w:spacing w:val="10"/>
      <w:bdr w:val="none" w:sz="0" w:space="0" w:color="auto"/>
      <w:shd w:val="clear" w:color="auto" w:fill="auto"/>
    </w:rPr>
  </w:style>
  <w:style w:type="paragraph" w:styleId="NoSpacing">
    <w:name w:val="No Spacing"/>
    <w:basedOn w:val="Normal"/>
    <w:uiPriority w:val="1"/>
    <w:qFormat/>
    <w:rsid w:val="00974EC9"/>
    <w:pPr>
      <w:spacing w:after="0" w:line="240" w:lineRule="auto"/>
    </w:pPr>
  </w:style>
  <w:style w:type="paragraph" w:styleId="ListParagraph">
    <w:name w:val="List Paragraph"/>
    <w:basedOn w:val="Normal"/>
    <w:uiPriority w:val="34"/>
    <w:qFormat/>
    <w:rsid w:val="00974EC9"/>
    <w:pPr>
      <w:ind w:left="720"/>
      <w:contextualSpacing/>
    </w:pPr>
  </w:style>
  <w:style w:type="paragraph" w:styleId="Quote">
    <w:name w:val="Quote"/>
    <w:basedOn w:val="Normal"/>
    <w:next w:val="Normal"/>
    <w:link w:val="QuoteChar"/>
    <w:uiPriority w:val="29"/>
    <w:qFormat/>
    <w:rsid w:val="00974EC9"/>
    <w:pPr>
      <w:spacing w:before="200" w:after="0"/>
      <w:ind w:left="360" w:right="360"/>
    </w:pPr>
    <w:rPr>
      <w:i/>
      <w:iCs/>
    </w:rPr>
  </w:style>
  <w:style w:type="character" w:customStyle="1" w:styleId="QuoteChar">
    <w:name w:val="Quote Char"/>
    <w:basedOn w:val="DefaultParagraphFont"/>
    <w:link w:val="Quote"/>
    <w:uiPriority w:val="29"/>
    <w:rsid w:val="00974EC9"/>
    <w:rPr>
      <w:i/>
      <w:iCs/>
    </w:rPr>
  </w:style>
  <w:style w:type="paragraph" w:styleId="IntenseQuote">
    <w:name w:val="Intense Quote"/>
    <w:basedOn w:val="Normal"/>
    <w:next w:val="Normal"/>
    <w:link w:val="IntenseQuoteChar"/>
    <w:uiPriority w:val="30"/>
    <w:qFormat/>
    <w:rsid w:val="00974EC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74EC9"/>
    <w:rPr>
      <w:b/>
      <w:bCs/>
      <w:i/>
      <w:iCs/>
    </w:rPr>
  </w:style>
  <w:style w:type="character" w:styleId="IntenseEmphasis">
    <w:name w:val="Intense Emphasis"/>
    <w:uiPriority w:val="21"/>
    <w:qFormat/>
    <w:rsid w:val="00974EC9"/>
    <w:rPr>
      <w:b/>
      <w:bCs/>
    </w:rPr>
  </w:style>
  <w:style w:type="character" w:styleId="SubtleReference">
    <w:name w:val="Subtle Reference"/>
    <w:uiPriority w:val="31"/>
    <w:qFormat/>
    <w:rsid w:val="00974EC9"/>
    <w:rPr>
      <w:smallCaps/>
    </w:rPr>
  </w:style>
  <w:style w:type="character" w:styleId="IntenseReference">
    <w:name w:val="Intense Reference"/>
    <w:uiPriority w:val="32"/>
    <w:qFormat/>
    <w:rsid w:val="00974EC9"/>
    <w:rPr>
      <w:smallCaps/>
      <w:spacing w:val="5"/>
      <w:u w:val="single"/>
    </w:rPr>
  </w:style>
  <w:style w:type="character" w:styleId="BookTitle">
    <w:name w:val="Book Title"/>
    <w:uiPriority w:val="33"/>
    <w:qFormat/>
    <w:rsid w:val="00974EC9"/>
    <w:rPr>
      <w:i/>
      <w:iCs/>
      <w:smallCaps/>
      <w:spacing w:val="5"/>
    </w:rPr>
  </w:style>
  <w:style w:type="paragraph" w:styleId="TOCHeading">
    <w:name w:val="TOC Heading"/>
    <w:basedOn w:val="Heading1"/>
    <w:next w:val="Normal"/>
    <w:uiPriority w:val="39"/>
    <w:semiHidden/>
    <w:unhideWhenUsed/>
    <w:qFormat/>
    <w:rsid w:val="00974EC9"/>
    <w:pPr>
      <w:outlineLvl w:val="9"/>
    </w:pPr>
    <w:rPr>
      <w:lang w:bidi="en-US"/>
    </w:rPr>
  </w:style>
  <w:style w:type="table" w:styleId="TableGrid">
    <w:name w:val="Table Grid"/>
    <w:basedOn w:val="TableNormal"/>
    <w:uiPriority w:val="59"/>
    <w:rsid w:val="001A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rsid w:val="00450DE1"/>
    <w:pPr>
      <w:spacing w:line="240" w:lineRule="auto"/>
    </w:pPr>
    <w:rPr>
      <w:b/>
      <w:bCs/>
      <w:color w:val="4F81BD" w:themeColor="accent1"/>
      <w:sz w:val="18"/>
      <w:szCs w:val="18"/>
    </w:rPr>
  </w:style>
  <w:style w:type="paragraph" w:styleId="TOC1">
    <w:name w:val="toc 1"/>
    <w:basedOn w:val="Normal"/>
    <w:next w:val="Normal"/>
    <w:autoRedefine/>
    <w:uiPriority w:val="39"/>
    <w:unhideWhenUsed/>
    <w:rsid w:val="00933226"/>
    <w:pPr>
      <w:spacing w:after="100"/>
    </w:pPr>
  </w:style>
  <w:style w:type="paragraph" w:styleId="TOC2">
    <w:name w:val="toc 2"/>
    <w:basedOn w:val="Normal"/>
    <w:next w:val="Normal"/>
    <w:autoRedefine/>
    <w:uiPriority w:val="39"/>
    <w:unhideWhenUsed/>
    <w:rsid w:val="00933226"/>
    <w:pPr>
      <w:spacing w:after="100"/>
      <w:ind w:left="220"/>
    </w:pPr>
  </w:style>
  <w:style w:type="character" w:styleId="Hyperlink">
    <w:name w:val="Hyperlink"/>
    <w:basedOn w:val="DefaultParagraphFont"/>
    <w:uiPriority w:val="99"/>
    <w:unhideWhenUsed/>
    <w:rsid w:val="00933226"/>
    <w:rPr>
      <w:color w:val="0000FF" w:themeColor="hyperlink"/>
      <w:u w:val="single"/>
    </w:rPr>
  </w:style>
  <w:style w:type="paragraph" w:styleId="TOC3">
    <w:name w:val="toc 3"/>
    <w:basedOn w:val="Normal"/>
    <w:next w:val="Normal"/>
    <w:autoRedefine/>
    <w:uiPriority w:val="39"/>
    <w:unhideWhenUsed/>
    <w:rsid w:val="00B11B5D"/>
    <w:pPr>
      <w:spacing w:after="100"/>
      <w:ind w:left="440"/>
    </w:pPr>
  </w:style>
  <w:style w:type="character" w:customStyle="1" w:styleId="summary">
    <w:name w:val="summary"/>
    <w:basedOn w:val="DefaultParagraphFont"/>
    <w:rsid w:val="0007293D"/>
  </w:style>
  <w:style w:type="paragraph" w:styleId="NormalWeb">
    <w:name w:val="Normal (Web)"/>
    <w:basedOn w:val="Normal"/>
    <w:uiPriority w:val="99"/>
    <w:semiHidden/>
    <w:unhideWhenUsed/>
    <w:rsid w:val="008D7E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D7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39645">
      <w:bodyDiv w:val="1"/>
      <w:marLeft w:val="0"/>
      <w:marRight w:val="0"/>
      <w:marTop w:val="0"/>
      <w:marBottom w:val="0"/>
      <w:divBdr>
        <w:top w:val="none" w:sz="0" w:space="0" w:color="auto"/>
        <w:left w:val="none" w:sz="0" w:space="0" w:color="auto"/>
        <w:bottom w:val="none" w:sz="0" w:space="0" w:color="auto"/>
        <w:right w:val="none" w:sz="0" w:space="0" w:color="auto"/>
      </w:divBdr>
    </w:div>
    <w:div w:id="790972693">
      <w:bodyDiv w:val="1"/>
      <w:marLeft w:val="0"/>
      <w:marRight w:val="0"/>
      <w:marTop w:val="0"/>
      <w:marBottom w:val="0"/>
      <w:divBdr>
        <w:top w:val="none" w:sz="0" w:space="0" w:color="auto"/>
        <w:left w:val="none" w:sz="0" w:space="0" w:color="auto"/>
        <w:bottom w:val="none" w:sz="0" w:space="0" w:color="auto"/>
        <w:right w:val="none" w:sz="0" w:space="0" w:color="auto"/>
      </w:divBdr>
    </w:div>
    <w:div w:id="905796535">
      <w:bodyDiv w:val="1"/>
      <w:marLeft w:val="0"/>
      <w:marRight w:val="0"/>
      <w:marTop w:val="0"/>
      <w:marBottom w:val="0"/>
      <w:divBdr>
        <w:top w:val="none" w:sz="0" w:space="0" w:color="auto"/>
        <w:left w:val="none" w:sz="0" w:space="0" w:color="auto"/>
        <w:bottom w:val="none" w:sz="0" w:space="0" w:color="auto"/>
        <w:right w:val="none" w:sz="0" w:space="0" w:color="auto"/>
      </w:divBdr>
    </w:div>
    <w:div w:id="1110977476">
      <w:bodyDiv w:val="1"/>
      <w:marLeft w:val="0"/>
      <w:marRight w:val="0"/>
      <w:marTop w:val="0"/>
      <w:marBottom w:val="0"/>
      <w:divBdr>
        <w:top w:val="none" w:sz="0" w:space="0" w:color="auto"/>
        <w:left w:val="none" w:sz="0" w:space="0" w:color="auto"/>
        <w:bottom w:val="none" w:sz="0" w:space="0" w:color="auto"/>
        <w:right w:val="none" w:sz="0" w:space="0" w:color="auto"/>
      </w:divBdr>
    </w:div>
    <w:div w:id="1201285760">
      <w:bodyDiv w:val="1"/>
      <w:marLeft w:val="0"/>
      <w:marRight w:val="0"/>
      <w:marTop w:val="0"/>
      <w:marBottom w:val="0"/>
      <w:divBdr>
        <w:top w:val="none" w:sz="0" w:space="0" w:color="auto"/>
        <w:left w:val="none" w:sz="0" w:space="0" w:color="auto"/>
        <w:bottom w:val="none" w:sz="0" w:space="0" w:color="auto"/>
        <w:right w:val="none" w:sz="0" w:space="0" w:color="auto"/>
      </w:divBdr>
    </w:div>
    <w:div w:id="1300064986">
      <w:bodyDiv w:val="1"/>
      <w:marLeft w:val="0"/>
      <w:marRight w:val="0"/>
      <w:marTop w:val="0"/>
      <w:marBottom w:val="0"/>
      <w:divBdr>
        <w:top w:val="none" w:sz="0" w:space="0" w:color="auto"/>
        <w:left w:val="none" w:sz="0" w:space="0" w:color="auto"/>
        <w:bottom w:val="none" w:sz="0" w:space="0" w:color="auto"/>
        <w:right w:val="none" w:sz="0" w:space="0" w:color="auto"/>
      </w:divBdr>
    </w:div>
    <w:div w:id="1301694035">
      <w:bodyDiv w:val="1"/>
      <w:marLeft w:val="0"/>
      <w:marRight w:val="0"/>
      <w:marTop w:val="0"/>
      <w:marBottom w:val="0"/>
      <w:divBdr>
        <w:top w:val="none" w:sz="0" w:space="0" w:color="auto"/>
        <w:left w:val="none" w:sz="0" w:space="0" w:color="auto"/>
        <w:bottom w:val="none" w:sz="0" w:space="0" w:color="auto"/>
        <w:right w:val="none" w:sz="0" w:space="0" w:color="auto"/>
      </w:divBdr>
    </w:div>
    <w:div w:id="1365792433">
      <w:bodyDiv w:val="1"/>
      <w:marLeft w:val="0"/>
      <w:marRight w:val="0"/>
      <w:marTop w:val="0"/>
      <w:marBottom w:val="0"/>
      <w:divBdr>
        <w:top w:val="none" w:sz="0" w:space="0" w:color="auto"/>
        <w:left w:val="none" w:sz="0" w:space="0" w:color="auto"/>
        <w:bottom w:val="none" w:sz="0" w:space="0" w:color="auto"/>
        <w:right w:val="none" w:sz="0" w:space="0" w:color="auto"/>
      </w:divBdr>
    </w:div>
    <w:div w:id="1510177472">
      <w:bodyDiv w:val="1"/>
      <w:marLeft w:val="0"/>
      <w:marRight w:val="0"/>
      <w:marTop w:val="0"/>
      <w:marBottom w:val="0"/>
      <w:divBdr>
        <w:top w:val="none" w:sz="0" w:space="0" w:color="auto"/>
        <w:left w:val="none" w:sz="0" w:space="0" w:color="auto"/>
        <w:bottom w:val="none" w:sz="0" w:space="0" w:color="auto"/>
        <w:right w:val="none" w:sz="0" w:space="0" w:color="auto"/>
      </w:divBdr>
    </w:div>
    <w:div w:id="1543326455">
      <w:bodyDiv w:val="1"/>
      <w:marLeft w:val="0"/>
      <w:marRight w:val="0"/>
      <w:marTop w:val="0"/>
      <w:marBottom w:val="0"/>
      <w:divBdr>
        <w:top w:val="none" w:sz="0" w:space="0" w:color="auto"/>
        <w:left w:val="none" w:sz="0" w:space="0" w:color="auto"/>
        <w:bottom w:val="none" w:sz="0" w:space="0" w:color="auto"/>
        <w:right w:val="none" w:sz="0" w:space="0" w:color="auto"/>
      </w:divBdr>
    </w:div>
    <w:div w:id="1553806622">
      <w:bodyDiv w:val="1"/>
      <w:marLeft w:val="0"/>
      <w:marRight w:val="0"/>
      <w:marTop w:val="0"/>
      <w:marBottom w:val="0"/>
      <w:divBdr>
        <w:top w:val="none" w:sz="0" w:space="0" w:color="auto"/>
        <w:left w:val="none" w:sz="0" w:space="0" w:color="auto"/>
        <w:bottom w:val="none" w:sz="0" w:space="0" w:color="auto"/>
        <w:right w:val="none" w:sz="0" w:space="0" w:color="auto"/>
      </w:divBdr>
    </w:div>
    <w:div w:id="1657874339">
      <w:bodyDiv w:val="1"/>
      <w:marLeft w:val="0"/>
      <w:marRight w:val="0"/>
      <w:marTop w:val="0"/>
      <w:marBottom w:val="0"/>
      <w:divBdr>
        <w:top w:val="none" w:sz="0" w:space="0" w:color="auto"/>
        <w:left w:val="none" w:sz="0" w:space="0" w:color="auto"/>
        <w:bottom w:val="none" w:sz="0" w:space="0" w:color="auto"/>
        <w:right w:val="none" w:sz="0" w:space="0" w:color="auto"/>
      </w:divBdr>
    </w:div>
    <w:div w:id="1697270179">
      <w:bodyDiv w:val="1"/>
      <w:marLeft w:val="0"/>
      <w:marRight w:val="0"/>
      <w:marTop w:val="0"/>
      <w:marBottom w:val="0"/>
      <w:divBdr>
        <w:top w:val="none" w:sz="0" w:space="0" w:color="auto"/>
        <w:left w:val="none" w:sz="0" w:space="0" w:color="auto"/>
        <w:bottom w:val="none" w:sz="0" w:space="0" w:color="auto"/>
        <w:right w:val="none" w:sz="0" w:space="0" w:color="auto"/>
      </w:divBdr>
    </w:div>
    <w:div w:id="1737583947">
      <w:bodyDiv w:val="1"/>
      <w:marLeft w:val="0"/>
      <w:marRight w:val="0"/>
      <w:marTop w:val="0"/>
      <w:marBottom w:val="0"/>
      <w:divBdr>
        <w:top w:val="none" w:sz="0" w:space="0" w:color="auto"/>
        <w:left w:val="none" w:sz="0" w:space="0" w:color="auto"/>
        <w:bottom w:val="none" w:sz="0" w:space="0" w:color="auto"/>
        <w:right w:val="none" w:sz="0" w:space="0" w:color="auto"/>
      </w:divBdr>
    </w:div>
    <w:div w:id="1882090238">
      <w:bodyDiv w:val="1"/>
      <w:marLeft w:val="0"/>
      <w:marRight w:val="0"/>
      <w:marTop w:val="0"/>
      <w:marBottom w:val="0"/>
      <w:divBdr>
        <w:top w:val="none" w:sz="0" w:space="0" w:color="auto"/>
        <w:left w:val="none" w:sz="0" w:space="0" w:color="auto"/>
        <w:bottom w:val="none" w:sz="0" w:space="0" w:color="auto"/>
        <w:right w:val="none" w:sz="0" w:space="0" w:color="auto"/>
      </w:divBdr>
    </w:div>
    <w:div w:id="1923417069">
      <w:bodyDiv w:val="1"/>
      <w:marLeft w:val="0"/>
      <w:marRight w:val="0"/>
      <w:marTop w:val="0"/>
      <w:marBottom w:val="0"/>
      <w:divBdr>
        <w:top w:val="none" w:sz="0" w:space="0" w:color="auto"/>
        <w:left w:val="none" w:sz="0" w:space="0" w:color="auto"/>
        <w:bottom w:val="none" w:sz="0" w:space="0" w:color="auto"/>
        <w:right w:val="none" w:sz="0" w:space="0" w:color="auto"/>
      </w:divBdr>
    </w:div>
    <w:div w:id="1954357194">
      <w:bodyDiv w:val="1"/>
      <w:marLeft w:val="0"/>
      <w:marRight w:val="0"/>
      <w:marTop w:val="0"/>
      <w:marBottom w:val="0"/>
      <w:divBdr>
        <w:top w:val="none" w:sz="0" w:space="0" w:color="auto"/>
        <w:left w:val="none" w:sz="0" w:space="0" w:color="auto"/>
        <w:bottom w:val="none" w:sz="0" w:space="0" w:color="auto"/>
        <w:right w:val="none" w:sz="0" w:space="0" w:color="auto"/>
      </w:divBdr>
    </w:div>
    <w:div w:id="2076464272">
      <w:bodyDiv w:val="1"/>
      <w:marLeft w:val="0"/>
      <w:marRight w:val="0"/>
      <w:marTop w:val="0"/>
      <w:marBottom w:val="0"/>
      <w:divBdr>
        <w:top w:val="none" w:sz="0" w:space="0" w:color="auto"/>
        <w:left w:val="none" w:sz="0" w:space="0" w:color="auto"/>
        <w:bottom w:val="none" w:sz="0" w:space="0" w:color="auto"/>
        <w:right w:val="none" w:sz="0" w:space="0" w:color="auto"/>
      </w:divBdr>
    </w:div>
    <w:div w:id="2093888493">
      <w:bodyDiv w:val="1"/>
      <w:marLeft w:val="0"/>
      <w:marRight w:val="0"/>
      <w:marTop w:val="0"/>
      <w:marBottom w:val="0"/>
      <w:divBdr>
        <w:top w:val="none" w:sz="0" w:space="0" w:color="auto"/>
        <w:left w:val="none" w:sz="0" w:space="0" w:color="auto"/>
        <w:bottom w:val="none" w:sz="0" w:space="0" w:color="auto"/>
        <w:right w:val="none" w:sz="0" w:space="0" w:color="auto"/>
      </w:divBdr>
    </w:div>
    <w:div w:id="209971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ink/ink2.xm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1.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customXml" Target="ink/ink3.xm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customXml" Target="ink/ink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0.png"/><Relationship Id="rId22" Type="http://schemas.openxmlformats.org/officeDocument/2006/relationships/image" Target="media/image8.png"/><Relationship Id="rId27"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07T00:11:02.147"/>
    </inkml:context>
    <inkml:brush xml:id="br0">
      <inkml:brushProperty name="width" value="0.05" units="cm"/>
      <inkml:brushProperty name="height" value="0.05" units="cm"/>
    </inkml:brush>
  </inkml:definitions>
  <inkml:trace contextRef="#ctx0" brushRef="#br0">147 61 116,'12'-24'1089,"-11"23"-807,-1-2-2,0-1 0,1 1-1,-1-1 1,-1 1 0,1-1-1,0 1 1,-1-1 0,0 1-1,0-2-279,-5 15 46,1 1-1,0-1 1,0 1-1,1 0 1,1 0-1,-1 1 1,2-1-1,-1 8-45,-1-3-40,-31 180-144,20-95 104,10-80-7,1-1-1,1 1 1,1 5 87,1-10-154,-1 0 0,0 1-1,-2-1 1,0-1 0,-3 10 154,-17 25-1987,16-41 161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07T00:11:00.367"/>
    </inkml:context>
    <inkml:brush xml:id="br0">
      <inkml:brushProperty name="width" value="0.05" units="cm"/>
      <inkml:brushProperty name="height" value="0.05" units="cm"/>
    </inkml:brush>
  </inkml:definitions>
  <inkml:trace contextRef="#ctx0" brushRef="#br0">46 0 180,'31'28'1856,"-29"-23"-1825,1 1 1,0-1 0,-1 0 0,0 1 0,0-1 0,-1 1-1,1-1 1,-1 1 0,-1 0 0,1 0 0,-1 0 0,0-1 0,0 4-32,-1 9 59,-1 0 1,-1 0 0,-1 0 0,-3 11-60,3-18 33,0 1 0,2 0 0,-1 0 0,2 0 0,-1 0 0,2 0 0,-1 1 0,2-1 0,0 0 0,0 0 0,1 0-33,-4 3-57,-1 8 27,3-22 27,0-1 0,0 1 0,0-1 0,0 0-1,0 1 1,0-1 0,0 1 0,0-1-1,0 1 1,0-1 0,0 0 0,1 1 0,-1-1-1,0 1 1,0-1 0,0 0 0,1 1 0,-1-1-1,0 0 1,0 1 0,1-1 0,-1 0 0,0 1-1,1-1 1,-1 0 0,0 0 0,1 1 0,-1-1-1,1 0 1,-1 0 0,0 0 0,1 1 0,-1-1-1,1 0 1,-1 0 0,1 0 0,-1 0-1,0 0 1,1 0 3,0 0 30,5 32-76,-35 49 119,-5 32-73,28-94 4,4-13-73,0 0 0,0 0 1,1 0-1,0 0 0,0 0 0,1 0 1,-1 0-1,1 0 0,0 0 0,1 0 0,0 1 1,0-1-1,0 0 0,0 0 0,1-1 1,0 1-1,1 0 0,-1 0 0,1-1 1,0 0-1,3 5 69,-2-2-488,-3-3 14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2-07T00:25:24.950"/>
    </inkml:context>
    <inkml:brush xml:id="br0">
      <inkml:brushProperty name="width" value="0.05" units="cm"/>
      <inkml:brushProperty name="height" value="0.05" units="cm"/>
    </inkml:brush>
  </inkml:definitions>
  <inkml:trace contextRef="#ctx0" brushRef="#br0">11509 3293 668,'0'0'564,"7"-13"-180,-2 5-120,-2 5 124,-3 3-204,5-8-68,-5 8 64,9 0-48,-9 0-116,8-3-76,-8 3-168,8-4-644,-8 4 288,0 0 2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2CF23-1B3C-4F68-9335-9BE90710C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731</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impson</dc:creator>
  <cp:keywords/>
  <dc:description/>
  <cp:lastModifiedBy>Sami Halwani</cp:lastModifiedBy>
  <cp:revision>2</cp:revision>
  <cp:lastPrinted>2014-04-04T17:51:00Z</cp:lastPrinted>
  <dcterms:created xsi:type="dcterms:W3CDTF">2019-02-21T02:13:00Z</dcterms:created>
  <dcterms:modified xsi:type="dcterms:W3CDTF">2019-02-21T02:13:00Z</dcterms:modified>
</cp:coreProperties>
</file>